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D1D96" w14:textId="77777777" w:rsidR="000F3941" w:rsidRPr="000828A5" w:rsidRDefault="002E0EBE" w:rsidP="00F53F5C">
      <w:pPr>
        <w:tabs>
          <w:tab w:val="left" w:pos="3735"/>
        </w:tabs>
        <w:bidi/>
        <w:ind w:left="65"/>
        <w:contextualSpacing/>
        <w:jc w:val="center"/>
        <w:rPr>
          <w:rFonts w:ascii="A_Bismillah" w:hAnsi="A_Bismillah" w:cs="A_Mittey-1"/>
          <w:sz w:val="44"/>
          <w:szCs w:val="64"/>
          <w:rtl/>
          <w:lang w:val="en-US" w:bidi="dv-MV"/>
        </w:rPr>
      </w:pPr>
      <w:r w:rsidRPr="000828A5">
        <w:rPr>
          <w:rFonts w:ascii="A_Bismillah" w:hAnsi="A_Bismillah" w:cs="A_Mittey-1"/>
          <w:sz w:val="44"/>
          <w:szCs w:val="64"/>
          <w:lang w:val="en-US"/>
        </w:rPr>
        <w:t>a</w:t>
      </w:r>
    </w:p>
    <w:p w14:paraId="1EB502CC" w14:textId="77777777" w:rsidR="000F3941" w:rsidRPr="00B44064" w:rsidRDefault="000F3941" w:rsidP="000828A5">
      <w:pPr>
        <w:bidi/>
        <w:contextualSpacing/>
        <w:rPr>
          <w:rFonts w:cs="Faruma"/>
          <w:sz w:val="18"/>
          <w:szCs w:val="18"/>
        </w:rPr>
      </w:pPr>
      <w:r w:rsidRPr="00AB3463">
        <w:rPr>
          <w:rFonts w:cs="Faruma"/>
          <w:sz w:val="22"/>
          <w:szCs w:val="22"/>
          <w:rtl/>
        </w:rPr>
        <w:t xml:space="preserve"> </w:t>
      </w:r>
    </w:p>
    <w:p w14:paraId="213916F7" w14:textId="77777777" w:rsidR="006228A3" w:rsidRPr="006228A3" w:rsidRDefault="006876A3" w:rsidP="00D105EB">
      <w:pPr>
        <w:bidi/>
        <w:contextualSpacing/>
        <w:rPr>
          <w:rFonts w:cs="Faruma"/>
          <w:sz w:val="36"/>
          <w:szCs w:val="36"/>
          <w:rtl/>
          <w:lang w:bidi="dv-MV"/>
        </w:rPr>
      </w:pPr>
      <w:r>
        <w:rPr>
          <w:rFonts w:cs="Faruma" w:hint="cs"/>
          <w:sz w:val="36"/>
          <w:szCs w:val="36"/>
          <w:rtl/>
          <w:lang w:bidi="dv-MV"/>
        </w:rPr>
        <w:t>މިނިސްޓްރީ އޮފް ހެލްތް</w:t>
      </w:r>
    </w:p>
    <w:p w14:paraId="2632C6D1" w14:textId="77777777" w:rsidR="006228A3" w:rsidRPr="006228A3" w:rsidRDefault="006228A3" w:rsidP="006228A3">
      <w:pPr>
        <w:bidi/>
        <w:contextualSpacing/>
        <w:rPr>
          <w:rFonts w:cs="Faruma"/>
          <w:rtl/>
          <w:lang w:bidi="dv-MV"/>
        </w:rPr>
      </w:pPr>
      <w:r>
        <w:rPr>
          <w:rFonts w:cs="Faruma" w:hint="cs"/>
          <w:rtl/>
          <w:lang w:bidi="dv-MV"/>
        </w:rPr>
        <w:t xml:space="preserve">  </w:t>
      </w:r>
      <w:r w:rsidR="006876A3">
        <w:rPr>
          <w:rFonts w:cs="Faruma" w:hint="cs"/>
          <w:rtl/>
          <w:lang w:bidi="dv-MV"/>
        </w:rPr>
        <w:t>މާލެ ސިޓީ</w:t>
      </w:r>
      <w:r w:rsidRPr="000F7BD7">
        <w:rPr>
          <w:rFonts w:hint="cs"/>
          <w:rtl/>
        </w:rPr>
        <w:t xml:space="preserve">، </w:t>
      </w:r>
      <w:r w:rsidRPr="000F7BD7">
        <w:rPr>
          <w:rFonts w:cs="Faruma" w:hint="cs"/>
          <w:rtl/>
          <w:lang w:bidi="dv-MV"/>
        </w:rPr>
        <w:t>ދިވެހިރާއްޖެ</w:t>
      </w:r>
      <w:r w:rsidRPr="006228A3">
        <w:rPr>
          <w:rFonts w:cs="Faruma" w:hint="cs"/>
          <w:rtl/>
          <w:lang w:bidi="dv-MV"/>
        </w:rPr>
        <w:t>.</w:t>
      </w:r>
    </w:p>
    <w:p w14:paraId="0502058A" w14:textId="77777777" w:rsidR="006228A3" w:rsidRPr="000F7BD7" w:rsidRDefault="006228A3" w:rsidP="006228A3">
      <w:pPr>
        <w:bidi/>
        <w:contextualSpacing/>
        <w:rPr>
          <w:rFonts w:cs="Faruma"/>
          <w:b/>
          <w:bCs/>
          <w:u w:val="single"/>
          <w:lang w:val="en-US" w:bidi="dv-MV"/>
        </w:rPr>
      </w:pPr>
    </w:p>
    <w:p w14:paraId="399B28CB" w14:textId="77777777" w:rsidR="006228A3" w:rsidRDefault="006228A3" w:rsidP="006228A3">
      <w:pPr>
        <w:bidi/>
        <w:contextualSpacing/>
        <w:rPr>
          <w:rFonts w:cs="Faruma"/>
          <w:b/>
          <w:bCs/>
          <w:u w:val="single"/>
          <w:lang w:bidi="dv-MV"/>
        </w:rPr>
      </w:pPr>
    </w:p>
    <w:p w14:paraId="320FA1CF" w14:textId="77777777" w:rsidR="005C3B0C" w:rsidRDefault="005C3B0C" w:rsidP="000A51EE">
      <w:pPr>
        <w:bidi/>
        <w:contextualSpacing/>
        <w:jc w:val="center"/>
        <w:rPr>
          <w:rFonts w:cs="Faruma"/>
          <w:sz w:val="36"/>
          <w:szCs w:val="36"/>
          <w:u w:val="single"/>
          <w:rtl/>
          <w:lang w:bidi="dv-MV"/>
        </w:rPr>
      </w:pPr>
    </w:p>
    <w:p w14:paraId="1078CD4A" w14:textId="77B33BF2" w:rsidR="000F3941" w:rsidRPr="001A519A" w:rsidRDefault="000F3941" w:rsidP="005C3B0C">
      <w:pPr>
        <w:bidi/>
        <w:contextualSpacing/>
        <w:jc w:val="center"/>
        <w:rPr>
          <w:rFonts w:cs="Faruma"/>
          <w:sz w:val="36"/>
          <w:szCs w:val="36"/>
          <w:u w:val="single"/>
          <w:rtl/>
          <w:lang w:bidi="dv-MV"/>
        </w:rPr>
      </w:pPr>
      <w:r w:rsidRPr="001A519A">
        <w:rPr>
          <w:rFonts w:cs="Faruma"/>
          <w:sz w:val="36"/>
          <w:szCs w:val="36"/>
          <w:u w:val="single"/>
          <w:rtl/>
          <w:lang w:bidi="dv-MV"/>
        </w:rPr>
        <w:t>ބީލަން ޙާޞިލުކުރާނެ ފަރާތެއް ހޮވުމުގައި ބަލާ ޕޮއިންޓް ދޭނޭ މިންގަނޑުތައް</w:t>
      </w:r>
    </w:p>
    <w:p w14:paraId="056845AF" w14:textId="77777777" w:rsidR="001A56C1" w:rsidRDefault="001A56C1" w:rsidP="001A56C1">
      <w:pPr>
        <w:bidi/>
        <w:contextualSpacing/>
        <w:rPr>
          <w:rFonts w:cs="Faruma"/>
          <w:b/>
          <w:bCs/>
          <w:u w:val="single"/>
          <w:rtl/>
          <w:lang w:bidi="dv-MV"/>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631"/>
        <w:gridCol w:w="789"/>
        <w:gridCol w:w="789"/>
        <w:gridCol w:w="1440"/>
      </w:tblGrid>
      <w:tr w:rsidR="00F36D94" w14:paraId="1BEE44C2" w14:textId="77777777" w:rsidTr="00DB43A8">
        <w:trPr>
          <w:cantSplit/>
          <w:trHeight w:val="1556"/>
          <w:jc w:val="center"/>
        </w:trPr>
        <w:tc>
          <w:tcPr>
            <w:tcW w:w="3798" w:type="dxa"/>
            <w:vAlign w:val="center"/>
          </w:tcPr>
          <w:p w14:paraId="2ED1FA17" w14:textId="77777777" w:rsidR="00F36D94" w:rsidRPr="00AC33D8" w:rsidRDefault="00F36D94" w:rsidP="00DB43A8">
            <w:pPr>
              <w:pStyle w:val="ListParagraph"/>
              <w:tabs>
                <w:tab w:val="right" w:pos="2734"/>
                <w:tab w:val="right" w:pos="8640"/>
                <w:tab w:val="right" w:pos="8764"/>
              </w:tabs>
              <w:bidi/>
              <w:ind w:left="0"/>
              <w:jc w:val="center"/>
              <w:rPr>
                <w:rFonts w:ascii="Faruma" w:hAnsi="Faruma" w:cs="Faruma"/>
                <w:rtl/>
                <w:lang w:bidi="dv-MV"/>
              </w:rPr>
            </w:pPr>
            <w:r w:rsidRPr="00AC33D8">
              <w:rPr>
                <w:rFonts w:ascii="Faruma" w:hAnsi="Faruma" w:cs="Faruma" w:hint="cs"/>
                <w:rtl/>
                <w:lang w:bidi="dv-MV"/>
              </w:rPr>
              <w:t>ހުށަ ހެޅި ފަރާތް</w:t>
            </w:r>
          </w:p>
        </w:tc>
        <w:tc>
          <w:tcPr>
            <w:tcW w:w="631" w:type="dxa"/>
            <w:textDirection w:val="btLr"/>
            <w:vAlign w:val="center"/>
          </w:tcPr>
          <w:p w14:paraId="48740E9C" w14:textId="77777777" w:rsidR="00F36D94" w:rsidRPr="00AC33D8" w:rsidRDefault="00F36D94" w:rsidP="00DB43A8">
            <w:pPr>
              <w:pStyle w:val="ListParagraph"/>
              <w:tabs>
                <w:tab w:val="right" w:pos="2734"/>
                <w:tab w:val="right" w:pos="8640"/>
                <w:tab w:val="right" w:pos="8764"/>
              </w:tabs>
              <w:bidi/>
              <w:ind w:left="113" w:right="113"/>
              <w:jc w:val="center"/>
              <w:rPr>
                <w:rFonts w:ascii="Faruma" w:hAnsi="Faruma" w:cs="Faruma"/>
                <w:rtl/>
                <w:lang w:bidi="dv-MV"/>
              </w:rPr>
            </w:pPr>
            <w:r w:rsidRPr="00AC33D8">
              <w:rPr>
                <w:rFonts w:ascii="Faruma" w:hAnsi="Faruma" w:cs="Faruma" w:hint="cs"/>
                <w:rtl/>
                <w:lang w:bidi="dv-MV"/>
              </w:rPr>
              <w:t>އަގު</w:t>
            </w:r>
          </w:p>
        </w:tc>
        <w:tc>
          <w:tcPr>
            <w:tcW w:w="789" w:type="dxa"/>
            <w:textDirection w:val="btLr"/>
          </w:tcPr>
          <w:p w14:paraId="5B6322DF" w14:textId="77777777" w:rsidR="00F36D94" w:rsidRDefault="00F36D94" w:rsidP="00DB43A8">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hint="cs"/>
                <w:rtl/>
                <w:lang w:bidi="dv-MV"/>
              </w:rPr>
              <w:t>ޓެކްނިކަލް ޓީމް</w:t>
            </w:r>
          </w:p>
        </w:tc>
        <w:tc>
          <w:tcPr>
            <w:tcW w:w="789" w:type="dxa"/>
            <w:textDirection w:val="btLr"/>
            <w:vAlign w:val="center"/>
          </w:tcPr>
          <w:p w14:paraId="053DB868" w14:textId="77777777" w:rsidR="00F36D94" w:rsidRPr="00AC33D8" w:rsidRDefault="00F36D94" w:rsidP="00DB43A8">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hint="cs"/>
                <w:rtl/>
                <w:lang w:bidi="dv-MV"/>
              </w:rPr>
              <w:t>އެކްސްޕީރިއަންސް</w:t>
            </w:r>
          </w:p>
        </w:tc>
        <w:tc>
          <w:tcPr>
            <w:tcW w:w="1440" w:type="dxa"/>
            <w:textDirection w:val="btLr"/>
            <w:vAlign w:val="center"/>
          </w:tcPr>
          <w:p w14:paraId="2BD816C5" w14:textId="77777777" w:rsidR="00F36D94" w:rsidRPr="00AC33D8" w:rsidRDefault="00F36D94" w:rsidP="00DB43A8">
            <w:pPr>
              <w:pStyle w:val="ListParagraph"/>
              <w:tabs>
                <w:tab w:val="right" w:pos="2734"/>
                <w:tab w:val="right" w:pos="8640"/>
                <w:tab w:val="right" w:pos="8764"/>
              </w:tabs>
              <w:bidi/>
              <w:ind w:left="113" w:right="113"/>
              <w:jc w:val="center"/>
              <w:rPr>
                <w:rFonts w:ascii="Faruma" w:hAnsi="Faruma" w:cs="Faruma"/>
                <w:rtl/>
                <w:lang w:bidi="dv-MV"/>
              </w:rPr>
            </w:pPr>
            <w:r w:rsidRPr="00AC33D8">
              <w:rPr>
                <w:rFonts w:ascii="Faruma" w:hAnsi="Faruma" w:cs="Faruma" w:hint="cs"/>
                <w:rtl/>
                <w:lang w:bidi="dv-MV"/>
              </w:rPr>
              <w:t>ޖުމްލަ</w:t>
            </w:r>
          </w:p>
        </w:tc>
      </w:tr>
      <w:tr w:rsidR="00F36D94" w14:paraId="182E931C" w14:textId="77777777" w:rsidTr="00DB43A8">
        <w:trPr>
          <w:trHeight w:val="449"/>
          <w:jc w:val="center"/>
        </w:trPr>
        <w:tc>
          <w:tcPr>
            <w:tcW w:w="3798" w:type="dxa"/>
            <w:vAlign w:val="center"/>
          </w:tcPr>
          <w:p w14:paraId="1ED07B01" w14:textId="77777777" w:rsidR="00F36D94" w:rsidRPr="00AC33D8" w:rsidRDefault="00F36D94" w:rsidP="00DB43A8">
            <w:pPr>
              <w:pStyle w:val="ListParagraph"/>
              <w:tabs>
                <w:tab w:val="right" w:pos="2734"/>
                <w:tab w:val="right" w:pos="8640"/>
                <w:tab w:val="right" w:pos="8764"/>
              </w:tabs>
              <w:bidi/>
              <w:spacing w:after="0"/>
              <w:ind w:left="0"/>
              <w:jc w:val="both"/>
              <w:rPr>
                <w:rFonts w:ascii="Faruma" w:hAnsi="Faruma" w:cs="Faruma"/>
                <w:rtl/>
                <w:lang w:bidi="dv-MV"/>
              </w:rPr>
            </w:pPr>
          </w:p>
        </w:tc>
        <w:tc>
          <w:tcPr>
            <w:tcW w:w="631" w:type="dxa"/>
            <w:vAlign w:val="center"/>
          </w:tcPr>
          <w:p w14:paraId="3F0B9581" w14:textId="3CF9C954" w:rsidR="00F36D94" w:rsidRPr="00AC33D8" w:rsidRDefault="004B22A6" w:rsidP="00DB43A8">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50</w:t>
            </w:r>
          </w:p>
        </w:tc>
        <w:tc>
          <w:tcPr>
            <w:tcW w:w="789" w:type="dxa"/>
            <w:vAlign w:val="center"/>
          </w:tcPr>
          <w:p w14:paraId="71CEA034" w14:textId="77777777" w:rsidR="00F36D94" w:rsidRDefault="00F36D94" w:rsidP="00DB43A8">
            <w:pPr>
              <w:pStyle w:val="ListParagraph"/>
              <w:tabs>
                <w:tab w:val="right" w:pos="2734"/>
                <w:tab w:val="right" w:pos="8640"/>
                <w:tab w:val="right" w:pos="8764"/>
              </w:tabs>
              <w:bidi/>
              <w:spacing w:after="0"/>
              <w:ind w:left="0"/>
              <w:jc w:val="center"/>
              <w:rPr>
                <w:rFonts w:ascii="Faruma" w:hAnsi="Faruma" w:cs="Faruma"/>
                <w:lang w:bidi="dv-MV"/>
              </w:rPr>
            </w:pPr>
            <w:r>
              <w:rPr>
                <w:rFonts w:ascii="Faruma" w:hAnsi="Faruma" w:cs="Faruma" w:hint="cs"/>
                <w:rtl/>
                <w:lang w:bidi="dv-MV"/>
              </w:rPr>
              <w:t>20</w:t>
            </w:r>
          </w:p>
        </w:tc>
        <w:tc>
          <w:tcPr>
            <w:tcW w:w="789" w:type="dxa"/>
            <w:vAlign w:val="center"/>
          </w:tcPr>
          <w:p w14:paraId="1EE4D212" w14:textId="6F8E9169" w:rsidR="00F36D94" w:rsidRPr="00AC33D8" w:rsidRDefault="004B22A6" w:rsidP="00DB43A8">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30</w:t>
            </w:r>
          </w:p>
        </w:tc>
        <w:tc>
          <w:tcPr>
            <w:tcW w:w="1440" w:type="dxa"/>
            <w:vAlign w:val="center"/>
          </w:tcPr>
          <w:p w14:paraId="4B5BB4A9" w14:textId="77777777" w:rsidR="00F36D94" w:rsidRPr="00AC33D8" w:rsidRDefault="00F36D94" w:rsidP="00DB43A8">
            <w:pPr>
              <w:pStyle w:val="ListParagraph"/>
              <w:tabs>
                <w:tab w:val="right" w:pos="2734"/>
                <w:tab w:val="right" w:pos="8640"/>
                <w:tab w:val="right" w:pos="8764"/>
              </w:tabs>
              <w:bidi/>
              <w:spacing w:after="0"/>
              <w:ind w:left="0"/>
              <w:jc w:val="center"/>
              <w:rPr>
                <w:rFonts w:ascii="Faruma" w:hAnsi="Faruma" w:cs="Faruma"/>
                <w:rtl/>
                <w:lang w:bidi="dv-MV"/>
              </w:rPr>
            </w:pPr>
            <w:r w:rsidRPr="00AC33D8">
              <w:rPr>
                <w:rFonts w:ascii="Faruma" w:hAnsi="Faruma" w:cs="Faruma" w:hint="cs"/>
                <w:rtl/>
                <w:lang w:bidi="dv-MV"/>
              </w:rPr>
              <w:t>100</w:t>
            </w:r>
          </w:p>
        </w:tc>
      </w:tr>
    </w:tbl>
    <w:p w14:paraId="0C460E17" w14:textId="77777777" w:rsidR="001A519A" w:rsidRDefault="001A519A" w:rsidP="001A519A">
      <w:pPr>
        <w:bidi/>
        <w:contextualSpacing/>
        <w:rPr>
          <w:rFonts w:cs="Faruma"/>
          <w:b/>
          <w:bCs/>
          <w:u w:val="single"/>
          <w:rtl/>
          <w:lang w:bidi="dv-MV"/>
        </w:rPr>
      </w:pPr>
    </w:p>
    <w:p w14:paraId="76972EB7" w14:textId="77777777" w:rsidR="000F3941" w:rsidRPr="000828A5" w:rsidRDefault="000F3941" w:rsidP="00F53F5C">
      <w:pPr>
        <w:bidi/>
        <w:contextualSpacing/>
        <w:rPr>
          <w:rFonts w:cs="Faruma"/>
          <w:b/>
          <w:bCs/>
          <w:sz w:val="10"/>
          <w:szCs w:val="10"/>
          <w:u w:val="single"/>
          <w:rtl/>
        </w:rPr>
      </w:pPr>
    </w:p>
    <w:p w14:paraId="56D2F739" w14:textId="333DE65A" w:rsidR="000F3941" w:rsidRPr="00840C16" w:rsidRDefault="004E7661" w:rsidP="001A519A">
      <w:pPr>
        <w:bidi/>
        <w:contextualSpacing/>
        <w:rPr>
          <w:rFonts w:cs="Faruma"/>
          <w:u w:val="single"/>
          <w:rtl/>
        </w:rPr>
      </w:pPr>
      <w:r>
        <w:rPr>
          <w:rFonts w:cs="Faruma" w:hint="cs"/>
          <w:u w:val="single"/>
          <w:rtl/>
          <w:lang w:bidi="dv-MV"/>
        </w:rPr>
        <w:t>ޕްރޮޖެކްޓްގެ މުއްދަތު</w:t>
      </w:r>
      <w:r w:rsidR="0010759E">
        <w:rPr>
          <w:rFonts w:cs="Faruma" w:hint="cs"/>
          <w:u w:val="single"/>
          <w:rtl/>
          <w:lang w:bidi="dv-MV"/>
        </w:rPr>
        <w:t>:</w:t>
      </w:r>
    </w:p>
    <w:p w14:paraId="76632503" w14:textId="6705BA9F" w:rsidR="000F3941" w:rsidRDefault="0010759E" w:rsidP="009E4B50">
      <w:pPr>
        <w:bidi/>
        <w:ind w:left="-25" w:firstLine="25"/>
        <w:contextualSpacing/>
        <w:jc w:val="both"/>
        <w:rPr>
          <w:rFonts w:cs="Faruma"/>
          <w:sz w:val="22"/>
          <w:szCs w:val="22"/>
          <w:rtl/>
          <w:lang w:bidi="dv-MV"/>
        </w:rPr>
      </w:pPr>
      <w:r>
        <w:rPr>
          <w:rFonts w:cs="Faruma" w:hint="cs"/>
          <w:sz w:val="22"/>
          <w:szCs w:val="22"/>
          <w:rtl/>
          <w:lang w:bidi="dv-MV"/>
        </w:rPr>
        <w:t>މި ޕްރޮޖެކްޓްގެ ހުރިހާ މަސައްކަތެއް ނިންމުމަށް ކަނޑައެޅިފައިވާ މުއްދަތަކީ 100 ދުވަހެވެ. މީގެ ތެރޭގައި ކޮންސެޕްޓް ޑިޒައިން ފާސްކުމާއި ކޮންސެޕްޓް ފާސްކުރުމަށް މި މިނިސްޓްރީއިން ކުރަންޖެހޭ މަސައްކަތްތައް ކުރުމަށް ހޭދާވާ ދުވަސްތައް ނުހ</w:t>
      </w:r>
      <w:r w:rsidR="004B22A6">
        <w:rPr>
          <w:rFonts w:cs="Faruma" w:hint="cs"/>
          <w:sz w:val="22"/>
          <w:szCs w:val="22"/>
          <w:rtl/>
          <w:lang w:bidi="dv-MV"/>
        </w:rPr>
        <w:t>ި</w:t>
      </w:r>
      <w:r>
        <w:rPr>
          <w:rFonts w:cs="Faruma" w:hint="cs"/>
          <w:sz w:val="22"/>
          <w:szCs w:val="22"/>
          <w:rtl/>
          <w:lang w:bidi="dv-MV"/>
        </w:rPr>
        <w:t>މެނޭނެއެވެ.</w:t>
      </w:r>
    </w:p>
    <w:p w14:paraId="548FE617" w14:textId="77777777" w:rsidR="000F3941" w:rsidRPr="000828A5" w:rsidRDefault="000F3941" w:rsidP="00F53F5C">
      <w:pPr>
        <w:bidi/>
        <w:contextualSpacing/>
        <w:rPr>
          <w:rFonts w:cs="Faruma"/>
          <w:sz w:val="18"/>
          <w:szCs w:val="18"/>
          <w:rtl/>
        </w:rPr>
      </w:pPr>
    </w:p>
    <w:p w14:paraId="17EBF803" w14:textId="6F12AC28" w:rsidR="000F3941" w:rsidRPr="00840C16" w:rsidRDefault="0010759E" w:rsidP="001A519A">
      <w:pPr>
        <w:bidi/>
        <w:contextualSpacing/>
        <w:rPr>
          <w:rFonts w:cs="Faruma"/>
          <w:u w:val="single"/>
          <w:rtl/>
        </w:rPr>
      </w:pPr>
      <w:r>
        <w:rPr>
          <w:rFonts w:cs="Faruma" w:hint="cs"/>
          <w:u w:val="single"/>
          <w:rtl/>
          <w:lang w:bidi="dv-MV"/>
        </w:rPr>
        <w:t>ޕްރޮޖެކްޓް އެވޯޑް ކުރުން</w:t>
      </w:r>
    </w:p>
    <w:p w14:paraId="529637D2" w14:textId="2D5A6A26" w:rsidR="00BE324C" w:rsidRDefault="0010759E" w:rsidP="009E4B50">
      <w:pPr>
        <w:bidi/>
        <w:ind w:left="-25" w:firstLine="25"/>
        <w:contextualSpacing/>
        <w:jc w:val="both"/>
        <w:rPr>
          <w:rFonts w:cs="Faruma"/>
          <w:sz w:val="22"/>
          <w:szCs w:val="22"/>
          <w:rtl/>
          <w:lang w:bidi="dv-MV"/>
        </w:rPr>
      </w:pPr>
      <w:r>
        <w:rPr>
          <w:rFonts w:cs="Faruma" w:hint="cs"/>
          <w:sz w:val="22"/>
          <w:szCs w:val="22"/>
          <w:rtl/>
          <w:lang w:bidi="dv-MV"/>
        </w:rPr>
        <w:t>މި ޕްރޮޖެކްޓްގެ ދަށުން އިއުލާން ކުރެވޭ ހޮސްޕިޓަލްތަކުގެ ތެރެއިން ޝަރުތުހަމަވާ ކޮންޓްރެކްޓަ</w:t>
      </w:r>
      <w:r w:rsidR="004B22A6">
        <w:rPr>
          <w:rFonts w:cs="Faruma" w:hint="cs"/>
          <w:sz w:val="22"/>
          <w:szCs w:val="22"/>
          <w:rtl/>
          <w:lang w:bidi="dv-MV"/>
        </w:rPr>
        <w:t xml:space="preserve">ރުންގެ ތެރެއިން </w:t>
      </w:r>
      <w:r>
        <w:rPr>
          <w:rFonts w:cs="Faruma" w:hint="cs"/>
          <w:sz w:val="22"/>
          <w:szCs w:val="22"/>
          <w:rtl/>
          <w:lang w:bidi="dv-MV"/>
        </w:rPr>
        <w:t xml:space="preserve">ގިނަވެގެން </w:t>
      </w:r>
      <w:r w:rsidR="004B22A6">
        <w:rPr>
          <w:rFonts w:cs="Faruma" w:hint="cs"/>
          <w:sz w:val="22"/>
          <w:szCs w:val="22"/>
          <w:rtl/>
          <w:lang w:bidi="dv-MV"/>
        </w:rPr>
        <w:t xml:space="preserve">ފަރާތަކަށް </w:t>
      </w:r>
      <w:r>
        <w:rPr>
          <w:rFonts w:cs="Faruma" w:hint="cs"/>
          <w:sz w:val="22"/>
          <w:szCs w:val="22"/>
          <w:rtl/>
          <w:lang w:bidi="dv-MV"/>
        </w:rPr>
        <w:t>އެވޯޑް ކުރެވޭނީ 01 ހޮސްޕިޓަލެވެ.</w:t>
      </w:r>
      <w:r w:rsidR="004B22A6">
        <w:rPr>
          <w:rFonts w:cs="Faruma" w:hint="cs"/>
          <w:sz w:val="22"/>
          <w:szCs w:val="22"/>
          <w:rtl/>
          <w:lang w:bidi="dv-MV"/>
        </w:rPr>
        <w:t xml:space="preserve"> އެގޮތުން ޕްރޮޖެކްޓް އެވޯޑް ކުރެވޭނީ އެންމެ މަތިން ޕޮއިންޓް ލިބޭ ބިޑް ތަރުތީބުންނެވެ.</w:t>
      </w:r>
    </w:p>
    <w:p w14:paraId="586A7F90" w14:textId="77777777" w:rsidR="000F3941" w:rsidRDefault="000F3941" w:rsidP="00BE324C">
      <w:pPr>
        <w:bidi/>
        <w:ind w:left="540" w:hanging="540"/>
        <w:contextualSpacing/>
        <w:rPr>
          <w:rFonts w:cs="Faruma"/>
          <w:sz w:val="22"/>
          <w:szCs w:val="22"/>
          <w:rtl/>
          <w:lang w:bidi="dv-MV"/>
        </w:rPr>
      </w:pPr>
    </w:p>
    <w:p w14:paraId="5E3E02DE" w14:textId="77777777" w:rsidR="000F3941" w:rsidRDefault="000F3941" w:rsidP="0028578C">
      <w:pPr>
        <w:bidi/>
        <w:contextualSpacing/>
        <w:rPr>
          <w:rFonts w:cs="Faruma"/>
          <w:u w:val="single"/>
          <w:rtl/>
        </w:rPr>
      </w:pPr>
      <w:r>
        <w:rPr>
          <w:rFonts w:cs="Faruma" w:hint="cs"/>
          <w:u w:val="single"/>
          <w:rtl/>
          <w:lang w:bidi="dv-MV"/>
        </w:rPr>
        <w:t>އެކްސް</w:t>
      </w:r>
      <w:r w:rsidR="00903367">
        <w:rPr>
          <w:rFonts w:cs="Faruma" w:hint="cs"/>
          <w:u w:val="single"/>
          <w:rtl/>
          <w:lang w:bidi="dv-MV"/>
        </w:rPr>
        <w:t>ޕީރިއަންސްއަށް ޕޮ</w:t>
      </w:r>
      <w:r w:rsidRPr="006F464A">
        <w:rPr>
          <w:rFonts w:cs="Faruma" w:hint="cs"/>
          <w:u w:val="single"/>
          <w:rtl/>
          <w:lang w:bidi="dv-MV"/>
        </w:rPr>
        <w:t>އިންޓް ދޭނެ ގޮތް</w:t>
      </w:r>
      <w:r>
        <w:rPr>
          <w:rFonts w:cs="Faruma"/>
          <w:u w:val="single"/>
        </w:rPr>
        <w:t xml:space="preserve"> </w:t>
      </w:r>
      <w:r w:rsidR="0028578C">
        <w:rPr>
          <w:rFonts w:hint="cs"/>
          <w:u w:val="single"/>
          <w:rtl/>
        </w:rPr>
        <w:t>،</w:t>
      </w:r>
    </w:p>
    <w:p w14:paraId="0C00D7AB" w14:textId="77777777" w:rsidR="000F3941" w:rsidRDefault="000F3941" w:rsidP="00F53F5C">
      <w:pPr>
        <w:bidi/>
        <w:contextualSpacing/>
        <w:rPr>
          <w:rFonts w:cs="Faruma"/>
          <w:sz w:val="8"/>
          <w:szCs w:val="8"/>
          <w:rtl/>
          <w:lang w:bidi="dv-MV"/>
        </w:rPr>
      </w:pPr>
    </w:p>
    <w:p w14:paraId="1B8F4339" w14:textId="6B7BE726" w:rsidR="00BE324C" w:rsidRPr="006B5E8A" w:rsidRDefault="00BE324C" w:rsidP="0028578C">
      <w:pPr>
        <w:bidi/>
        <w:contextualSpacing/>
        <w:jc w:val="both"/>
        <w:rPr>
          <w:rFonts w:cs="Faruma"/>
          <w:sz w:val="8"/>
          <w:szCs w:val="8"/>
          <w:lang w:val="en-US" w:bidi="dv-MV"/>
        </w:rPr>
      </w:pPr>
      <w:r>
        <w:rPr>
          <w:rFonts w:cs="Faruma" w:hint="cs"/>
          <w:sz w:val="22"/>
          <w:szCs w:val="22"/>
          <w:rtl/>
          <w:lang w:bidi="dv-MV"/>
        </w:rPr>
        <w:t xml:space="preserve">އެކްސްޕީރިއަންސް ކަމުގައި ބަލާނީ </w:t>
      </w:r>
      <w:r w:rsidR="00090B9D">
        <w:rPr>
          <w:rFonts w:cs="Faruma" w:hint="cs"/>
          <w:sz w:val="22"/>
          <w:szCs w:val="22"/>
          <w:rtl/>
          <w:lang w:bidi="dv-MV"/>
        </w:rPr>
        <w:t>މިބާވަތުގެ</w:t>
      </w:r>
      <w:r w:rsidR="0028578C">
        <w:rPr>
          <w:rFonts w:cs="Faruma" w:hint="cs"/>
          <w:sz w:val="22"/>
          <w:szCs w:val="22"/>
          <w:rtl/>
          <w:lang w:bidi="dv-MV"/>
        </w:rPr>
        <w:t xml:space="preserve"> މަސައްކަތް ކޮށްފައިވާ ކަމަށް ބަޔާންކޮށް ހުށަހަޅުއްވާފައިވާ 50،000.00ރ (ފަންސާސް ހާސް) އިން މަތީގެ މަސައްކަތް ތަކަށް ކޮށްފައިވާ ކަމަށް ލިބިފައިވާ ލިޔުން ތަކުގެ މައްޗަށެވެ. މިގޮތުން ޕޮއިންޓް ދެވޭނީ ތިރީގައިވާ މިވާ ގޮތަށެވެ. އަދި 50،000.00ރ އިން ދަށުގެ މަސައްކަތްތަކަށް ޕޮއިންޓެއް ނުދެވޭނެއެވެ.</w:t>
      </w:r>
      <w:r w:rsidR="00BA5F92">
        <w:rPr>
          <w:rFonts w:cs="Faruma" w:hint="cs"/>
          <w:sz w:val="22"/>
          <w:szCs w:val="22"/>
          <w:rtl/>
          <w:lang w:bidi="dv-MV"/>
        </w:rPr>
        <w:t xml:space="preserve"> </w:t>
      </w:r>
    </w:p>
    <w:p w14:paraId="6212ABCF" w14:textId="77777777" w:rsidR="00BE324C" w:rsidRDefault="00BE324C" w:rsidP="00BE324C">
      <w:pPr>
        <w:bidi/>
        <w:contextualSpacing/>
        <w:rPr>
          <w:rFonts w:cs="Faruma"/>
          <w:sz w:val="8"/>
          <w:szCs w:val="8"/>
          <w:rtl/>
          <w:lang w:bidi="dv-MV"/>
        </w:rPr>
      </w:pPr>
    </w:p>
    <w:p w14:paraId="015616B2" w14:textId="77777777" w:rsidR="00BE324C" w:rsidRDefault="00BE324C" w:rsidP="00BE324C">
      <w:pPr>
        <w:bidi/>
        <w:contextualSpacing/>
        <w:rPr>
          <w:rFonts w:cs="Faruma"/>
          <w:sz w:val="8"/>
          <w:szCs w:val="8"/>
          <w:rtl/>
          <w:lang w:bidi="dv-MV"/>
        </w:rPr>
      </w:pPr>
    </w:p>
    <w:p w14:paraId="5EB14CC1" w14:textId="77777777" w:rsidR="00BE324C" w:rsidRPr="000F2053" w:rsidRDefault="00BE324C" w:rsidP="00BE324C">
      <w:pPr>
        <w:bidi/>
        <w:contextualSpacing/>
        <w:rPr>
          <w:rFonts w:cs="Faruma"/>
          <w:sz w:val="8"/>
          <w:szCs w:val="8"/>
          <w:rtl/>
          <w:lang w:bidi="dv-MV"/>
        </w:rPr>
      </w:pPr>
    </w:p>
    <w:tbl>
      <w:tblPr>
        <w:bidiVisual/>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1"/>
        <w:gridCol w:w="1168"/>
        <w:gridCol w:w="2603"/>
      </w:tblGrid>
      <w:tr w:rsidR="000F3941" w:rsidRPr="00A301A9" w14:paraId="68D4C1C0" w14:textId="77777777" w:rsidTr="004B22A6">
        <w:tc>
          <w:tcPr>
            <w:tcW w:w="5741" w:type="dxa"/>
          </w:tcPr>
          <w:p w14:paraId="52DA7AC1" w14:textId="77777777" w:rsidR="000F3941" w:rsidRPr="00A301A9" w:rsidRDefault="000F3941" w:rsidP="00F53F5C">
            <w:pPr>
              <w:bidi/>
              <w:spacing w:before="100"/>
              <w:contextualSpacing/>
              <w:rPr>
                <w:rFonts w:cs="Faruma"/>
                <w:sz w:val="22"/>
                <w:szCs w:val="22"/>
                <w:rtl/>
              </w:rPr>
            </w:pPr>
          </w:p>
        </w:tc>
        <w:tc>
          <w:tcPr>
            <w:tcW w:w="1168" w:type="dxa"/>
          </w:tcPr>
          <w:p w14:paraId="22A41FF9" w14:textId="77777777" w:rsidR="000F3941" w:rsidRPr="00A301A9" w:rsidRDefault="000F3941" w:rsidP="00F53F5C">
            <w:pPr>
              <w:bidi/>
              <w:spacing w:before="100"/>
              <w:contextualSpacing/>
              <w:jc w:val="center"/>
              <w:rPr>
                <w:rFonts w:cs="Faruma"/>
                <w:sz w:val="22"/>
                <w:szCs w:val="22"/>
                <w:rtl/>
                <w:lang w:val="en-US"/>
              </w:rPr>
            </w:pPr>
            <w:r w:rsidRPr="00A301A9">
              <w:rPr>
                <w:rFonts w:cs="Faruma" w:hint="cs"/>
                <w:sz w:val="22"/>
                <w:szCs w:val="22"/>
                <w:rtl/>
                <w:lang w:val="en-US" w:bidi="dv-MV"/>
              </w:rPr>
              <w:t>ލިބޭ ޕޮއިންޓް</w:t>
            </w:r>
          </w:p>
        </w:tc>
        <w:tc>
          <w:tcPr>
            <w:tcW w:w="2603" w:type="dxa"/>
          </w:tcPr>
          <w:p w14:paraId="0D6B4F7A" w14:textId="77777777" w:rsidR="000F3941" w:rsidRPr="00A301A9" w:rsidRDefault="000F3941" w:rsidP="00F53F5C">
            <w:pPr>
              <w:bidi/>
              <w:spacing w:before="100"/>
              <w:contextualSpacing/>
              <w:rPr>
                <w:rFonts w:cs="Faruma"/>
                <w:sz w:val="22"/>
                <w:szCs w:val="22"/>
                <w:rtl/>
              </w:rPr>
            </w:pPr>
          </w:p>
        </w:tc>
      </w:tr>
      <w:tr w:rsidR="000F3941" w:rsidRPr="00A301A9" w14:paraId="0BA90D63" w14:textId="77777777" w:rsidTr="004B22A6">
        <w:tc>
          <w:tcPr>
            <w:tcW w:w="9512" w:type="dxa"/>
            <w:gridSpan w:val="3"/>
          </w:tcPr>
          <w:p w14:paraId="4519D910" w14:textId="28D6A452" w:rsidR="000F3941" w:rsidRPr="000F2053" w:rsidRDefault="000F3941" w:rsidP="00F53F5C">
            <w:pPr>
              <w:bidi/>
              <w:spacing w:before="100"/>
              <w:contextualSpacing/>
              <w:jc w:val="center"/>
              <w:rPr>
                <w:rFonts w:cs="Faruma"/>
                <w:sz w:val="22"/>
                <w:szCs w:val="22"/>
                <w:rtl/>
              </w:rPr>
            </w:pPr>
            <w:r w:rsidRPr="000F2053">
              <w:rPr>
                <w:rFonts w:cs="Faruma" w:hint="cs"/>
                <w:sz w:val="22"/>
                <w:szCs w:val="22"/>
                <w:rtl/>
                <w:lang w:bidi="dv-MV"/>
              </w:rPr>
              <w:t>ބި</w:t>
            </w:r>
            <w:r w:rsidRPr="000F2053">
              <w:rPr>
                <w:rFonts w:cs="Faruma"/>
                <w:sz w:val="22"/>
                <w:szCs w:val="22"/>
                <w:rtl/>
                <w:lang w:bidi="dv-MV"/>
              </w:rPr>
              <w:t xml:space="preserve">ޑް ހުށަހެޅި ފަރާތްތަކުން </w:t>
            </w:r>
            <w:r w:rsidR="00F54C29">
              <w:rPr>
                <w:rFonts w:cs="Faruma" w:hint="cs"/>
                <w:sz w:val="22"/>
                <w:szCs w:val="22"/>
                <w:rtl/>
                <w:lang w:bidi="dv-MV"/>
              </w:rPr>
              <w:t>މި</w:t>
            </w:r>
            <w:r w:rsidRPr="000F2053">
              <w:rPr>
                <w:rFonts w:cs="Faruma" w:hint="cs"/>
                <w:sz w:val="22"/>
                <w:szCs w:val="22"/>
                <w:rtl/>
                <w:lang w:bidi="dv-MV"/>
              </w:rPr>
              <w:t>ދާއިރާގެ</w:t>
            </w:r>
            <w:r w:rsidRPr="000F2053">
              <w:rPr>
                <w:rFonts w:cs="Faruma"/>
                <w:sz w:val="22"/>
                <w:szCs w:val="22"/>
                <w:rtl/>
                <w:lang w:bidi="dv-MV"/>
              </w:rPr>
              <w:t xml:space="preserve"> މަސައްކަތް ކުރުމުގައި ލިބިފައިވާ ތަޖުރިބާއަށް ބަލައި ދެވޭ ޕޮއިންޓް</w:t>
            </w:r>
          </w:p>
        </w:tc>
      </w:tr>
      <w:tr w:rsidR="00B63F9C" w:rsidRPr="00A301A9" w14:paraId="5C03ED92" w14:textId="77777777" w:rsidTr="004B22A6">
        <w:tc>
          <w:tcPr>
            <w:tcW w:w="5741" w:type="dxa"/>
          </w:tcPr>
          <w:p w14:paraId="6F7348E2" w14:textId="77777777" w:rsidR="00B63F9C" w:rsidRPr="00A301A9" w:rsidRDefault="00A1036F" w:rsidP="00A1036F">
            <w:pPr>
              <w:bidi/>
              <w:spacing w:before="100"/>
              <w:contextualSpacing/>
              <w:rPr>
                <w:rFonts w:cs="Faruma"/>
                <w:sz w:val="22"/>
                <w:szCs w:val="22"/>
                <w:rtl/>
              </w:rPr>
            </w:pPr>
            <w:r>
              <w:rPr>
                <w:rFonts w:cs="Faruma"/>
                <w:sz w:val="22"/>
                <w:szCs w:val="22"/>
                <w:lang w:bidi="dv-MV"/>
              </w:rPr>
              <w:t>50,000.00</w:t>
            </w:r>
            <w:r w:rsidR="00B63F9C">
              <w:rPr>
                <w:rFonts w:cs="Faruma" w:hint="cs"/>
                <w:sz w:val="22"/>
                <w:szCs w:val="22"/>
                <w:rtl/>
                <w:lang w:bidi="dv-MV"/>
              </w:rPr>
              <w:t xml:space="preserve"> ރ </w:t>
            </w:r>
            <w:r>
              <w:rPr>
                <w:rFonts w:cs="Faruma" w:hint="cs"/>
                <w:sz w:val="22"/>
                <w:szCs w:val="22"/>
                <w:rtl/>
                <w:lang w:bidi="dv-MV"/>
              </w:rPr>
              <w:t xml:space="preserve">އިން ފެށިގެން </w:t>
            </w:r>
            <w:r>
              <w:rPr>
                <w:rFonts w:cs="Faruma"/>
                <w:sz w:val="22"/>
                <w:szCs w:val="22"/>
                <w:lang w:val="en-US" w:bidi="dv-MV"/>
              </w:rPr>
              <w:t>99,999.00</w:t>
            </w:r>
            <w:r>
              <w:rPr>
                <w:rFonts w:cs="Faruma" w:hint="cs"/>
                <w:sz w:val="22"/>
                <w:szCs w:val="22"/>
                <w:rtl/>
                <w:lang w:bidi="dv-MV"/>
              </w:rPr>
              <w:t xml:space="preserve"> ރ އާއި ދެމެދުގެ </w:t>
            </w:r>
            <w:r w:rsidR="00B63F9C">
              <w:rPr>
                <w:rFonts w:cs="Faruma" w:hint="cs"/>
                <w:sz w:val="22"/>
                <w:szCs w:val="22"/>
                <w:rtl/>
                <w:lang w:bidi="dv-MV"/>
              </w:rPr>
              <w:t xml:space="preserve">މަސައްކަތް </w:t>
            </w:r>
            <w:r w:rsidR="00316116">
              <w:rPr>
                <w:rFonts w:cs="Faruma" w:hint="cs"/>
                <w:sz w:val="22"/>
                <w:szCs w:val="22"/>
                <w:rtl/>
                <w:lang w:bidi="dv-MV"/>
              </w:rPr>
              <w:t>ކޮށްފައިވާ ކަމުގެ ލިޔުމަކަށް</w:t>
            </w:r>
          </w:p>
        </w:tc>
        <w:tc>
          <w:tcPr>
            <w:tcW w:w="1168" w:type="dxa"/>
          </w:tcPr>
          <w:p w14:paraId="34BFEF9A" w14:textId="1B1D4527" w:rsidR="00B63F9C" w:rsidRPr="00A301A9" w:rsidRDefault="004B22A6" w:rsidP="00F53F5C">
            <w:pPr>
              <w:bidi/>
              <w:spacing w:before="100"/>
              <w:contextualSpacing/>
              <w:jc w:val="center"/>
              <w:rPr>
                <w:rFonts w:cs="Faruma"/>
                <w:sz w:val="22"/>
                <w:szCs w:val="22"/>
                <w:rtl/>
                <w:lang w:bidi="dv-MV"/>
              </w:rPr>
            </w:pPr>
            <w:r>
              <w:rPr>
                <w:rFonts w:cs="Faruma" w:hint="cs"/>
                <w:sz w:val="22"/>
                <w:szCs w:val="22"/>
                <w:rtl/>
                <w:lang w:bidi="dv-MV"/>
              </w:rPr>
              <w:t>5</w:t>
            </w:r>
          </w:p>
        </w:tc>
        <w:tc>
          <w:tcPr>
            <w:tcW w:w="2603" w:type="dxa"/>
            <w:vMerge w:val="restart"/>
          </w:tcPr>
          <w:p w14:paraId="3A1BC13F" w14:textId="77777777" w:rsidR="00A1036F" w:rsidRDefault="00A1036F" w:rsidP="00A1036F">
            <w:pPr>
              <w:bidi/>
              <w:jc w:val="center"/>
              <w:rPr>
                <w:rFonts w:cs="Faruma"/>
                <w:sz w:val="22"/>
                <w:szCs w:val="22"/>
                <w:lang w:bidi="dv-MV"/>
              </w:rPr>
            </w:pPr>
          </w:p>
          <w:p w14:paraId="55D15DAF" w14:textId="483BFFAB" w:rsidR="00B63F9C" w:rsidRPr="00A1036F" w:rsidRDefault="0084474D" w:rsidP="00A1036F">
            <w:pPr>
              <w:bidi/>
              <w:jc w:val="center"/>
              <w:rPr>
                <w:rFonts w:cs="Faruma"/>
                <w:sz w:val="22"/>
                <w:szCs w:val="22"/>
                <w:lang w:bidi="dv-MV"/>
              </w:rPr>
            </w:pPr>
            <w:r w:rsidRPr="00A301A9">
              <w:rPr>
                <w:rFonts w:cs="Faruma" w:hint="cs"/>
                <w:sz w:val="22"/>
                <w:szCs w:val="22"/>
                <w:rtl/>
                <w:lang w:bidi="dv-MV"/>
              </w:rPr>
              <w:t xml:space="preserve">ގިނަވެގެން މިބަޔަށް ލިބޭނީ </w:t>
            </w:r>
            <w:r w:rsidR="004B22A6">
              <w:rPr>
                <w:rFonts w:cs="Faruma" w:hint="cs"/>
                <w:sz w:val="22"/>
                <w:szCs w:val="22"/>
                <w:rtl/>
                <w:lang w:bidi="dv-MV"/>
              </w:rPr>
              <w:t>30</w:t>
            </w:r>
            <w:r w:rsidR="00EE4F1D">
              <w:rPr>
                <w:rFonts w:cs="Faruma" w:hint="cs"/>
                <w:sz w:val="22"/>
                <w:szCs w:val="22"/>
                <w:rtl/>
                <w:lang w:bidi="dv-MV"/>
              </w:rPr>
              <w:t xml:space="preserve"> </w:t>
            </w:r>
            <w:r w:rsidRPr="00A301A9">
              <w:rPr>
                <w:rFonts w:cs="Faruma" w:hint="cs"/>
                <w:sz w:val="22"/>
                <w:szCs w:val="22"/>
                <w:rtl/>
                <w:lang w:bidi="dv-MV"/>
              </w:rPr>
              <w:t>ޕޮއިންޓް</w:t>
            </w:r>
          </w:p>
        </w:tc>
      </w:tr>
      <w:tr w:rsidR="00A1036F" w:rsidRPr="00A301A9" w14:paraId="6D4A8EBC" w14:textId="77777777" w:rsidTr="004B22A6">
        <w:tc>
          <w:tcPr>
            <w:tcW w:w="5741" w:type="dxa"/>
          </w:tcPr>
          <w:p w14:paraId="1DBDE291" w14:textId="54C1361A" w:rsidR="00A1036F" w:rsidRPr="00A301A9" w:rsidRDefault="00A1036F" w:rsidP="00A1036F">
            <w:pPr>
              <w:bidi/>
              <w:spacing w:before="100"/>
              <w:contextualSpacing/>
              <w:rPr>
                <w:rFonts w:cs="Faruma"/>
                <w:sz w:val="22"/>
                <w:szCs w:val="22"/>
                <w:rtl/>
              </w:rPr>
            </w:pPr>
            <w:r>
              <w:rPr>
                <w:rFonts w:cs="Faruma"/>
                <w:sz w:val="22"/>
                <w:szCs w:val="22"/>
                <w:lang w:val="en-US" w:bidi="dv-MV"/>
              </w:rPr>
              <w:t>100,000.00</w:t>
            </w:r>
            <w:r>
              <w:rPr>
                <w:rFonts w:cs="Faruma" w:hint="cs"/>
                <w:sz w:val="22"/>
                <w:szCs w:val="22"/>
                <w:rtl/>
                <w:lang w:bidi="dv-MV"/>
              </w:rPr>
              <w:t xml:space="preserve"> ރ </w:t>
            </w:r>
            <w:r w:rsidR="004B22A6">
              <w:rPr>
                <w:rFonts w:cs="Faruma" w:hint="cs"/>
                <w:sz w:val="22"/>
                <w:szCs w:val="22"/>
                <w:rtl/>
                <w:lang w:bidi="dv-MV"/>
              </w:rPr>
              <w:t>އިން މަތީގެ މަސައްކަތް ކޮށްފައިވާ ކަމުގެ ލިޔުމަކަށް</w:t>
            </w:r>
          </w:p>
        </w:tc>
        <w:tc>
          <w:tcPr>
            <w:tcW w:w="1168" w:type="dxa"/>
          </w:tcPr>
          <w:p w14:paraId="18A99711" w14:textId="2F5673A3" w:rsidR="00A1036F" w:rsidRDefault="004B22A6" w:rsidP="00F53F5C">
            <w:pPr>
              <w:bidi/>
              <w:spacing w:before="100"/>
              <w:contextualSpacing/>
              <w:jc w:val="center"/>
              <w:rPr>
                <w:rFonts w:cs="Faruma"/>
                <w:sz w:val="22"/>
                <w:szCs w:val="22"/>
                <w:rtl/>
                <w:lang w:bidi="dv-MV"/>
              </w:rPr>
            </w:pPr>
            <w:r>
              <w:rPr>
                <w:rFonts w:cs="Faruma" w:hint="cs"/>
                <w:sz w:val="22"/>
                <w:szCs w:val="22"/>
                <w:rtl/>
                <w:lang w:bidi="dv-MV"/>
              </w:rPr>
              <w:t>10</w:t>
            </w:r>
          </w:p>
        </w:tc>
        <w:tc>
          <w:tcPr>
            <w:tcW w:w="2603" w:type="dxa"/>
            <w:vMerge/>
          </w:tcPr>
          <w:p w14:paraId="3D15181B" w14:textId="77777777" w:rsidR="00A1036F" w:rsidRPr="00A301A9" w:rsidRDefault="00A1036F" w:rsidP="001C6412">
            <w:pPr>
              <w:bidi/>
              <w:jc w:val="center"/>
              <w:rPr>
                <w:rFonts w:cs="Faruma"/>
                <w:sz w:val="22"/>
                <w:szCs w:val="22"/>
                <w:rtl/>
                <w:lang w:bidi="dv-MV"/>
              </w:rPr>
            </w:pPr>
          </w:p>
        </w:tc>
      </w:tr>
    </w:tbl>
    <w:p w14:paraId="5FD81D94" w14:textId="77777777" w:rsidR="000F3941" w:rsidRDefault="000F3941" w:rsidP="00F53F5C">
      <w:pPr>
        <w:bidi/>
        <w:ind w:left="540" w:hanging="540"/>
        <w:contextualSpacing/>
        <w:rPr>
          <w:rFonts w:cs="Faruma"/>
          <w:u w:val="single"/>
          <w:rtl/>
          <w:lang w:bidi="dv-MV"/>
        </w:rPr>
      </w:pPr>
    </w:p>
    <w:p w14:paraId="00F3A5F7" w14:textId="77777777" w:rsidR="001A519A" w:rsidRDefault="001A519A" w:rsidP="001A519A">
      <w:pPr>
        <w:bidi/>
        <w:ind w:left="540" w:hanging="540"/>
        <w:contextualSpacing/>
        <w:rPr>
          <w:rFonts w:cs="Faruma"/>
          <w:u w:val="single"/>
          <w:rtl/>
          <w:lang w:bidi="dv-MV"/>
        </w:rPr>
      </w:pPr>
    </w:p>
    <w:p w14:paraId="1E329720" w14:textId="4CC9F913" w:rsidR="00A1036F" w:rsidRDefault="00A1036F" w:rsidP="00A1036F">
      <w:pPr>
        <w:bidi/>
        <w:ind w:left="540" w:hanging="540"/>
        <w:contextualSpacing/>
        <w:rPr>
          <w:rFonts w:cs="Faruma"/>
          <w:u w:val="single"/>
          <w:lang w:bidi="dv-MV"/>
        </w:rPr>
      </w:pPr>
    </w:p>
    <w:p w14:paraId="7B653347" w14:textId="746D21C7" w:rsidR="00122D39" w:rsidRDefault="00122D39" w:rsidP="00122D39">
      <w:pPr>
        <w:bidi/>
        <w:ind w:left="540" w:hanging="540"/>
        <w:contextualSpacing/>
        <w:rPr>
          <w:rFonts w:cs="Faruma"/>
          <w:u w:val="single"/>
          <w:lang w:bidi="dv-MV"/>
        </w:rPr>
      </w:pPr>
    </w:p>
    <w:p w14:paraId="19B5BA38" w14:textId="6BB5B19C" w:rsidR="00122D39" w:rsidRDefault="00122D39" w:rsidP="00122D39">
      <w:pPr>
        <w:bidi/>
        <w:ind w:left="540" w:hanging="540"/>
        <w:contextualSpacing/>
        <w:rPr>
          <w:rFonts w:cs="Faruma"/>
          <w:u w:val="single"/>
          <w:lang w:bidi="dv-MV"/>
        </w:rPr>
      </w:pPr>
    </w:p>
    <w:p w14:paraId="346BA183" w14:textId="77777777" w:rsidR="00122D39" w:rsidRDefault="00122D39" w:rsidP="00122D39">
      <w:pPr>
        <w:bidi/>
        <w:ind w:left="540" w:hanging="540"/>
        <w:contextualSpacing/>
        <w:rPr>
          <w:rFonts w:cs="Faruma"/>
          <w:u w:val="single"/>
          <w:rtl/>
          <w:lang w:bidi="dv-MV"/>
        </w:rPr>
      </w:pPr>
    </w:p>
    <w:p w14:paraId="15DC686B" w14:textId="77777777" w:rsidR="001A519A" w:rsidRDefault="001A519A" w:rsidP="001A519A">
      <w:pPr>
        <w:bidi/>
        <w:ind w:left="540" w:hanging="540"/>
        <w:contextualSpacing/>
        <w:rPr>
          <w:rFonts w:cs="Faruma"/>
          <w:u w:val="single"/>
          <w:rtl/>
          <w:lang w:bidi="dv-MV"/>
        </w:rPr>
      </w:pPr>
    </w:p>
    <w:p w14:paraId="5A8D3EE8" w14:textId="77777777" w:rsidR="005C3B0C" w:rsidRDefault="005C3B0C" w:rsidP="00F54C29">
      <w:pPr>
        <w:bidi/>
        <w:rPr>
          <w:rFonts w:cs="Faruma"/>
          <w:sz w:val="22"/>
          <w:szCs w:val="22"/>
          <w:u w:val="single"/>
          <w:rtl/>
          <w:lang w:bidi="dv-MV"/>
        </w:rPr>
      </w:pPr>
    </w:p>
    <w:p w14:paraId="313F0836" w14:textId="55AD62B2" w:rsidR="00F54C29" w:rsidRDefault="00F54C29" w:rsidP="005C3B0C">
      <w:pPr>
        <w:bidi/>
        <w:rPr>
          <w:rFonts w:cs="Faruma"/>
          <w:sz w:val="22"/>
          <w:szCs w:val="22"/>
          <w:u w:val="single"/>
          <w:rtl/>
          <w:lang w:bidi="dv-MV"/>
        </w:rPr>
      </w:pPr>
      <w:r w:rsidRPr="00F54C29">
        <w:rPr>
          <w:rFonts w:cs="Faruma" w:hint="cs"/>
          <w:sz w:val="22"/>
          <w:szCs w:val="22"/>
          <w:u w:val="single"/>
          <w:rtl/>
          <w:lang w:bidi="dv-MV"/>
        </w:rPr>
        <w:t xml:space="preserve">ޓެކްނިކަލް ޓީމަށް </w:t>
      </w:r>
      <w:r w:rsidR="00090B9D">
        <w:rPr>
          <w:rFonts w:cs="Faruma" w:hint="cs"/>
          <w:sz w:val="22"/>
          <w:szCs w:val="22"/>
          <w:u w:val="single"/>
          <w:rtl/>
          <w:lang w:bidi="dv-MV"/>
        </w:rPr>
        <w:t xml:space="preserve">އަދި އެކްސްޕީރިއަންސްއަށް </w:t>
      </w:r>
      <w:r w:rsidRPr="00F54C29">
        <w:rPr>
          <w:rFonts w:cs="Faruma" w:hint="cs"/>
          <w:sz w:val="22"/>
          <w:szCs w:val="22"/>
          <w:u w:val="single"/>
          <w:rtl/>
          <w:lang w:bidi="dv-MV"/>
        </w:rPr>
        <w:t>ޕޮއިންޓް ދިނުމަށް ހަމަޖެހިފައިވާ ގޮތް:</w:t>
      </w:r>
    </w:p>
    <w:p w14:paraId="304974CA" w14:textId="77777777" w:rsidR="00F54C29" w:rsidRPr="00F54C29" w:rsidRDefault="00F54C29" w:rsidP="00F54C29">
      <w:pPr>
        <w:bidi/>
        <w:rPr>
          <w:rFonts w:cs="Faruma"/>
          <w:sz w:val="22"/>
          <w:szCs w:val="22"/>
          <w:u w:val="single"/>
          <w:rtl/>
          <w:lang w:bidi="dv-MV"/>
        </w:rPr>
      </w:pPr>
    </w:p>
    <w:tbl>
      <w:tblPr>
        <w:tblStyle w:val="TableGrid"/>
        <w:bidiVisual/>
        <w:tblW w:w="9597" w:type="dxa"/>
        <w:tblLook w:val="04A0" w:firstRow="1" w:lastRow="0" w:firstColumn="1" w:lastColumn="0" w:noHBand="0" w:noVBand="1"/>
      </w:tblPr>
      <w:tblGrid>
        <w:gridCol w:w="344"/>
        <w:gridCol w:w="3460"/>
        <w:gridCol w:w="591"/>
        <w:gridCol w:w="1253"/>
        <w:gridCol w:w="1077"/>
        <w:gridCol w:w="1494"/>
        <w:gridCol w:w="1378"/>
      </w:tblGrid>
      <w:tr w:rsidR="00090B9D" w14:paraId="63FBF063" w14:textId="77777777" w:rsidTr="004B22A6">
        <w:tc>
          <w:tcPr>
            <w:tcW w:w="4395" w:type="dxa"/>
            <w:gridSpan w:val="3"/>
          </w:tcPr>
          <w:p w14:paraId="52753C40" w14:textId="03409FE3" w:rsidR="00090B9D" w:rsidRDefault="00090B9D" w:rsidP="00F54C29">
            <w:pPr>
              <w:bidi/>
              <w:rPr>
                <w:rFonts w:cs="Faruma"/>
                <w:sz w:val="22"/>
                <w:szCs w:val="22"/>
                <w:rtl/>
                <w:lang w:bidi="dv-MV"/>
              </w:rPr>
            </w:pPr>
            <w:r>
              <w:rPr>
                <w:rFonts w:cs="Faruma" w:hint="cs"/>
                <w:sz w:val="22"/>
                <w:szCs w:val="22"/>
                <w:rtl/>
                <w:lang w:bidi="dv-MV"/>
              </w:rPr>
              <w:t>ޖުމްލަ ޕޮއިންޓް</w:t>
            </w:r>
          </w:p>
        </w:tc>
        <w:tc>
          <w:tcPr>
            <w:tcW w:w="2330" w:type="dxa"/>
            <w:gridSpan w:val="2"/>
            <w:vAlign w:val="center"/>
          </w:tcPr>
          <w:p w14:paraId="036D628E" w14:textId="601B4398" w:rsidR="00090B9D" w:rsidRDefault="005C3B0C" w:rsidP="00090B9D">
            <w:pPr>
              <w:bidi/>
              <w:jc w:val="center"/>
              <w:rPr>
                <w:rFonts w:cs="Faruma"/>
                <w:sz w:val="22"/>
                <w:szCs w:val="22"/>
                <w:rtl/>
                <w:lang w:bidi="dv-MV"/>
              </w:rPr>
            </w:pPr>
            <w:r>
              <w:rPr>
                <w:rFonts w:cs="Faruma" w:hint="cs"/>
                <w:sz w:val="22"/>
                <w:szCs w:val="22"/>
                <w:rtl/>
                <w:lang w:bidi="dv-MV"/>
              </w:rPr>
              <w:t>10</w:t>
            </w:r>
          </w:p>
        </w:tc>
        <w:tc>
          <w:tcPr>
            <w:tcW w:w="2872" w:type="dxa"/>
            <w:gridSpan w:val="2"/>
            <w:vAlign w:val="center"/>
          </w:tcPr>
          <w:p w14:paraId="74866C76" w14:textId="58C664C0" w:rsidR="00090B9D" w:rsidRDefault="004B22A6" w:rsidP="00090B9D">
            <w:pPr>
              <w:bidi/>
              <w:jc w:val="center"/>
              <w:rPr>
                <w:rFonts w:cs="Faruma"/>
                <w:sz w:val="22"/>
                <w:szCs w:val="22"/>
                <w:rtl/>
                <w:lang w:bidi="dv-MV"/>
              </w:rPr>
            </w:pPr>
            <w:r>
              <w:rPr>
                <w:rFonts w:cs="Faruma" w:hint="cs"/>
                <w:sz w:val="22"/>
                <w:szCs w:val="22"/>
                <w:rtl/>
                <w:lang w:bidi="dv-MV"/>
              </w:rPr>
              <w:t>20</w:t>
            </w:r>
          </w:p>
        </w:tc>
      </w:tr>
      <w:tr w:rsidR="00090B9D" w14:paraId="0C68B5F2" w14:textId="77777777" w:rsidTr="004B22A6">
        <w:tc>
          <w:tcPr>
            <w:tcW w:w="4395" w:type="dxa"/>
            <w:gridSpan w:val="3"/>
          </w:tcPr>
          <w:p w14:paraId="7C86F43D" w14:textId="77777777" w:rsidR="00090B9D" w:rsidRDefault="00090B9D" w:rsidP="00F54C29">
            <w:pPr>
              <w:bidi/>
              <w:rPr>
                <w:rFonts w:cs="Faruma"/>
                <w:sz w:val="22"/>
                <w:szCs w:val="22"/>
                <w:rtl/>
                <w:lang w:bidi="dv-MV"/>
              </w:rPr>
            </w:pPr>
          </w:p>
        </w:tc>
        <w:tc>
          <w:tcPr>
            <w:tcW w:w="2330" w:type="dxa"/>
            <w:gridSpan w:val="2"/>
            <w:vAlign w:val="center"/>
          </w:tcPr>
          <w:p w14:paraId="6054B87A" w14:textId="0E54A48A" w:rsidR="00090B9D" w:rsidRPr="004E7661" w:rsidRDefault="005C3B0C" w:rsidP="00090B9D">
            <w:pPr>
              <w:bidi/>
              <w:jc w:val="center"/>
              <w:rPr>
                <w:rFonts w:cs="Faruma"/>
                <w:sz w:val="22"/>
                <w:szCs w:val="22"/>
                <w:rtl/>
                <w:lang w:bidi="dv-MV"/>
              </w:rPr>
            </w:pPr>
            <w:r w:rsidRPr="004E7661">
              <w:rPr>
                <w:rFonts w:ascii="Faruma" w:hAnsi="Faruma" w:cs="Faruma" w:hint="cs"/>
                <w:sz w:val="22"/>
                <w:szCs w:val="22"/>
                <w:rtl/>
                <w:lang w:bidi="dv-MV"/>
              </w:rPr>
              <w:t>އެޑިއުކޭޝަނަލް ކްއަލިފިކޭޝަން</w:t>
            </w:r>
            <w:r w:rsidR="00AF3F8A" w:rsidRPr="004E7661">
              <w:rPr>
                <w:rFonts w:ascii="Faruma" w:hAnsi="Faruma" w:cs="Faruma" w:hint="cs"/>
                <w:sz w:val="22"/>
                <w:szCs w:val="22"/>
                <w:rtl/>
                <w:lang w:bidi="dv-MV"/>
              </w:rPr>
              <w:t xml:space="preserve"> (މަދުމިން</w:t>
            </w:r>
            <w:r w:rsidR="0010759E" w:rsidRPr="004E7661">
              <w:rPr>
                <w:rFonts w:ascii="Faruma" w:hAnsi="Faruma" w:cs="Faruma" w:hint="cs"/>
                <w:sz w:val="22"/>
                <w:szCs w:val="22"/>
                <w:rtl/>
                <w:lang w:bidi="dv-MV"/>
              </w:rPr>
              <w:t>ވަރު</w:t>
            </w:r>
            <w:r w:rsidR="00AF3F8A" w:rsidRPr="004E7661">
              <w:rPr>
                <w:rFonts w:ascii="Faruma" w:hAnsi="Faruma" w:cs="Faruma" w:hint="cs"/>
                <w:sz w:val="22"/>
                <w:szCs w:val="22"/>
                <w:rtl/>
                <w:lang w:bidi="dv-MV"/>
              </w:rPr>
              <w:t>)</w:t>
            </w:r>
          </w:p>
        </w:tc>
        <w:tc>
          <w:tcPr>
            <w:tcW w:w="2872" w:type="dxa"/>
            <w:gridSpan w:val="2"/>
            <w:vAlign w:val="center"/>
          </w:tcPr>
          <w:p w14:paraId="61B5D940" w14:textId="77777777" w:rsidR="00090B9D" w:rsidRPr="004E7661" w:rsidRDefault="005C3B0C" w:rsidP="00090B9D">
            <w:pPr>
              <w:bidi/>
              <w:jc w:val="center"/>
              <w:rPr>
                <w:rFonts w:ascii="Faruma" w:hAnsi="Faruma" w:cs="Faruma"/>
                <w:sz w:val="22"/>
                <w:szCs w:val="22"/>
                <w:rtl/>
                <w:lang w:bidi="dv-MV"/>
              </w:rPr>
            </w:pPr>
            <w:r w:rsidRPr="004E7661">
              <w:rPr>
                <w:rFonts w:ascii="Faruma" w:hAnsi="Faruma" w:cs="Faruma" w:hint="cs"/>
                <w:sz w:val="22"/>
                <w:szCs w:val="22"/>
                <w:rtl/>
                <w:lang w:bidi="dv-MV"/>
              </w:rPr>
              <w:t xml:space="preserve"> ޕްރޮޖެކްޓް </w:t>
            </w:r>
            <w:r w:rsidR="00090B9D" w:rsidRPr="004E7661">
              <w:rPr>
                <w:rFonts w:ascii="Faruma" w:hAnsi="Faruma" w:cs="Faruma" w:hint="cs"/>
                <w:sz w:val="22"/>
                <w:szCs w:val="22"/>
                <w:rtl/>
                <w:lang w:bidi="dv-MV"/>
              </w:rPr>
              <w:t>އެކްސްޕީރިއަންސް</w:t>
            </w:r>
          </w:p>
          <w:p w14:paraId="2D3604F3" w14:textId="607526CD" w:rsidR="00AF3F8A" w:rsidRPr="004E7661" w:rsidRDefault="0010759E" w:rsidP="00AF3F8A">
            <w:pPr>
              <w:bidi/>
              <w:jc w:val="center"/>
              <w:rPr>
                <w:rFonts w:cs="Faruma"/>
                <w:sz w:val="22"/>
                <w:szCs w:val="22"/>
                <w:rtl/>
                <w:lang w:bidi="dv-MV"/>
              </w:rPr>
            </w:pPr>
            <w:r w:rsidRPr="004E7661">
              <w:rPr>
                <w:rFonts w:ascii="Faruma" w:hAnsi="Faruma" w:cs="Faruma" w:hint="cs"/>
                <w:sz w:val="22"/>
                <w:szCs w:val="22"/>
                <w:rtl/>
                <w:lang w:bidi="dv-MV"/>
              </w:rPr>
              <w:t>(މަދުމިންވަރު)</w:t>
            </w:r>
          </w:p>
        </w:tc>
      </w:tr>
      <w:tr w:rsidR="00090B9D" w14:paraId="100FED47" w14:textId="77777777" w:rsidTr="004B22A6">
        <w:trPr>
          <w:trHeight w:val="859"/>
        </w:trPr>
        <w:tc>
          <w:tcPr>
            <w:tcW w:w="344" w:type="dxa"/>
          </w:tcPr>
          <w:p w14:paraId="3B7FECD0" w14:textId="2D710340" w:rsidR="00090B9D" w:rsidRPr="004E7661" w:rsidRDefault="00090B9D" w:rsidP="00090B9D">
            <w:pPr>
              <w:bidi/>
              <w:rPr>
                <w:rFonts w:cs="Faruma"/>
                <w:sz w:val="22"/>
                <w:szCs w:val="22"/>
                <w:rtl/>
                <w:lang w:bidi="dv-MV"/>
              </w:rPr>
            </w:pPr>
            <w:r w:rsidRPr="004E7661">
              <w:rPr>
                <w:rFonts w:cs="Faruma" w:hint="cs"/>
                <w:sz w:val="22"/>
                <w:szCs w:val="22"/>
                <w:rtl/>
                <w:lang w:bidi="dv-MV"/>
              </w:rPr>
              <w:t>#</w:t>
            </w:r>
          </w:p>
        </w:tc>
        <w:tc>
          <w:tcPr>
            <w:tcW w:w="3460" w:type="dxa"/>
          </w:tcPr>
          <w:p w14:paraId="35ACBAA9" w14:textId="6396835E" w:rsidR="00090B9D" w:rsidRPr="004E7661" w:rsidRDefault="00090B9D" w:rsidP="00090B9D">
            <w:pPr>
              <w:bidi/>
              <w:rPr>
                <w:rFonts w:cs="Faruma"/>
                <w:sz w:val="22"/>
                <w:szCs w:val="22"/>
                <w:rtl/>
                <w:lang w:bidi="dv-MV"/>
              </w:rPr>
            </w:pPr>
            <w:r w:rsidRPr="004E7661">
              <w:rPr>
                <w:rFonts w:cs="Faruma" w:hint="cs"/>
                <w:sz w:val="22"/>
                <w:szCs w:val="22"/>
                <w:rtl/>
                <w:lang w:bidi="dv-MV"/>
              </w:rPr>
              <w:t>ޓެކްނިކަލް އެކްސްޕަރޓް</w:t>
            </w:r>
          </w:p>
        </w:tc>
        <w:tc>
          <w:tcPr>
            <w:tcW w:w="591" w:type="dxa"/>
          </w:tcPr>
          <w:p w14:paraId="3E81A9BB" w14:textId="203A942D" w:rsidR="00090B9D" w:rsidRPr="004E7661" w:rsidRDefault="00090B9D" w:rsidP="00090B9D">
            <w:pPr>
              <w:bidi/>
              <w:rPr>
                <w:rFonts w:cs="Faruma"/>
                <w:sz w:val="22"/>
                <w:szCs w:val="22"/>
                <w:rtl/>
                <w:lang w:bidi="dv-MV"/>
              </w:rPr>
            </w:pPr>
            <w:r w:rsidRPr="004E7661">
              <w:rPr>
                <w:rFonts w:cs="Faruma" w:hint="cs"/>
                <w:sz w:val="22"/>
                <w:szCs w:val="22"/>
                <w:rtl/>
                <w:lang w:bidi="dv-MV"/>
              </w:rPr>
              <w:t>އަދަދު</w:t>
            </w:r>
          </w:p>
        </w:tc>
        <w:tc>
          <w:tcPr>
            <w:tcW w:w="1253" w:type="dxa"/>
          </w:tcPr>
          <w:p w14:paraId="0F593797" w14:textId="025352D3" w:rsidR="00090B9D" w:rsidRPr="004E7661" w:rsidRDefault="00090B9D" w:rsidP="00090B9D">
            <w:pPr>
              <w:bidi/>
              <w:jc w:val="center"/>
              <w:rPr>
                <w:rFonts w:cs="Faruma"/>
                <w:sz w:val="22"/>
                <w:szCs w:val="22"/>
                <w:rtl/>
                <w:lang w:bidi="dv-MV"/>
              </w:rPr>
            </w:pPr>
            <w:r w:rsidRPr="004E7661">
              <w:rPr>
                <w:rFonts w:cs="Faruma" w:hint="cs"/>
                <w:sz w:val="22"/>
                <w:szCs w:val="22"/>
                <w:rtl/>
                <w:lang w:bidi="dv-MV"/>
              </w:rPr>
              <w:t>މަރސްޓަރސް ނުވަތަ އެއަށްވުރެ މަތި</w:t>
            </w:r>
          </w:p>
        </w:tc>
        <w:tc>
          <w:tcPr>
            <w:tcW w:w="1077" w:type="dxa"/>
          </w:tcPr>
          <w:p w14:paraId="6CB6485C" w14:textId="519D1F46" w:rsidR="00090B9D" w:rsidRPr="004E7661" w:rsidRDefault="00090B9D" w:rsidP="00090B9D">
            <w:pPr>
              <w:bidi/>
              <w:jc w:val="center"/>
              <w:rPr>
                <w:rFonts w:cs="Faruma"/>
                <w:sz w:val="22"/>
                <w:szCs w:val="22"/>
                <w:rtl/>
                <w:lang w:bidi="dv-MV"/>
              </w:rPr>
            </w:pPr>
            <w:r w:rsidRPr="004E7661">
              <w:rPr>
                <w:rFonts w:cs="Faruma" w:hint="cs"/>
                <w:sz w:val="22"/>
                <w:szCs w:val="22"/>
                <w:rtl/>
                <w:lang w:bidi="dv-MV"/>
              </w:rPr>
              <w:t>ބެޗްލަރސް ޑިގްރީ</w:t>
            </w:r>
          </w:p>
        </w:tc>
        <w:tc>
          <w:tcPr>
            <w:tcW w:w="1494" w:type="dxa"/>
          </w:tcPr>
          <w:p w14:paraId="71FC89EC" w14:textId="77777777" w:rsidR="00090B9D" w:rsidRPr="004E7661" w:rsidRDefault="00090B9D" w:rsidP="00090B9D">
            <w:pPr>
              <w:bidi/>
              <w:jc w:val="center"/>
              <w:rPr>
                <w:rFonts w:cs="Faruma"/>
                <w:sz w:val="22"/>
                <w:szCs w:val="22"/>
                <w:rtl/>
                <w:lang w:bidi="dv-MV"/>
              </w:rPr>
            </w:pPr>
            <w:r w:rsidRPr="004E7661">
              <w:rPr>
                <w:rFonts w:cs="Faruma" w:hint="cs"/>
                <w:sz w:val="22"/>
                <w:szCs w:val="22"/>
                <w:rtl/>
                <w:lang w:bidi="dv-MV"/>
              </w:rPr>
              <w:t>ސްޕެސިފިކް އެކްސްޕީރިއަންސް</w:t>
            </w:r>
          </w:p>
          <w:p w14:paraId="2802ED94" w14:textId="0FB59CAB" w:rsidR="0010759E" w:rsidRPr="004E7661" w:rsidRDefault="004B22A6" w:rsidP="0010759E">
            <w:pPr>
              <w:bidi/>
              <w:jc w:val="center"/>
              <w:rPr>
                <w:rFonts w:cs="Faruma"/>
                <w:sz w:val="22"/>
                <w:szCs w:val="22"/>
                <w:rtl/>
                <w:lang w:bidi="dv-MV"/>
              </w:rPr>
            </w:pPr>
            <w:r w:rsidRPr="004E7661">
              <w:rPr>
                <w:rFonts w:cs="Faruma" w:hint="cs"/>
                <w:sz w:val="22"/>
                <w:szCs w:val="22"/>
                <w:rtl/>
                <w:lang w:bidi="dv-MV"/>
              </w:rPr>
              <w:t>(3 އަހަރު)</w:t>
            </w:r>
          </w:p>
        </w:tc>
        <w:tc>
          <w:tcPr>
            <w:tcW w:w="1378" w:type="dxa"/>
          </w:tcPr>
          <w:p w14:paraId="4F069BE3" w14:textId="77777777" w:rsidR="00090B9D" w:rsidRPr="004E7661" w:rsidRDefault="00090B9D" w:rsidP="00090B9D">
            <w:pPr>
              <w:bidi/>
              <w:rPr>
                <w:rFonts w:cs="Faruma"/>
                <w:sz w:val="22"/>
                <w:szCs w:val="22"/>
                <w:rtl/>
                <w:lang w:bidi="dv-MV"/>
              </w:rPr>
            </w:pPr>
            <w:r w:rsidRPr="004E7661">
              <w:rPr>
                <w:rFonts w:cs="Faruma" w:hint="cs"/>
                <w:sz w:val="22"/>
                <w:szCs w:val="22"/>
                <w:rtl/>
                <w:lang w:bidi="dv-MV"/>
              </w:rPr>
              <w:t>ޖެނެރަލް އެކްސްޕީރިއަންސް</w:t>
            </w:r>
          </w:p>
          <w:p w14:paraId="13611FDC" w14:textId="745E1ADA" w:rsidR="004B22A6" w:rsidRPr="004E7661" w:rsidRDefault="004B22A6" w:rsidP="004B22A6">
            <w:pPr>
              <w:bidi/>
              <w:rPr>
                <w:rFonts w:cs="Faruma"/>
                <w:sz w:val="22"/>
                <w:szCs w:val="22"/>
                <w:rtl/>
                <w:lang w:bidi="dv-MV"/>
              </w:rPr>
            </w:pPr>
            <w:r w:rsidRPr="004E7661">
              <w:rPr>
                <w:rFonts w:cs="Faruma" w:hint="cs"/>
                <w:sz w:val="22"/>
                <w:szCs w:val="22"/>
                <w:rtl/>
                <w:lang w:bidi="dv-MV"/>
              </w:rPr>
              <w:t>(5 އަހަރު)</w:t>
            </w:r>
          </w:p>
        </w:tc>
      </w:tr>
      <w:tr w:rsidR="005C3B0C" w14:paraId="681009C3" w14:textId="77777777" w:rsidTr="004B22A6">
        <w:tc>
          <w:tcPr>
            <w:tcW w:w="344" w:type="dxa"/>
          </w:tcPr>
          <w:p w14:paraId="5341FA2E" w14:textId="77777777" w:rsidR="005C3B0C" w:rsidRDefault="005C3B0C" w:rsidP="005C3B0C">
            <w:pPr>
              <w:bidi/>
              <w:rPr>
                <w:rFonts w:cs="Faruma"/>
                <w:sz w:val="22"/>
                <w:szCs w:val="22"/>
                <w:rtl/>
                <w:lang w:bidi="dv-MV"/>
              </w:rPr>
            </w:pPr>
          </w:p>
        </w:tc>
        <w:tc>
          <w:tcPr>
            <w:tcW w:w="3460" w:type="dxa"/>
          </w:tcPr>
          <w:p w14:paraId="252785FD" w14:textId="17D0A170" w:rsidR="005C3B0C" w:rsidRDefault="005C3B0C" w:rsidP="005C3B0C">
            <w:pPr>
              <w:bidi/>
              <w:rPr>
                <w:rFonts w:cs="Faruma"/>
                <w:sz w:val="22"/>
                <w:szCs w:val="22"/>
                <w:rtl/>
                <w:lang w:bidi="dv-MV"/>
              </w:rPr>
            </w:pPr>
            <w:r>
              <w:rPr>
                <w:rFonts w:cs="Faruma" w:hint="cs"/>
                <w:sz w:val="22"/>
                <w:szCs w:val="22"/>
                <w:rtl/>
                <w:lang w:bidi="dv-MV"/>
              </w:rPr>
              <w:t>ޑިޒައިން އަރކިޓެކްޓް</w:t>
            </w:r>
          </w:p>
        </w:tc>
        <w:tc>
          <w:tcPr>
            <w:tcW w:w="591" w:type="dxa"/>
          </w:tcPr>
          <w:p w14:paraId="57805F94" w14:textId="79C20DB4" w:rsidR="005C3B0C" w:rsidRDefault="005C3B0C" w:rsidP="00AF3F8A">
            <w:pPr>
              <w:bidi/>
              <w:jc w:val="center"/>
              <w:rPr>
                <w:rFonts w:cs="Faruma"/>
                <w:sz w:val="22"/>
                <w:szCs w:val="22"/>
                <w:rtl/>
                <w:lang w:bidi="dv-MV"/>
              </w:rPr>
            </w:pPr>
            <w:r>
              <w:rPr>
                <w:rFonts w:cs="Faruma" w:hint="cs"/>
                <w:sz w:val="22"/>
                <w:szCs w:val="22"/>
                <w:rtl/>
                <w:lang w:bidi="dv-MV"/>
              </w:rPr>
              <w:t>01</w:t>
            </w:r>
          </w:p>
        </w:tc>
        <w:tc>
          <w:tcPr>
            <w:tcW w:w="1253" w:type="dxa"/>
          </w:tcPr>
          <w:p w14:paraId="6A7BCC10" w14:textId="7685B266" w:rsidR="005C3B0C" w:rsidRDefault="005C3B0C" w:rsidP="005C3B0C">
            <w:pPr>
              <w:bidi/>
              <w:jc w:val="center"/>
              <w:rPr>
                <w:rFonts w:cs="Faruma"/>
                <w:sz w:val="22"/>
                <w:szCs w:val="22"/>
                <w:rtl/>
                <w:lang w:bidi="dv-MV"/>
              </w:rPr>
            </w:pPr>
            <w:r>
              <w:rPr>
                <w:rFonts w:cs="Faruma" w:hint="cs"/>
                <w:sz w:val="22"/>
                <w:szCs w:val="22"/>
                <w:rtl/>
                <w:lang w:bidi="dv-MV"/>
              </w:rPr>
              <w:t>10</w:t>
            </w:r>
          </w:p>
        </w:tc>
        <w:tc>
          <w:tcPr>
            <w:tcW w:w="1077" w:type="dxa"/>
          </w:tcPr>
          <w:p w14:paraId="11A61B55" w14:textId="6B1229BF" w:rsidR="005C3B0C" w:rsidRDefault="005C3B0C" w:rsidP="005C3B0C">
            <w:pPr>
              <w:bidi/>
              <w:jc w:val="center"/>
              <w:rPr>
                <w:rFonts w:cs="Faruma"/>
                <w:sz w:val="22"/>
                <w:szCs w:val="22"/>
                <w:rtl/>
                <w:lang w:bidi="dv-MV"/>
              </w:rPr>
            </w:pPr>
            <w:r>
              <w:rPr>
                <w:rFonts w:cs="Faruma" w:hint="cs"/>
                <w:sz w:val="22"/>
                <w:szCs w:val="22"/>
                <w:rtl/>
                <w:lang w:bidi="dv-MV"/>
              </w:rPr>
              <w:t>5</w:t>
            </w:r>
          </w:p>
        </w:tc>
        <w:tc>
          <w:tcPr>
            <w:tcW w:w="1494" w:type="dxa"/>
          </w:tcPr>
          <w:p w14:paraId="784BF520" w14:textId="3DE244FF" w:rsidR="005C3B0C" w:rsidRDefault="004B22A6" w:rsidP="005C3B0C">
            <w:pPr>
              <w:bidi/>
              <w:jc w:val="center"/>
              <w:rPr>
                <w:rFonts w:cs="Faruma"/>
                <w:sz w:val="22"/>
                <w:szCs w:val="22"/>
                <w:rtl/>
                <w:lang w:bidi="dv-MV"/>
              </w:rPr>
            </w:pPr>
            <w:r>
              <w:rPr>
                <w:rFonts w:cs="Faruma" w:hint="cs"/>
                <w:sz w:val="22"/>
                <w:szCs w:val="22"/>
                <w:rtl/>
                <w:lang w:bidi="dv-MV"/>
              </w:rPr>
              <w:t>5</w:t>
            </w:r>
          </w:p>
        </w:tc>
        <w:tc>
          <w:tcPr>
            <w:tcW w:w="1378" w:type="dxa"/>
          </w:tcPr>
          <w:p w14:paraId="1507D200" w14:textId="12EF423B" w:rsidR="005C3B0C" w:rsidRDefault="004B22A6" w:rsidP="005C3B0C">
            <w:pPr>
              <w:bidi/>
              <w:jc w:val="center"/>
              <w:rPr>
                <w:rFonts w:cs="Faruma"/>
                <w:sz w:val="22"/>
                <w:szCs w:val="22"/>
                <w:rtl/>
                <w:lang w:bidi="dv-MV"/>
              </w:rPr>
            </w:pPr>
            <w:r>
              <w:rPr>
                <w:rFonts w:cs="Faruma" w:hint="cs"/>
                <w:sz w:val="22"/>
                <w:szCs w:val="22"/>
                <w:rtl/>
                <w:lang w:bidi="dv-MV"/>
              </w:rPr>
              <w:t>15</w:t>
            </w:r>
          </w:p>
        </w:tc>
      </w:tr>
      <w:tr w:rsidR="004B22A6" w14:paraId="16BE139C" w14:textId="77777777" w:rsidTr="004B22A6">
        <w:tc>
          <w:tcPr>
            <w:tcW w:w="344" w:type="dxa"/>
          </w:tcPr>
          <w:p w14:paraId="4A536DC8" w14:textId="77777777" w:rsidR="004B22A6" w:rsidRDefault="004B22A6" w:rsidP="004B22A6">
            <w:pPr>
              <w:bidi/>
              <w:rPr>
                <w:rFonts w:cs="Faruma"/>
                <w:sz w:val="22"/>
                <w:szCs w:val="22"/>
                <w:rtl/>
                <w:lang w:bidi="dv-MV"/>
              </w:rPr>
            </w:pPr>
          </w:p>
        </w:tc>
        <w:tc>
          <w:tcPr>
            <w:tcW w:w="3460" w:type="dxa"/>
          </w:tcPr>
          <w:p w14:paraId="7DA779BA" w14:textId="669425A7" w:rsidR="004B22A6" w:rsidRDefault="004B22A6" w:rsidP="004B22A6">
            <w:pPr>
              <w:bidi/>
              <w:rPr>
                <w:rFonts w:cs="Faruma"/>
                <w:sz w:val="22"/>
                <w:szCs w:val="22"/>
                <w:rtl/>
                <w:lang w:bidi="dv-MV"/>
              </w:rPr>
            </w:pPr>
            <w:r>
              <w:rPr>
                <w:rFonts w:cs="Faruma" w:hint="cs"/>
                <w:sz w:val="22"/>
                <w:szCs w:val="22"/>
                <w:rtl/>
                <w:lang w:bidi="dv-MV"/>
              </w:rPr>
              <w:t>ސިވިލް އިންޖިނިއަރ</w:t>
            </w:r>
          </w:p>
        </w:tc>
        <w:tc>
          <w:tcPr>
            <w:tcW w:w="591" w:type="dxa"/>
          </w:tcPr>
          <w:p w14:paraId="03CCB9E2" w14:textId="781E3CC1" w:rsidR="004B22A6" w:rsidRDefault="004B22A6" w:rsidP="004B22A6">
            <w:pPr>
              <w:bidi/>
              <w:jc w:val="center"/>
              <w:rPr>
                <w:rFonts w:cs="Faruma"/>
                <w:sz w:val="22"/>
                <w:szCs w:val="22"/>
                <w:rtl/>
                <w:lang w:bidi="dv-MV"/>
              </w:rPr>
            </w:pPr>
            <w:r>
              <w:rPr>
                <w:rFonts w:cs="Faruma" w:hint="cs"/>
                <w:sz w:val="22"/>
                <w:szCs w:val="22"/>
                <w:rtl/>
                <w:lang w:bidi="dv-MV"/>
              </w:rPr>
              <w:t>01</w:t>
            </w:r>
          </w:p>
        </w:tc>
        <w:tc>
          <w:tcPr>
            <w:tcW w:w="1253" w:type="dxa"/>
          </w:tcPr>
          <w:p w14:paraId="68B63D61" w14:textId="2B14D028" w:rsidR="004B22A6" w:rsidRDefault="004B22A6" w:rsidP="004B22A6">
            <w:pPr>
              <w:bidi/>
              <w:jc w:val="center"/>
              <w:rPr>
                <w:rFonts w:cs="Faruma"/>
                <w:sz w:val="22"/>
                <w:szCs w:val="22"/>
                <w:rtl/>
                <w:lang w:bidi="dv-MV"/>
              </w:rPr>
            </w:pPr>
            <w:r>
              <w:rPr>
                <w:rFonts w:cs="Faruma" w:hint="cs"/>
                <w:sz w:val="22"/>
                <w:szCs w:val="22"/>
                <w:rtl/>
                <w:lang w:bidi="dv-MV"/>
              </w:rPr>
              <w:t>10</w:t>
            </w:r>
          </w:p>
        </w:tc>
        <w:tc>
          <w:tcPr>
            <w:tcW w:w="1077" w:type="dxa"/>
          </w:tcPr>
          <w:p w14:paraId="5E57C073" w14:textId="1A1F58E7" w:rsidR="004B22A6" w:rsidRDefault="004B22A6" w:rsidP="004B22A6">
            <w:pPr>
              <w:bidi/>
              <w:jc w:val="center"/>
              <w:rPr>
                <w:rFonts w:cs="Faruma"/>
                <w:sz w:val="22"/>
                <w:szCs w:val="22"/>
                <w:rtl/>
                <w:lang w:bidi="dv-MV"/>
              </w:rPr>
            </w:pPr>
            <w:r>
              <w:rPr>
                <w:rFonts w:cs="Faruma" w:hint="cs"/>
                <w:sz w:val="22"/>
                <w:szCs w:val="22"/>
                <w:rtl/>
                <w:lang w:bidi="dv-MV"/>
              </w:rPr>
              <w:t>5</w:t>
            </w:r>
          </w:p>
        </w:tc>
        <w:tc>
          <w:tcPr>
            <w:tcW w:w="1494" w:type="dxa"/>
          </w:tcPr>
          <w:p w14:paraId="1CF5E03D" w14:textId="54105959" w:rsidR="004B22A6" w:rsidRDefault="004B22A6" w:rsidP="004B22A6">
            <w:pPr>
              <w:bidi/>
              <w:jc w:val="center"/>
              <w:rPr>
                <w:rFonts w:cs="Faruma"/>
                <w:sz w:val="22"/>
                <w:szCs w:val="22"/>
                <w:rtl/>
                <w:lang w:bidi="dv-MV"/>
              </w:rPr>
            </w:pPr>
            <w:r w:rsidRPr="000B0F84">
              <w:rPr>
                <w:rFonts w:cs="Faruma" w:hint="cs"/>
                <w:sz w:val="22"/>
                <w:szCs w:val="22"/>
                <w:rtl/>
                <w:lang w:bidi="dv-MV"/>
              </w:rPr>
              <w:t>5</w:t>
            </w:r>
          </w:p>
        </w:tc>
        <w:tc>
          <w:tcPr>
            <w:tcW w:w="1378" w:type="dxa"/>
          </w:tcPr>
          <w:p w14:paraId="1FA84DD1" w14:textId="22A92F0B" w:rsidR="004B22A6" w:rsidRDefault="004B22A6" w:rsidP="004B22A6">
            <w:pPr>
              <w:bidi/>
              <w:jc w:val="center"/>
              <w:rPr>
                <w:rFonts w:cs="Faruma"/>
                <w:sz w:val="22"/>
                <w:szCs w:val="22"/>
                <w:rtl/>
                <w:lang w:bidi="dv-MV"/>
              </w:rPr>
            </w:pPr>
            <w:r w:rsidRPr="002559F3">
              <w:rPr>
                <w:rFonts w:cs="Faruma" w:hint="cs"/>
                <w:sz w:val="22"/>
                <w:szCs w:val="22"/>
                <w:rtl/>
                <w:lang w:bidi="dv-MV"/>
              </w:rPr>
              <w:t>15</w:t>
            </w:r>
          </w:p>
        </w:tc>
      </w:tr>
      <w:tr w:rsidR="004B22A6" w14:paraId="0C2214E3" w14:textId="77777777" w:rsidTr="004B22A6">
        <w:tc>
          <w:tcPr>
            <w:tcW w:w="344" w:type="dxa"/>
          </w:tcPr>
          <w:p w14:paraId="1503027E" w14:textId="77777777" w:rsidR="004B22A6" w:rsidRDefault="004B22A6" w:rsidP="004B22A6">
            <w:pPr>
              <w:bidi/>
              <w:rPr>
                <w:rFonts w:cs="Faruma"/>
                <w:sz w:val="22"/>
                <w:szCs w:val="22"/>
                <w:rtl/>
                <w:lang w:bidi="dv-MV"/>
              </w:rPr>
            </w:pPr>
          </w:p>
        </w:tc>
        <w:tc>
          <w:tcPr>
            <w:tcW w:w="3460" w:type="dxa"/>
          </w:tcPr>
          <w:p w14:paraId="2F8365CE" w14:textId="2FEE9CF1" w:rsidR="004B22A6" w:rsidRDefault="004B22A6" w:rsidP="004B22A6">
            <w:pPr>
              <w:bidi/>
              <w:rPr>
                <w:rFonts w:cs="Faruma"/>
                <w:sz w:val="22"/>
                <w:szCs w:val="22"/>
                <w:rtl/>
                <w:lang w:bidi="dv-MV"/>
              </w:rPr>
            </w:pPr>
            <w:r>
              <w:rPr>
                <w:rFonts w:cs="Faruma" w:hint="cs"/>
                <w:sz w:val="22"/>
                <w:szCs w:val="22"/>
                <w:rtl/>
                <w:lang w:bidi="dv-MV"/>
              </w:rPr>
              <w:t>އިންޓިރިއަރ ޑިޒައިނަރ</w:t>
            </w:r>
          </w:p>
        </w:tc>
        <w:tc>
          <w:tcPr>
            <w:tcW w:w="591" w:type="dxa"/>
          </w:tcPr>
          <w:p w14:paraId="0B2DF5B8" w14:textId="0EBCBFE7" w:rsidR="004B22A6" w:rsidRDefault="004B22A6" w:rsidP="004B22A6">
            <w:pPr>
              <w:bidi/>
              <w:jc w:val="center"/>
              <w:rPr>
                <w:rFonts w:cs="Faruma"/>
                <w:sz w:val="22"/>
                <w:szCs w:val="22"/>
                <w:rtl/>
                <w:lang w:bidi="dv-MV"/>
              </w:rPr>
            </w:pPr>
            <w:r>
              <w:rPr>
                <w:rFonts w:cs="Faruma" w:hint="cs"/>
                <w:sz w:val="22"/>
                <w:szCs w:val="22"/>
                <w:rtl/>
                <w:lang w:bidi="dv-MV"/>
              </w:rPr>
              <w:t>01</w:t>
            </w:r>
          </w:p>
        </w:tc>
        <w:tc>
          <w:tcPr>
            <w:tcW w:w="1253" w:type="dxa"/>
          </w:tcPr>
          <w:p w14:paraId="4DF29D79" w14:textId="40882DC2" w:rsidR="004B22A6" w:rsidRDefault="004B22A6" w:rsidP="004B22A6">
            <w:pPr>
              <w:bidi/>
              <w:jc w:val="center"/>
              <w:rPr>
                <w:rFonts w:cs="Faruma"/>
                <w:sz w:val="22"/>
                <w:szCs w:val="22"/>
                <w:rtl/>
                <w:lang w:bidi="dv-MV"/>
              </w:rPr>
            </w:pPr>
            <w:r>
              <w:rPr>
                <w:rFonts w:cs="Faruma" w:hint="cs"/>
                <w:sz w:val="22"/>
                <w:szCs w:val="22"/>
                <w:rtl/>
                <w:lang w:bidi="dv-MV"/>
              </w:rPr>
              <w:t>10</w:t>
            </w:r>
          </w:p>
        </w:tc>
        <w:tc>
          <w:tcPr>
            <w:tcW w:w="1077" w:type="dxa"/>
          </w:tcPr>
          <w:p w14:paraId="0B95F4E1" w14:textId="79D92216" w:rsidR="004B22A6" w:rsidRDefault="004B22A6" w:rsidP="004B22A6">
            <w:pPr>
              <w:bidi/>
              <w:jc w:val="center"/>
              <w:rPr>
                <w:rFonts w:cs="Faruma"/>
                <w:sz w:val="22"/>
                <w:szCs w:val="22"/>
                <w:rtl/>
                <w:lang w:bidi="dv-MV"/>
              </w:rPr>
            </w:pPr>
            <w:r>
              <w:rPr>
                <w:rFonts w:cs="Faruma" w:hint="cs"/>
                <w:sz w:val="22"/>
                <w:szCs w:val="22"/>
                <w:rtl/>
                <w:lang w:bidi="dv-MV"/>
              </w:rPr>
              <w:t>5</w:t>
            </w:r>
          </w:p>
        </w:tc>
        <w:tc>
          <w:tcPr>
            <w:tcW w:w="1494" w:type="dxa"/>
          </w:tcPr>
          <w:p w14:paraId="5EE554FE" w14:textId="5460AB31" w:rsidR="004B22A6" w:rsidRDefault="004B22A6" w:rsidP="004B22A6">
            <w:pPr>
              <w:bidi/>
              <w:jc w:val="center"/>
              <w:rPr>
                <w:rFonts w:cs="Faruma"/>
                <w:sz w:val="22"/>
                <w:szCs w:val="22"/>
                <w:rtl/>
                <w:lang w:bidi="dv-MV"/>
              </w:rPr>
            </w:pPr>
            <w:r w:rsidRPr="000B0F84">
              <w:rPr>
                <w:rFonts w:cs="Faruma" w:hint="cs"/>
                <w:sz w:val="22"/>
                <w:szCs w:val="22"/>
                <w:rtl/>
                <w:lang w:bidi="dv-MV"/>
              </w:rPr>
              <w:t>5</w:t>
            </w:r>
          </w:p>
        </w:tc>
        <w:tc>
          <w:tcPr>
            <w:tcW w:w="1378" w:type="dxa"/>
          </w:tcPr>
          <w:p w14:paraId="1EFA8737" w14:textId="3FEBF171" w:rsidR="004B22A6" w:rsidRDefault="004B22A6" w:rsidP="004B22A6">
            <w:pPr>
              <w:bidi/>
              <w:jc w:val="center"/>
              <w:rPr>
                <w:rFonts w:cs="Faruma"/>
                <w:sz w:val="22"/>
                <w:szCs w:val="22"/>
                <w:rtl/>
                <w:lang w:bidi="dv-MV"/>
              </w:rPr>
            </w:pPr>
            <w:r w:rsidRPr="002559F3">
              <w:rPr>
                <w:rFonts w:cs="Faruma" w:hint="cs"/>
                <w:sz w:val="22"/>
                <w:szCs w:val="22"/>
                <w:rtl/>
                <w:lang w:bidi="dv-MV"/>
              </w:rPr>
              <w:t>15</w:t>
            </w:r>
          </w:p>
        </w:tc>
      </w:tr>
      <w:tr w:rsidR="004B22A6" w14:paraId="0CF7CCD3" w14:textId="77777777" w:rsidTr="004B22A6">
        <w:tc>
          <w:tcPr>
            <w:tcW w:w="344" w:type="dxa"/>
          </w:tcPr>
          <w:p w14:paraId="1287FC05" w14:textId="77777777" w:rsidR="004B22A6" w:rsidRDefault="004B22A6" w:rsidP="004B22A6">
            <w:pPr>
              <w:bidi/>
              <w:rPr>
                <w:rFonts w:cs="Faruma"/>
                <w:sz w:val="22"/>
                <w:szCs w:val="22"/>
                <w:rtl/>
                <w:lang w:bidi="dv-MV"/>
              </w:rPr>
            </w:pPr>
          </w:p>
        </w:tc>
        <w:tc>
          <w:tcPr>
            <w:tcW w:w="3460" w:type="dxa"/>
          </w:tcPr>
          <w:p w14:paraId="05DBFE19" w14:textId="6EF2E546" w:rsidR="004B22A6" w:rsidRDefault="004B22A6" w:rsidP="004B22A6">
            <w:pPr>
              <w:bidi/>
              <w:rPr>
                <w:rFonts w:cs="Faruma"/>
                <w:sz w:val="22"/>
                <w:szCs w:val="22"/>
                <w:rtl/>
                <w:lang w:bidi="dv-MV"/>
              </w:rPr>
            </w:pPr>
            <w:r>
              <w:rPr>
                <w:rFonts w:cs="Faruma" w:hint="cs"/>
                <w:sz w:val="22"/>
                <w:szCs w:val="22"/>
                <w:rtl/>
                <w:lang w:bidi="dv-MV"/>
              </w:rPr>
              <w:t>ސަރވިސަސް އިންޖިނިއަރ</w:t>
            </w:r>
          </w:p>
        </w:tc>
        <w:tc>
          <w:tcPr>
            <w:tcW w:w="591" w:type="dxa"/>
          </w:tcPr>
          <w:p w14:paraId="724BAF83" w14:textId="1BA41164" w:rsidR="004B22A6" w:rsidRDefault="004B22A6" w:rsidP="004B22A6">
            <w:pPr>
              <w:bidi/>
              <w:jc w:val="center"/>
              <w:rPr>
                <w:rFonts w:cs="Faruma"/>
                <w:sz w:val="22"/>
                <w:szCs w:val="22"/>
                <w:rtl/>
                <w:lang w:bidi="dv-MV"/>
              </w:rPr>
            </w:pPr>
            <w:r>
              <w:rPr>
                <w:rFonts w:cs="Faruma" w:hint="cs"/>
                <w:sz w:val="22"/>
                <w:szCs w:val="22"/>
                <w:rtl/>
                <w:lang w:bidi="dv-MV"/>
              </w:rPr>
              <w:t>01</w:t>
            </w:r>
          </w:p>
        </w:tc>
        <w:tc>
          <w:tcPr>
            <w:tcW w:w="1253" w:type="dxa"/>
          </w:tcPr>
          <w:p w14:paraId="06539269" w14:textId="5D4FCCAA" w:rsidR="004B22A6" w:rsidRDefault="004B22A6" w:rsidP="004B22A6">
            <w:pPr>
              <w:bidi/>
              <w:jc w:val="center"/>
              <w:rPr>
                <w:rFonts w:cs="Faruma"/>
                <w:sz w:val="22"/>
                <w:szCs w:val="22"/>
                <w:rtl/>
                <w:lang w:bidi="dv-MV"/>
              </w:rPr>
            </w:pPr>
            <w:r>
              <w:rPr>
                <w:rFonts w:cs="Faruma" w:hint="cs"/>
                <w:sz w:val="22"/>
                <w:szCs w:val="22"/>
                <w:rtl/>
                <w:lang w:bidi="dv-MV"/>
              </w:rPr>
              <w:t>10</w:t>
            </w:r>
          </w:p>
        </w:tc>
        <w:tc>
          <w:tcPr>
            <w:tcW w:w="1077" w:type="dxa"/>
          </w:tcPr>
          <w:p w14:paraId="39557B69" w14:textId="0D53E7D7" w:rsidR="004B22A6" w:rsidRDefault="004B22A6" w:rsidP="004B22A6">
            <w:pPr>
              <w:bidi/>
              <w:jc w:val="center"/>
              <w:rPr>
                <w:rFonts w:cs="Faruma"/>
                <w:sz w:val="22"/>
                <w:szCs w:val="22"/>
                <w:rtl/>
                <w:lang w:bidi="dv-MV"/>
              </w:rPr>
            </w:pPr>
            <w:r>
              <w:rPr>
                <w:rFonts w:cs="Faruma" w:hint="cs"/>
                <w:sz w:val="22"/>
                <w:szCs w:val="22"/>
                <w:rtl/>
                <w:lang w:bidi="dv-MV"/>
              </w:rPr>
              <w:t>5</w:t>
            </w:r>
          </w:p>
        </w:tc>
        <w:tc>
          <w:tcPr>
            <w:tcW w:w="1494" w:type="dxa"/>
          </w:tcPr>
          <w:p w14:paraId="63AFB3FC" w14:textId="27252FE0" w:rsidR="004B22A6" w:rsidRDefault="004B22A6" w:rsidP="004B22A6">
            <w:pPr>
              <w:bidi/>
              <w:jc w:val="center"/>
              <w:rPr>
                <w:rFonts w:cs="Faruma"/>
                <w:sz w:val="22"/>
                <w:szCs w:val="22"/>
                <w:rtl/>
                <w:lang w:bidi="dv-MV"/>
              </w:rPr>
            </w:pPr>
            <w:r w:rsidRPr="000B0F84">
              <w:rPr>
                <w:rFonts w:cs="Faruma" w:hint="cs"/>
                <w:sz w:val="22"/>
                <w:szCs w:val="22"/>
                <w:rtl/>
                <w:lang w:bidi="dv-MV"/>
              </w:rPr>
              <w:t>5</w:t>
            </w:r>
          </w:p>
        </w:tc>
        <w:tc>
          <w:tcPr>
            <w:tcW w:w="1378" w:type="dxa"/>
          </w:tcPr>
          <w:p w14:paraId="6698BF82" w14:textId="0DF27F21" w:rsidR="004B22A6" w:rsidRDefault="004B22A6" w:rsidP="004B22A6">
            <w:pPr>
              <w:bidi/>
              <w:jc w:val="center"/>
              <w:rPr>
                <w:rFonts w:cs="Faruma"/>
                <w:sz w:val="22"/>
                <w:szCs w:val="22"/>
                <w:rtl/>
                <w:lang w:bidi="dv-MV"/>
              </w:rPr>
            </w:pPr>
            <w:r w:rsidRPr="002559F3">
              <w:rPr>
                <w:rFonts w:cs="Faruma" w:hint="cs"/>
                <w:sz w:val="22"/>
                <w:szCs w:val="22"/>
                <w:rtl/>
                <w:lang w:bidi="dv-MV"/>
              </w:rPr>
              <w:t>15</w:t>
            </w:r>
          </w:p>
        </w:tc>
      </w:tr>
    </w:tbl>
    <w:p w14:paraId="140586B5" w14:textId="77777777" w:rsidR="00BE2DDA" w:rsidRDefault="00BE2DDA" w:rsidP="00BE2DDA">
      <w:pPr>
        <w:bidi/>
        <w:rPr>
          <w:rFonts w:cs="Faruma"/>
          <w:sz w:val="22"/>
          <w:szCs w:val="22"/>
          <w:lang w:bidi="dv-MV"/>
        </w:rPr>
      </w:pPr>
      <w:r>
        <w:rPr>
          <w:rFonts w:cs="Faruma"/>
          <w:sz w:val="22"/>
          <w:szCs w:val="22"/>
          <w:rtl/>
          <w:lang w:bidi="dv-MV"/>
        </w:rPr>
        <w:t>*(އަރކިޓެކްޓް / އިންޖިނިއަރ / މަސައްކަތާއި ގުޅޭ ފަންނީ ތަޖުރިބާ ލިބިފައިވާ ފަރާތްތަކަށް)</w:t>
      </w:r>
    </w:p>
    <w:p w14:paraId="330D8055" w14:textId="77777777" w:rsidR="00BE2DDA" w:rsidRDefault="00BE2DDA" w:rsidP="00BE2DDA">
      <w:pPr>
        <w:bidi/>
        <w:rPr>
          <w:rFonts w:cs="Faruma"/>
          <w:sz w:val="22"/>
          <w:szCs w:val="22"/>
          <w:rtl/>
          <w:lang w:bidi="dv-MV"/>
        </w:rPr>
      </w:pPr>
      <w:r>
        <w:rPr>
          <w:rFonts w:cs="Faruma"/>
          <w:sz w:val="22"/>
          <w:szCs w:val="22"/>
          <w:rtl/>
          <w:lang w:bidi="dv-MV"/>
        </w:rPr>
        <w:t xml:space="preserve">*ހޮސްޕިޓަލް ޑިޒައިން ކޮންސަލްޓެންސީ ދީ އެކަމުގެ ތަޖުރިބާ ހުރި ފަރާތްތަކަށް އިސްކަންދެވޭނެއެވެ. އަދި މިކަން ބެލުމަށް ހަމަޖެހިފައިވާ ވަނީ މަސައްކަތުގެ ތަޖުރިބާގެ ލިޔުންތަކުންނެވެ.) </w:t>
      </w:r>
    </w:p>
    <w:p w14:paraId="71D8CFA6" w14:textId="2DB22830" w:rsidR="00F86280" w:rsidRDefault="00F86280" w:rsidP="00F86280">
      <w:pPr>
        <w:bidi/>
        <w:rPr>
          <w:rFonts w:cs="Faruma"/>
          <w:sz w:val="22"/>
          <w:szCs w:val="22"/>
          <w:rtl/>
          <w:lang w:bidi="dv-MV"/>
        </w:rPr>
      </w:pPr>
    </w:p>
    <w:p w14:paraId="64F667A3" w14:textId="66E9E750" w:rsidR="0022717D" w:rsidRPr="00F54C29" w:rsidRDefault="0022717D" w:rsidP="00AE57ED">
      <w:pPr>
        <w:bidi/>
        <w:jc w:val="both"/>
        <w:rPr>
          <w:rFonts w:ascii="Faruma" w:hAnsi="Faruma" w:cs="Faruma"/>
          <w:rtl/>
          <w:lang w:bidi="dv-MV"/>
        </w:rPr>
      </w:pPr>
      <w:r w:rsidRPr="00F54C29">
        <w:rPr>
          <w:rFonts w:ascii="Faruma" w:hAnsi="Faruma" w:cs="Faruma"/>
          <w:rtl/>
          <w:lang w:bidi="dv-MV"/>
        </w:rPr>
        <w:t xml:space="preserve">މަތީގައި ދެންނެވިފައިވާ ޕޮއިންޓް ދިނުމަށް ބޭނުންވާ ޑޮކިޔުމެންޓްތައް </w:t>
      </w:r>
      <w:r w:rsidR="005C3B0C">
        <w:rPr>
          <w:rFonts w:ascii="Faruma" w:hAnsi="Faruma" w:cs="Faruma" w:hint="cs"/>
          <w:rtl/>
          <w:lang w:bidi="dv-MV"/>
        </w:rPr>
        <w:t>ބިޑް ޑޮކިއުމަންޓާއެކު</w:t>
      </w:r>
      <w:r w:rsidRPr="00F54C29">
        <w:rPr>
          <w:rFonts w:ascii="Faruma" w:hAnsi="Faruma" w:cs="Faruma"/>
          <w:rtl/>
          <w:lang w:bidi="dv-MV"/>
        </w:rPr>
        <w:t xml:space="preserve"> ހުށަހަޅުއްވަން ވާނެއެވެ. </w:t>
      </w:r>
      <w:r w:rsidR="00B12EEA" w:rsidRPr="00F54C29">
        <w:rPr>
          <w:rFonts w:ascii="Faruma" w:hAnsi="Faruma" w:cs="Faruma"/>
          <w:rtl/>
          <w:lang w:bidi="dv-MV"/>
        </w:rPr>
        <w:t xml:space="preserve">ޕޮއިންޓް ދެވޭނީ ހުށަހަޅުއްވާފައިވާ ޑޮކިޔުމެންޓް ތަކަށެވެ. </w:t>
      </w:r>
      <w:r w:rsidRPr="00F54C29">
        <w:rPr>
          <w:rFonts w:ascii="Faruma" w:hAnsi="Faruma" w:cs="Faruma"/>
          <w:rtl/>
          <w:lang w:bidi="dv-MV"/>
        </w:rPr>
        <w:t xml:space="preserve">އަދި ޑޮކިޔުމެންޓް ހުށަހަޅުއްވާފައި ނުވާނަމަ </w:t>
      </w:r>
      <w:r w:rsidR="00B12EEA" w:rsidRPr="00F54C29">
        <w:rPr>
          <w:rFonts w:ascii="Faruma" w:hAnsi="Faruma" w:cs="Faruma"/>
          <w:rtl/>
          <w:lang w:bidi="dv-MV"/>
        </w:rPr>
        <w:t>އެފަ</w:t>
      </w:r>
      <w:r w:rsidR="00CD5F0B" w:rsidRPr="00F54C29">
        <w:rPr>
          <w:rFonts w:ascii="Faruma" w:hAnsi="Faruma" w:cs="Faruma"/>
          <w:rtl/>
          <w:lang w:bidi="dv-MV"/>
        </w:rPr>
        <w:t>ރާތް ތަކަށ</w:t>
      </w:r>
      <w:r w:rsidR="00AE57ED" w:rsidRPr="00F54C29">
        <w:rPr>
          <w:rFonts w:ascii="Faruma" w:hAnsi="Faruma" w:cs="Faruma"/>
          <w:rtl/>
          <w:lang w:bidi="dv-MV"/>
        </w:rPr>
        <w:t>ް އެ</w:t>
      </w:r>
      <w:r w:rsidR="00CD5F0B" w:rsidRPr="00F54C29">
        <w:rPr>
          <w:rFonts w:ascii="Faruma" w:hAnsi="Faruma" w:cs="Faruma"/>
          <w:rtl/>
          <w:lang w:bidi="dv-MV"/>
        </w:rPr>
        <w:t>އައިޓަމަކަށް ޕޮއިންޓް ނުލިބޭނެ އެވެ.</w:t>
      </w:r>
      <w:r w:rsidR="00AF3F8A">
        <w:rPr>
          <w:rFonts w:ascii="Faruma" w:hAnsi="Faruma" w:cs="Faruma" w:hint="cs"/>
          <w:rtl/>
          <w:lang w:bidi="dv-MV"/>
        </w:rPr>
        <w:t xml:space="preserve"> </w:t>
      </w:r>
      <w:r w:rsidR="00AF3F8A" w:rsidRPr="00AF3F8A">
        <w:rPr>
          <w:rFonts w:ascii="Faruma" w:hAnsi="Faruma" w:cs="Faruma" w:hint="cs"/>
          <w:color w:val="FF0000"/>
          <w:rtl/>
          <w:lang w:bidi="dv-MV"/>
        </w:rPr>
        <w:t>އަދި</w:t>
      </w:r>
      <w:r w:rsidR="005C3B0C" w:rsidRPr="00AF3F8A">
        <w:rPr>
          <w:rFonts w:ascii="Faruma" w:hAnsi="Faruma" w:cs="Faruma" w:hint="cs"/>
          <w:color w:val="FF0000"/>
          <w:rtl/>
          <w:lang w:bidi="dv-MV"/>
        </w:rPr>
        <w:t xml:space="preserve"> ޕްރޮޖެކްޓް ޓީމް</w:t>
      </w:r>
      <w:r w:rsidR="00AF3F8A" w:rsidRPr="00AF3F8A">
        <w:rPr>
          <w:rFonts w:ascii="Faruma" w:hAnsi="Faruma" w:cs="Faruma" w:hint="cs"/>
          <w:color w:val="FF0000"/>
          <w:rtl/>
          <w:lang w:bidi="dv-MV"/>
        </w:rPr>
        <w:t xml:space="preserve">ގެ </w:t>
      </w:r>
      <w:r w:rsidR="005C3B0C" w:rsidRPr="00AF3F8A">
        <w:rPr>
          <w:rFonts w:ascii="Faruma" w:hAnsi="Faruma" w:cs="Faruma" w:hint="cs"/>
          <w:color w:val="FF0000"/>
          <w:rtl/>
          <w:lang w:bidi="dv-MV"/>
        </w:rPr>
        <w:t>ފުރިހަމަ ނުވާ ފަރާތްތަކުގެ</w:t>
      </w:r>
      <w:r w:rsidR="00AF3F8A" w:rsidRPr="00AF3F8A">
        <w:rPr>
          <w:rFonts w:ascii="Faruma" w:hAnsi="Faruma" w:cs="Faruma" w:hint="cs"/>
          <w:color w:val="FF0000"/>
          <w:rtl/>
          <w:lang w:bidi="dv-MV"/>
        </w:rPr>
        <w:t xml:space="preserve"> ބިޑް އިވަލުއޭޝަންގައި ބެލެވޭނީ ނޮން ރެސްޕޮންސިވް ޕްރޮޕޯސަލްގެ ގޮތުގައެވެ. </w:t>
      </w:r>
    </w:p>
    <w:p w14:paraId="5BF2D08D" w14:textId="77777777" w:rsidR="00CD5F0B" w:rsidRPr="00F54C29" w:rsidRDefault="00CD5F0B" w:rsidP="00CD5F0B">
      <w:pPr>
        <w:bidi/>
        <w:jc w:val="both"/>
        <w:rPr>
          <w:rFonts w:ascii="Faruma" w:hAnsi="Faruma" w:cs="Faruma"/>
          <w:rtl/>
          <w:lang w:bidi="dv-MV"/>
        </w:rPr>
      </w:pPr>
    </w:p>
    <w:p w14:paraId="0D378B97" w14:textId="77777777" w:rsidR="00CD5F0B" w:rsidRPr="00F54C29" w:rsidRDefault="006D0E16" w:rsidP="00266339">
      <w:pPr>
        <w:bidi/>
        <w:jc w:val="both"/>
        <w:rPr>
          <w:rFonts w:ascii="Faruma" w:hAnsi="Faruma" w:cs="Faruma"/>
          <w:rtl/>
          <w:lang w:bidi="dv-MV"/>
        </w:rPr>
      </w:pPr>
      <w:r w:rsidRPr="00F54C29">
        <w:rPr>
          <w:rFonts w:ascii="Faruma" w:hAnsi="Faruma" w:cs="Faruma"/>
          <w:rtl/>
          <w:lang w:bidi="dv-MV"/>
        </w:rPr>
        <w:t>ކޮންޓްރެކްޓަރ ހުށަހ</w:t>
      </w:r>
      <w:r w:rsidR="001819A6" w:rsidRPr="00F54C29">
        <w:rPr>
          <w:rFonts w:ascii="Faruma" w:hAnsi="Faruma" w:cs="Faruma"/>
          <w:rtl/>
          <w:lang w:bidi="dv-MV"/>
        </w:rPr>
        <w:t xml:space="preserve">ަޅުއްވާފައިވާ ޑޮކިޔުމެންޓް ތައް </w:t>
      </w:r>
      <w:r w:rsidR="000F7372" w:rsidRPr="00F54C29">
        <w:rPr>
          <w:rFonts w:ascii="Faruma" w:hAnsi="Faruma" w:cs="Faruma"/>
          <w:rtl/>
          <w:lang w:bidi="dv-MV"/>
        </w:rPr>
        <w:t xml:space="preserve">ޗެކް ކުރާއިރު </w:t>
      </w:r>
      <w:r w:rsidRPr="00F54C29">
        <w:rPr>
          <w:rFonts w:ascii="Faruma" w:hAnsi="Faruma" w:cs="Faruma"/>
          <w:rtl/>
          <w:lang w:bidi="dv-MV"/>
        </w:rPr>
        <w:t xml:space="preserve">ޞައްޙަ ނޫން ކަމަށް </w:t>
      </w:r>
      <w:r w:rsidR="00266339" w:rsidRPr="00F54C29">
        <w:rPr>
          <w:rFonts w:ascii="Faruma" w:hAnsi="Faruma" w:cs="Faruma"/>
          <w:rtl/>
          <w:lang w:bidi="dv-MV"/>
        </w:rPr>
        <w:t xml:space="preserve">ސާބިތު ވެއްޖެނަމަ </w:t>
      </w:r>
      <w:r w:rsidRPr="00F54C29">
        <w:rPr>
          <w:rFonts w:ascii="Faruma" w:hAnsi="Faruma" w:cs="Faruma"/>
          <w:rtl/>
          <w:lang w:bidi="dv-MV"/>
        </w:rPr>
        <w:t>އެ ކޮންޓްރެކްޓަރ ގެ ބިޑް ބާޠިލް ކުރެވޭނެ އެވެ.</w:t>
      </w:r>
    </w:p>
    <w:p w14:paraId="26F2D595" w14:textId="77777777" w:rsidR="00360027" w:rsidRPr="0004008E" w:rsidRDefault="00EF2C17" w:rsidP="0004008E">
      <w:pPr>
        <w:bidi/>
        <w:jc w:val="center"/>
        <w:rPr>
          <w:rFonts w:cs="A_Faruma"/>
          <w:rtl/>
          <w:lang w:bidi="dv-MV"/>
        </w:rPr>
      </w:pPr>
      <w:r>
        <w:rPr>
          <w:rFonts w:cs="A_Faruma" w:hint="cs"/>
          <w:rtl/>
          <w:lang w:bidi="dv-MV"/>
        </w:rPr>
        <w:t>-------------------------------------</w:t>
      </w:r>
    </w:p>
    <w:sectPr w:rsidR="00360027" w:rsidRPr="0004008E" w:rsidSect="0019278D">
      <w:headerReference w:type="even" r:id="rId8"/>
      <w:footerReference w:type="default" r:id="rId9"/>
      <w:footerReference w:type="first" r:id="rId10"/>
      <w:pgSz w:w="11909" w:h="16834" w:code="9"/>
      <w:pgMar w:top="634" w:right="1152" w:bottom="274" w:left="1152" w:header="720" w:footer="389"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39DA1" w14:textId="77777777" w:rsidR="00BC32F8" w:rsidRDefault="00BC32F8">
      <w:r>
        <w:separator/>
      </w:r>
    </w:p>
  </w:endnote>
  <w:endnote w:type="continuationSeparator" w:id="0">
    <w:p w14:paraId="1507624C" w14:textId="77777777" w:rsidR="00BC32F8" w:rsidRDefault="00BC3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20002A87" w:usb1="80000000" w:usb2="00000008" w:usb3="00000000" w:csb0="000001FF" w:csb1="00000000"/>
  </w:font>
  <w:font w:name="A_Reethi">
    <w:altName w:val="MV Boli"/>
    <w:charset w:val="00"/>
    <w:family w:val="auto"/>
    <w:pitch w:val="variable"/>
    <w:sig w:usb0="00000003" w:usb1="00000000" w:usb2="000001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_Bismillah">
    <w:panose1 w:val="00000000000000000000"/>
    <w:charset w:val="00"/>
    <w:family w:val="auto"/>
    <w:pitch w:val="variable"/>
    <w:sig w:usb0="00000003" w:usb1="00000000" w:usb2="00000000" w:usb3="00000000" w:csb0="00000001" w:csb1="00000000"/>
  </w:font>
  <w:font w:name="A_Faruma">
    <w:altName w:val="MV Boli"/>
    <w:panose1 w:val="02000500030200090000"/>
    <w:charset w:val="01"/>
    <w:family w:val="auto"/>
    <w:pitch w:val="variable"/>
    <w:sig w:usb0="00000000" w:usb1="00000000" w:usb2="000001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289668"/>
      <w:docPartObj>
        <w:docPartGallery w:val="Page Numbers (Top of Page)"/>
        <w:docPartUnique/>
      </w:docPartObj>
    </w:sdtPr>
    <w:sdtEndPr/>
    <w:sdtContent>
      <w:p w14:paraId="3E973DA9" w14:textId="77777777" w:rsidR="005C3B0C" w:rsidRDefault="005C3B0C" w:rsidP="005C3B0C">
        <w:pPr>
          <w:pStyle w:val="Footer"/>
          <w:pBdr>
            <w:top w:val="single" w:sz="4" w:space="1" w:color="auto"/>
          </w:pBdr>
          <w:jc w:val="center"/>
        </w:pPr>
        <w:r w:rsidRPr="005C3B0C">
          <w:rPr>
            <w:sz w:val="16"/>
            <w:szCs w:val="16"/>
          </w:rPr>
          <w:t xml:space="preserve">Page </w:t>
        </w:r>
        <w:r w:rsidRPr="005C3B0C">
          <w:rPr>
            <w:b/>
            <w:bCs/>
            <w:sz w:val="16"/>
            <w:szCs w:val="16"/>
          </w:rPr>
          <w:fldChar w:fldCharType="begin"/>
        </w:r>
        <w:r w:rsidRPr="005C3B0C">
          <w:rPr>
            <w:b/>
            <w:bCs/>
            <w:sz w:val="16"/>
            <w:szCs w:val="16"/>
          </w:rPr>
          <w:instrText xml:space="preserve"> PAGE </w:instrText>
        </w:r>
        <w:r w:rsidRPr="005C3B0C">
          <w:rPr>
            <w:b/>
            <w:bCs/>
            <w:sz w:val="16"/>
            <w:szCs w:val="16"/>
          </w:rPr>
          <w:fldChar w:fldCharType="separate"/>
        </w:r>
        <w:r>
          <w:rPr>
            <w:b/>
            <w:bCs/>
            <w:sz w:val="16"/>
            <w:szCs w:val="16"/>
          </w:rPr>
          <w:t>- 1 -</w:t>
        </w:r>
        <w:r w:rsidRPr="005C3B0C">
          <w:rPr>
            <w:b/>
            <w:bCs/>
            <w:sz w:val="16"/>
            <w:szCs w:val="16"/>
          </w:rPr>
          <w:fldChar w:fldCharType="end"/>
        </w:r>
        <w:r w:rsidRPr="005C3B0C">
          <w:rPr>
            <w:sz w:val="16"/>
            <w:szCs w:val="16"/>
          </w:rPr>
          <w:t xml:space="preserve"> of </w:t>
        </w:r>
        <w:r w:rsidRPr="005C3B0C">
          <w:rPr>
            <w:b/>
            <w:bCs/>
            <w:sz w:val="16"/>
            <w:szCs w:val="16"/>
          </w:rPr>
          <w:fldChar w:fldCharType="begin"/>
        </w:r>
        <w:r w:rsidRPr="005C3B0C">
          <w:rPr>
            <w:b/>
            <w:bCs/>
            <w:sz w:val="16"/>
            <w:szCs w:val="16"/>
          </w:rPr>
          <w:instrText xml:space="preserve"> NUMPAGES  </w:instrText>
        </w:r>
        <w:r w:rsidRPr="005C3B0C">
          <w:rPr>
            <w:b/>
            <w:bCs/>
            <w:sz w:val="16"/>
            <w:szCs w:val="16"/>
          </w:rPr>
          <w:fldChar w:fldCharType="separate"/>
        </w:r>
        <w:r>
          <w:rPr>
            <w:b/>
            <w:bCs/>
            <w:sz w:val="16"/>
            <w:szCs w:val="16"/>
          </w:rPr>
          <w:t>2</w:t>
        </w:r>
        <w:r w:rsidRPr="005C3B0C">
          <w:rPr>
            <w:b/>
            <w:bCs/>
            <w:sz w:val="16"/>
            <w:szCs w:val="16"/>
          </w:rPr>
          <w:fldChar w:fldCharType="end"/>
        </w:r>
      </w:p>
    </w:sdtContent>
  </w:sdt>
  <w:p w14:paraId="6FE26E39" w14:textId="77777777" w:rsidR="00BC32F8" w:rsidRPr="005C3B0C" w:rsidRDefault="00BC32F8" w:rsidP="005C3B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716329"/>
      <w:docPartObj>
        <w:docPartGallery w:val="Page Numbers (Bottom of Page)"/>
        <w:docPartUnique/>
      </w:docPartObj>
    </w:sdtPr>
    <w:sdtEndPr/>
    <w:sdtContent>
      <w:sdt>
        <w:sdtPr>
          <w:id w:val="1728636285"/>
          <w:docPartObj>
            <w:docPartGallery w:val="Page Numbers (Top of Page)"/>
            <w:docPartUnique/>
          </w:docPartObj>
        </w:sdtPr>
        <w:sdtEndPr/>
        <w:sdtContent>
          <w:p w14:paraId="4140C168" w14:textId="34CC1281" w:rsidR="005C3B0C" w:rsidRDefault="005C3B0C" w:rsidP="005C3B0C">
            <w:pPr>
              <w:pStyle w:val="Footer"/>
              <w:pBdr>
                <w:top w:val="single" w:sz="4" w:space="1" w:color="auto"/>
              </w:pBdr>
              <w:jc w:val="center"/>
            </w:pPr>
            <w:r w:rsidRPr="005C3B0C">
              <w:rPr>
                <w:sz w:val="16"/>
                <w:szCs w:val="16"/>
              </w:rPr>
              <w:t xml:space="preserve">Page </w:t>
            </w:r>
            <w:r w:rsidRPr="005C3B0C">
              <w:rPr>
                <w:b/>
                <w:bCs/>
                <w:sz w:val="16"/>
                <w:szCs w:val="16"/>
              </w:rPr>
              <w:fldChar w:fldCharType="begin"/>
            </w:r>
            <w:r w:rsidRPr="005C3B0C">
              <w:rPr>
                <w:b/>
                <w:bCs/>
                <w:sz w:val="16"/>
                <w:szCs w:val="16"/>
              </w:rPr>
              <w:instrText xml:space="preserve"> PAGE </w:instrText>
            </w:r>
            <w:r w:rsidRPr="005C3B0C">
              <w:rPr>
                <w:b/>
                <w:bCs/>
                <w:sz w:val="16"/>
                <w:szCs w:val="16"/>
              </w:rPr>
              <w:fldChar w:fldCharType="separate"/>
            </w:r>
            <w:r w:rsidRPr="005C3B0C">
              <w:rPr>
                <w:b/>
                <w:bCs/>
                <w:noProof/>
                <w:sz w:val="16"/>
                <w:szCs w:val="16"/>
              </w:rPr>
              <w:t>2</w:t>
            </w:r>
            <w:r w:rsidRPr="005C3B0C">
              <w:rPr>
                <w:b/>
                <w:bCs/>
                <w:sz w:val="16"/>
                <w:szCs w:val="16"/>
              </w:rPr>
              <w:fldChar w:fldCharType="end"/>
            </w:r>
            <w:r w:rsidRPr="005C3B0C">
              <w:rPr>
                <w:sz w:val="16"/>
                <w:szCs w:val="16"/>
              </w:rPr>
              <w:t xml:space="preserve"> of </w:t>
            </w:r>
            <w:r w:rsidRPr="005C3B0C">
              <w:rPr>
                <w:b/>
                <w:bCs/>
                <w:sz w:val="16"/>
                <w:szCs w:val="16"/>
              </w:rPr>
              <w:fldChar w:fldCharType="begin"/>
            </w:r>
            <w:r w:rsidRPr="005C3B0C">
              <w:rPr>
                <w:b/>
                <w:bCs/>
                <w:sz w:val="16"/>
                <w:szCs w:val="16"/>
              </w:rPr>
              <w:instrText xml:space="preserve"> NUMPAGES  </w:instrText>
            </w:r>
            <w:r w:rsidRPr="005C3B0C">
              <w:rPr>
                <w:b/>
                <w:bCs/>
                <w:sz w:val="16"/>
                <w:szCs w:val="16"/>
              </w:rPr>
              <w:fldChar w:fldCharType="separate"/>
            </w:r>
            <w:r w:rsidRPr="005C3B0C">
              <w:rPr>
                <w:b/>
                <w:bCs/>
                <w:noProof/>
                <w:sz w:val="16"/>
                <w:szCs w:val="16"/>
              </w:rPr>
              <w:t>2</w:t>
            </w:r>
            <w:r w:rsidRPr="005C3B0C">
              <w:rPr>
                <w:b/>
                <w:bCs/>
                <w:sz w:val="16"/>
                <w:szCs w:val="16"/>
              </w:rPr>
              <w:fldChar w:fldCharType="end"/>
            </w:r>
          </w:p>
        </w:sdtContent>
      </w:sdt>
    </w:sdtContent>
  </w:sdt>
  <w:p w14:paraId="15121225" w14:textId="77777777" w:rsidR="00BC32F8" w:rsidRDefault="00BC32F8" w:rsidP="005C3B0C">
    <w:pPr>
      <w:pStyle w:val="Footer"/>
      <w:rPr>
        <w:rStyle w:val="PageNumber"/>
        <w:rFonts w:cs="Faruma"/>
        <w:szCs w:val="18"/>
        <w:rtl/>
        <w:lang w:val="en-US" w:bidi="dv-MV"/>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871AC" w14:textId="77777777" w:rsidR="00BC32F8" w:rsidRDefault="00BC32F8">
      <w:r>
        <w:rPr>
          <w:rStyle w:val="PageNumber"/>
        </w:rPr>
        <w:fldChar w:fldCharType="begin"/>
      </w:r>
      <w:r>
        <w:rPr>
          <w:rStyle w:val="PageNumber"/>
        </w:rPr>
        <w:instrText xml:space="preserve"> NUMPAGES </w:instrText>
      </w:r>
      <w:r>
        <w:rPr>
          <w:rStyle w:val="PageNumber"/>
        </w:rPr>
        <w:fldChar w:fldCharType="separate"/>
      </w:r>
      <w:r w:rsidR="00F01442">
        <w:rPr>
          <w:rStyle w:val="PageNumber"/>
          <w:noProof/>
        </w:rPr>
        <w:t>2</w:t>
      </w:r>
      <w:r>
        <w:rPr>
          <w:rStyle w:val="PageNumber"/>
        </w:rPr>
        <w:fldChar w:fldCharType="end"/>
      </w:r>
      <w:r>
        <w:separator/>
      </w:r>
    </w:p>
  </w:footnote>
  <w:footnote w:type="continuationSeparator" w:id="0">
    <w:p w14:paraId="5C062A58" w14:textId="77777777" w:rsidR="00BC32F8" w:rsidRDefault="00BC3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838E" w14:textId="77777777" w:rsidR="00BC32F8" w:rsidRDefault="00BC32F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099523" w14:textId="77777777" w:rsidR="00BC32F8" w:rsidRDefault="00BC3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836004"/>
    <w:multiLevelType w:val="multilevel"/>
    <w:tmpl w:val="C33EB88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23D0FEB"/>
    <w:multiLevelType w:val="multilevel"/>
    <w:tmpl w:val="001C8E28"/>
    <w:lvl w:ilvl="0">
      <w:start w:val="16"/>
      <w:numFmt w:val="decimal"/>
      <w:lvlText w:val="%1"/>
      <w:lvlJc w:val="left"/>
      <w:pPr>
        <w:tabs>
          <w:tab w:val="num" w:pos="420"/>
        </w:tabs>
        <w:ind w:left="420" w:hanging="420"/>
      </w:pPr>
      <w:rPr>
        <w:rFonts w:hint="default"/>
      </w:rPr>
    </w:lvl>
    <w:lvl w:ilvl="1">
      <w:start w:val="1"/>
      <w:numFmt w:val="decimal"/>
      <w:lvlText w:val="14.%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2715148"/>
    <w:multiLevelType w:val="multilevel"/>
    <w:tmpl w:val="F642FF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29D7959"/>
    <w:multiLevelType w:val="hybridMultilevel"/>
    <w:tmpl w:val="5BDA0CDA"/>
    <w:lvl w:ilvl="0" w:tplc="94D05A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574B4"/>
    <w:multiLevelType w:val="multilevel"/>
    <w:tmpl w:val="45A40638"/>
    <w:lvl w:ilvl="0">
      <w:start w:val="14"/>
      <w:numFmt w:val="decimal"/>
      <w:lvlText w:val="%1"/>
      <w:lvlJc w:val="left"/>
      <w:pPr>
        <w:tabs>
          <w:tab w:val="num" w:pos="420"/>
        </w:tabs>
        <w:ind w:left="420" w:hanging="420"/>
      </w:pPr>
      <w:rPr>
        <w:rFonts w:hint="default"/>
      </w:rPr>
    </w:lvl>
    <w:lvl w:ilvl="1">
      <w:start w:val="1"/>
      <w:numFmt w:val="decimal"/>
      <w:lvlText w:val="13.%2"/>
      <w:lvlJc w:val="left"/>
      <w:pPr>
        <w:tabs>
          <w:tab w:val="num" w:pos="780"/>
        </w:tabs>
        <w:ind w:left="780" w:hanging="4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03A56E4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06D84C99"/>
    <w:multiLevelType w:val="multilevel"/>
    <w:tmpl w:val="23EED19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A5C2C06"/>
    <w:multiLevelType w:val="multilevel"/>
    <w:tmpl w:val="48BA92C2"/>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BD905B9"/>
    <w:multiLevelType w:val="multilevel"/>
    <w:tmpl w:val="B3EC0ADC"/>
    <w:lvl w:ilvl="0">
      <w:start w:val="1"/>
      <w:numFmt w:val="decimal"/>
      <w:lvlText w:val="%1-"/>
      <w:lvlJc w:val="left"/>
      <w:pPr>
        <w:tabs>
          <w:tab w:val="num" w:pos="500"/>
        </w:tabs>
        <w:ind w:left="500" w:hanging="435"/>
      </w:pPr>
      <w:rPr>
        <w:rFonts w:hint="default"/>
      </w:rPr>
    </w:lvl>
    <w:lvl w:ilvl="1">
      <w:start w:val="1"/>
      <w:numFmt w:val="lowerLetter"/>
      <w:lvlText w:val="%2."/>
      <w:lvlJc w:val="left"/>
      <w:pPr>
        <w:tabs>
          <w:tab w:val="num" w:pos="1145"/>
        </w:tabs>
        <w:ind w:left="1145" w:hanging="360"/>
      </w:pPr>
    </w:lvl>
    <w:lvl w:ilvl="2">
      <w:start w:val="1"/>
      <w:numFmt w:val="lowerRoman"/>
      <w:lvlText w:val="%3."/>
      <w:lvlJc w:val="right"/>
      <w:pPr>
        <w:tabs>
          <w:tab w:val="num" w:pos="1865"/>
        </w:tabs>
        <w:ind w:left="1865" w:hanging="180"/>
      </w:pPr>
    </w:lvl>
    <w:lvl w:ilvl="3">
      <w:start w:val="1"/>
      <w:numFmt w:val="decimal"/>
      <w:lvlText w:val="%4."/>
      <w:lvlJc w:val="left"/>
      <w:pPr>
        <w:tabs>
          <w:tab w:val="num" w:pos="2585"/>
        </w:tabs>
        <w:ind w:left="2585" w:hanging="360"/>
      </w:pPr>
    </w:lvl>
    <w:lvl w:ilvl="4">
      <w:start w:val="1"/>
      <w:numFmt w:val="lowerLetter"/>
      <w:lvlText w:val="%5."/>
      <w:lvlJc w:val="left"/>
      <w:pPr>
        <w:tabs>
          <w:tab w:val="num" w:pos="3305"/>
        </w:tabs>
        <w:ind w:left="3305" w:hanging="360"/>
      </w:pPr>
    </w:lvl>
    <w:lvl w:ilvl="5">
      <w:start w:val="1"/>
      <w:numFmt w:val="lowerRoman"/>
      <w:lvlText w:val="%6."/>
      <w:lvlJc w:val="right"/>
      <w:pPr>
        <w:tabs>
          <w:tab w:val="num" w:pos="4025"/>
        </w:tabs>
        <w:ind w:left="4025" w:hanging="180"/>
      </w:pPr>
    </w:lvl>
    <w:lvl w:ilvl="6">
      <w:start w:val="1"/>
      <w:numFmt w:val="decimal"/>
      <w:lvlText w:val="%7."/>
      <w:lvlJc w:val="left"/>
      <w:pPr>
        <w:tabs>
          <w:tab w:val="num" w:pos="4745"/>
        </w:tabs>
        <w:ind w:left="4745" w:hanging="360"/>
      </w:pPr>
    </w:lvl>
    <w:lvl w:ilvl="7">
      <w:start w:val="1"/>
      <w:numFmt w:val="lowerLetter"/>
      <w:lvlText w:val="%8."/>
      <w:lvlJc w:val="left"/>
      <w:pPr>
        <w:tabs>
          <w:tab w:val="num" w:pos="5465"/>
        </w:tabs>
        <w:ind w:left="5465" w:hanging="360"/>
      </w:pPr>
    </w:lvl>
    <w:lvl w:ilvl="8">
      <w:start w:val="1"/>
      <w:numFmt w:val="lowerRoman"/>
      <w:lvlText w:val="%9."/>
      <w:lvlJc w:val="right"/>
      <w:pPr>
        <w:tabs>
          <w:tab w:val="num" w:pos="6185"/>
        </w:tabs>
        <w:ind w:left="6185" w:hanging="180"/>
      </w:pPr>
    </w:lvl>
  </w:abstractNum>
  <w:abstractNum w:abstractNumId="10" w15:restartNumberingAfterBreak="0">
    <w:nsid w:val="21F156AB"/>
    <w:multiLevelType w:val="hybridMultilevel"/>
    <w:tmpl w:val="6266640A"/>
    <w:lvl w:ilvl="0" w:tplc="28B86FCC">
      <w:start w:val="1"/>
      <w:numFmt w:val="decimal"/>
      <w:lvlText w:val="%1-"/>
      <w:lvlJc w:val="left"/>
      <w:pPr>
        <w:tabs>
          <w:tab w:val="num" w:pos="465"/>
        </w:tabs>
        <w:ind w:left="465" w:hanging="360"/>
      </w:pPr>
      <w:rPr>
        <w:rFonts w:hint="default"/>
      </w:rPr>
    </w:lvl>
    <w:lvl w:ilvl="1" w:tplc="6DF6EB38">
      <w:start w:val="10"/>
      <w:numFmt w:val="bullet"/>
      <w:lvlText w:val=""/>
      <w:lvlJc w:val="left"/>
      <w:pPr>
        <w:tabs>
          <w:tab w:val="num" w:pos="1185"/>
        </w:tabs>
        <w:ind w:left="1185" w:hanging="360"/>
      </w:pPr>
      <w:rPr>
        <w:rFonts w:ascii="Symbol" w:eastAsia="SimSun" w:hAnsi="Symbol" w:cs="A_Mittey-1" w:hint="default"/>
      </w:r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11" w15:restartNumberingAfterBreak="0">
    <w:nsid w:val="22DF6BCA"/>
    <w:multiLevelType w:val="hybridMultilevel"/>
    <w:tmpl w:val="B3EC0ADC"/>
    <w:lvl w:ilvl="0" w:tplc="0FA47EAA">
      <w:start w:val="1"/>
      <w:numFmt w:val="decimal"/>
      <w:lvlText w:val="%1-"/>
      <w:lvlJc w:val="left"/>
      <w:pPr>
        <w:tabs>
          <w:tab w:val="num" w:pos="500"/>
        </w:tabs>
        <w:ind w:left="500" w:hanging="435"/>
      </w:pPr>
      <w:rPr>
        <w:rFonts w:hint="default"/>
      </w:rPr>
    </w:lvl>
    <w:lvl w:ilvl="1" w:tplc="04090019">
      <w:start w:val="1"/>
      <w:numFmt w:val="lowerLetter"/>
      <w:lvlText w:val="%2."/>
      <w:lvlJc w:val="left"/>
      <w:pPr>
        <w:tabs>
          <w:tab w:val="num" w:pos="1145"/>
        </w:tabs>
        <w:ind w:left="1145" w:hanging="360"/>
      </w:p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2" w15:restartNumberingAfterBreak="0">
    <w:nsid w:val="27900528"/>
    <w:multiLevelType w:val="hybridMultilevel"/>
    <w:tmpl w:val="342AB336"/>
    <w:lvl w:ilvl="0" w:tplc="C8DC2BB2">
      <w:start w:val="1"/>
      <w:numFmt w:val="decimal"/>
      <w:lvlText w:val="%1"/>
      <w:lvlJc w:val="left"/>
      <w:pPr>
        <w:tabs>
          <w:tab w:val="num" w:pos="720"/>
        </w:tabs>
        <w:ind w:left="720" w:hanging="360"/>
      </w:pPr>
      <w:rPr>
        <w:rFonts w:hint="default"/>
      </w:rPr>
    </w:lvl>
    <w:lvl w:ilvl="1" w:tplc="C7A6B9B6" w:tentative="1">
      <w:start w:val="1"/>
      <w:numFmt w:val="lowerLetter"/>
      <w:lvlText w:val="%2."/>
      <w:lvlJc w:val="left"/>
      <w:pPr>
        <w:tabs>
          <w:tab w:val="num" w:pos="1440"/>
        </w:tabs>
        <w:ind w:left="1440" w:hanging="360"/>
      </w:pPr>
    </w:lvl>
    <w:lvl w:ilvl="2" w:tplc="05784914" w:tentative="1">
      <w:start w:val="1"/>
      <w:numFmt w:val="lowerRoman"/>
      <w:lvlText w:val="%3."/>
      <w:lvlJc w:val="right"/>
      <w:pPr>
        <w:tabs>
          <w:tab w:val="num" w:pos="2160"/>
        </w:tabs>
        <w:ind w:left="2160" w:hanging="180"/>
      </w:pPr>
    </w:lvl>
    <w:lvl w:ilvl="3" w:tplc="1248D860" w:tentative="1">
      <w:start w:val="1"/>
      <w:numFmt w:val="decimal"/>
      <w:lvlText w:val="%4."/>
      <w:lvlJc w:val="left"/>
      <w:pPr>
        <w:tabs>
          <w:tab w:val="num" w:pos="2880"/>
        </w:tabs>
        <w:ind w:left="2880" w:hanging="360"/>
      </w:pPr>
    </w:lvl>
    <w:lvl w:ilvl="4" w:tplc="763EC6C6" w:tentative="1">
      <w:start w:val="1"/>
      <w:numFmt w:val="lowerLetter"/>
      <w:lvlText w:val="%5."/>
      <w:lvlJc w:val="left"/>
      <w:pPr>
        <w:tabs>
          <w:tab w:val="num" w:pos="3600"/>
        </w:tabs>
        <w:ind w:left="3600" w:hanging="360"/>
      </w:pPr>
    </w:lvl>
    <w:lvl w:ilvl="5" w:tplc="0CEAEFCA" w:tentative="1">
      <w:start w:val="1"/>
      <w:numFmt w:val="lowerRoman"/>
      <w:lvlText w:val="%6."/>
      <w:lvlJc w:val="right"/>
      <w:pPr>
        <w:tabs>
          <w:tab w:val="num" w:pos="4320"/>
        </w:tabs>
        <w:ind w:left="4320" w:hanging="180"/>
      </w:pPr>
    </w:lvl>
    <w:lvl w:ilvl="6" w:tplc="DAF809C2" w:tentative="1">
      <w:start w:val="1"/>
      <w:numFmt w:val="decimal"/>
      <w:lvlText w:val="%7."/>
      <w:lvlJc w:val="left"/>
      <w:pPr>
        <w:tabs>
          <w:tab w:val="num" w:pos="5040"/>
        </w:tabs>
        <w:ind w:left="5040" w:hanging="360"/>
      </w:pPr>
    </w:lvl>
    <w:lvl w:ilvl="7" w:tplc="B022746A" w:tentative="1">
      <w:start w:val="1"/>
      <w:numFmt w:val="lowerLetter"/>
      <w:lvlText w:val="%8."/>
      <w:lvlJc w:val="left"/>
      <w:pPr>
        <w:tabs>
          <w:tab w:val="num" w:pos="5760"/>
        </w:tabs>
        <w:ind w:left="5760" w:hanging="360"/>
      </w:pPr>
    </w:lvl>
    <w:lvl w:ilvl="8" w:tplc="A1FE3706" w:tentative="1">
      <w:start w:val="1"/>
      <w:numFmt w:val="lowerRoman"/>
      <w:lvlText w:val="%9."/>
      <w:lvlJc w:val="right"/>
      <w:pPr>
        <w:tabs>
          <w:tab w:val="num" w:pos="6480"/>
        </w:tabs>
        <w:ind w:left="6480" w:hanging="180"/>
      </w:pPr>
    </w:lvl>
  </w:abstractNum>
  <w:abstractNum w:abstractNumId="13" w15:restartNumberingAfterBreak="0">
    <w:nsid w:val="27FE08A7"/>
    <w:multiLevelType w:val="multilevel"/>
    <w:tmpl w:val="52666D6E"/>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C851F2F"/>
    <w:multiLevelType w:val="hybridMultilevel"/>
    <w:tmpl w:val="93C09D2C"/>
    <w:lvl w:ilvl="0" w:tplc="70247F94">
      <w:start w:val="1"/>
      <w:numFmt w:val="decimal"/>
      <w:lvlText w:val="%1-"/>
      <w:lvlJc w:val="left"/>
      <w:pPr>
        <w:tabs>
          <w:tab w:val="num" w:pos="720"/>
        </w:tabs>
        <w:ind w:left="720" w:hanging="360"/>
      </w:pPr>
      <w:rPr>
        <w:rFonts w:hint="default"/>
      </w:rPr>
    </w:lvl>
    <w:lvl w:ilvl="1" w:tplc="DB6EC43C" w:tentative="1">
      <w:start w:val="1"/>
      <w:numFmt w:val="lowerLetter"/>
      <w:lvlText w:val="%2."/>
      <w:lvlJc w:val="left"/>
      <w:pPr>
        <w:tabs>
          <w:tab w:val="num" w:pos="1440"/>
        </w:tabs>
        <w:ind w:left="1440" w:hanging="360"/>
      </w:pPr>
    </w:lvl>
    <w:lvl w:ilvl="2" w:tplc="D082CB4C" w:tentative="1">
      <w:start w:val="1"/>
      <w:numFmt w:val="lowerRoman"/>
      <w:lvlText w:val="%3."/>
      <w:lvlJc w:val="right"/>
      <w:pPr>
        <w:tabs>
          <w:tab w:val="num" w:pos="2160"/>
        </w:tabs>
        <w:ind w:left="2160" w:hanging="180"/>
      </w:pPr>
    </w:lvl>
    <w:lvl w:ilvl="3" w:tplc="A0322502" w:tentative="1">
      <w:start w:val="1"/>
      <w:numFmt w:val="decimal"/>
      <w:lvlText w:val="%4."/>
      <w:lvlJc w:val="left"/>
      <w:pPr>
        <w:tabs>
          <w:tab w:val="num" w:pos="2880"/>
        </w:tabs>
        <w:ind w:left="2880" w:hanging="360"/>
      </w:pPr>
    </w:lvl>
    <w:lvl w:ilvl="4" w:tplc="025AB978" w:tentative="1">
      <w:start w:val="1"/>
      <w:numFmt w:val="lowerLetter"/>
      <w:lvlText w:val="%5."/>
      <w:lvlJc w:val="left"/>
      <w:pPr>
        <w:tabs>
          <w:tab w:val="num" w:pos="3600"/>
        </w:tabs>
        <w:ind w:left="3600" w:hanging="360"/>
      </w:pPr>
    </w:lvl>
    <w:lvl w:ilvl="5" w:tplc="C7906CEC" w:tentative="1">
      <w:start w:val="1"/>
      <w:numFmt w:val="lowerRoman"/>
      <w:lvlText w:val="%6."/>
      <w:lvlJc w:val="right"/>
      <w:pPr>
        <w:tabs>
          <w:tab w:val="num" w:pos="4320"/>
        </w:tabs>
        <w:ind w:left="4320" w:hanging="180"/>
      </w:pPr>
    </w:lvl>
    <w:lvl w:ilvl="6" w:tplc="0EFC3B48" w:tentative="1">
      <w:start w:val="1"/>
      <w:numFmt w:val="decimal"/>
      <w:lvlText w:val="%7."/>
      <w:lvlJc w:val="left"/>
      <w:pPr>
        <w:tabs>
          <w:tab w:val="num" w:pos="5040"/>
        </w:tabs>
        <w:ind w:left="5040" w:hanging="360"/>
      </w:pPr>
    </w:lvl>
    <w:lvl w:ilvl="7" w:tplc="8534C018" w:tentative="1">
      <w:start w:val="1"/>
      <w:numFmt w:val="lowerLetter"/>
      <w:lvlText w:val="%8."/>
      <w:lvlJc w:val="left"/>
      <w:pPr>
        <w:tabs>
          <w:tab w:val="num" w:pos="5760"/>
        </w:tabs>
        <w:ind w:left="5760" w:hanging="360"/>
      </w:pPr>
    </w:lvl>
    <w:lvl w:ilvl="8" w:tplc="FD4CF012" w:tentative="1">
      <w:start w:val="1"/>
      <w:numFmt w:val="lowerRoman"/>
      <w:lvlText w:val="%9."/>
      <w:lvlJc w:val="right"/>
      <w:pPr>
        <w:tabs>
          <w:tab w:val="num" w:pos="6480"/>
        </w:tabs>
        <w:ind w:left="6480" w:hanging="180"/>
      </w:pPr>
    </w:lvl>
  </w:abstractNum>
  <w:abstractNum w:abstractNumId="15" w15:restartNumberingAfterBreak="0">
    <w:nsid w:val="2D8F7404"/>
    <w:multiLevelType w:val="hybridMultilevel"/>
    <w:tmpl w:val="15ACE526"/>
    <w:lvl w:ilvl="0" w:tplc="BF64E0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286091F"/>
    <w:multiLevelType w:val="hybridMultilevel"/>
    <w:tmpl w:val="FD124236"/>
    <w:lvl w:ilvl="0" w:tplc="72B62A4E">
      <w:start w:val="1"/>
      <w:numFmt w:val="decimal"/>
      <w:lvlText w:val="%1-"/>
      <w:lvlJc w:val="left"/>
      <w:pPr>
        <w:tabs>
          <w:tab w:val="num" w:pos="425"/>
        </w:tabs>
        <w:ind w:left="425" w:hanging="360"/>
      </w:pPr>
      <w:rPr>
        <w:rFonts w:hint="default"/>
      </w:rPr>
    </w:lvl>
    <w:lvl w:ilvl="1" w:tplc="04090019" w:tentative="1">
      <w:start w:val="1"/>
      <w:numFmt w:val="lowerLetter"/>
      <w:lvlText w:val="%2."/>
      <w:lvlJc w:val="left"/>
      <w:pPr>
        <w:tabs>
          <w:tab w:val="num" w:pos="1145"/>
        </w:tabs>
        <w:ind w:left="1145" w:hanging="360"/>
      </w:p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7" w15:restartNumberingAfterBreak="0">
    <w:nsid w:val="35900EBD"/>
    <w:multiLevelType w:val="multilevel"/>
    <w:tmpl w:val="78C45394"/>
    <w:lvl w:ilvl="0">
      <w:start w:val="10"/>
      <w:numFmt w:val="decimal"/>
      <w:lvlText w:val="%15"/>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E951974"/>
    <w:multiLevelType w:val="multilevel"/>
    <w:tmpl w:val="2A602A22"/>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58A0870"/>
    <w:multiLevelType w:val="multilevel"/>
    <w:tmpl w:val="C0809C3C"/>
    <w:lvl w:ilvl="0">
      <w:start w:val="12"/>
      <w:numFmt w:val="decimal"/>
      <w:lvlText w:val="%1"/>
      <w:lvlJc w:val="left"/>
      <w:pPr>
        <w:tabs>
          <w:tab w:val="num" w:pos="420"/>
        </w:tabs>
        <w:ind w:left="420" w:hanging="420"/>
      </w:pPr>
      <w:rPr>
        <w:rFonts w:hint="default"/>
      </w:rPr>
    </w:lvl>
    <w:lvl w:ilvl="1">
      <w:start w:val="1"/>
      <w:numFmt w:val="decimal"/>
      <w:lvlText w:val="%1.%2"/>
      <w:lvlJc w:val="left"/>
      <w:pPr>
        <w:tabs>
          <w:tab w:val="num" w:pos="780"/>
        </w:tabs>
        <w:ind w:left="78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CDB2F4B"/>
    <w:multiLevelType w:val="hybridMultilevel"/>
    <w:tmpl w:val="9CA2811A"/>
    <w:lvl w:ilvl="0" w:tplc="C592F428">
      <w:start w:val="2"/>
      <w:numFmt w:val="bullet"/>
      <w:lvlText w:val=""/>
      <w:lvlJc w:val="left"/>
      <w:pPr>
        <w:tabs>
          <w:tab w:val="num" w:pos="720"/>
        </w:tabs>
        <w:ind w:left="720" w:hanging="360"/>
      </w:pPr>
      <w:rPr>
        <w:rFonts w:ascii="Symbol" w:eastAsia="SimSun" w:hAnsi="Symbol" w:cs="Faruma" w:hint="default"/>
      </w:rPr>
    </w:lvl>
    <w:lvl w:ilvl="1" w:tplc="2BFE2C94" w:tentative="1">
      <w:start w:val="1"/>
      <w:numFmt w:val="bullet"/>
      <w:lvlText w:val="o"/>
      <w:lvlJc w:val="left"/>
      <w:pPr>
        <w:tabs>
          <w:tab w:val="num" w:pos="1440"/>
        </w:tabs>
        <w:ind w:left="1440" w:hanging="360"/>
      </w:pPr>
      <w:rPr>
        <w:rFonts w:ascii="Courier New" w:hAnsi="Courier New" w:cs="Courier New" w:hint="default"/>
      </w:rPr>
    </w:lvl>
    <w:lvl w:ilvl="2" w:tplc="A43E6944" w:tentative="1">
      <w:start w:val="1"/>
      <w:numFmt w:val="bullet"/>
      <w:lvlText w:val=""/>
      <w:lvlJc w:val="left"/>
      <w:pPr>
        <w:tabs>
          <w:tab w:val="num" w:pos="2160"/>
        </w:tabs>
        <w:ind w:left="2160" w:hanging="360"/>
      </w:pPr>
      <w:rPr>
        <w:rFonts w:ascii="Wingdings" w:hAnsi="Wingdings" w:hint="default"/>
      </w:rPr>
    </w:lvl>
    <w:lvl w:ilvl="3" w:tplc="E5C44554" w:tentative="1">
      <w:start w:val="1"/>
      <w:numFmt w:val="bullet"/>
      <w:lvlText w:val=""/>
      <w:lvlJc w:val="left"/>
      <w:pPr>
        <w:tabs>
          <w:tab w:val="num" w:pos="2880"/>
        </w:tabs>
        <w:ind w:left="2880" w:hanging="360"/>
      </w:pPr>
      <w:rPr>
        <w:rFonts w:ascii="Symbol" w:hAnsi="Symbol" w:hint="default"/>
      </w:rPr>
    </w:lvl>
    <w:lvl w:ilvl="4" w:tplc="2DBAC34C" w:tentative="1">
      <w:start w:val="1"/>
      <w:numFmt w:val="bullet"/>
      <w:lvlText w:val="o"/>
      <w:lvlJc w:val="left"/>
      <w:pPr>
        <w:tabs>
          <w:tab w:val="num" w:pos="3600"/>
        </w:tabs>
        <w:ind w:left="3600" w:hanging="360"/>
      </w:pPr>
      <w:rPr>
        <w:rFonts w:ascii="Courier New" w:hAnsi="Courier New" w:cs="Courier New" w:hint="default"/>
      </w:rPr>
    </w:lvl>
    <w:lvl w:ilvl="5" w:tplc="C556FEF2" w:tentative="1">
      <w:start w:val="1"/>
      <w:numFmt w:val="bullet"/>
      <w:lvlText w:val=""/>
      <w:lvlJc w:val="left"/>
      <w:pPr>
        <w:tabs>
          <w:tab w:val="num" w:pos="4320"/>
        </w:tabs>
        <w:ind w:left="4320" w:hanging="360"/>
      </w:pPr>
      <w:rPr>
        <w:rFonts w:ascii="Wingdings" w:hAnsi="Wingdings" w:hint="default"/>
      </w:rPr>
    </w:lvl>
    <w:lvl w:ilvl="6" w:tplc="1E40F1D8" w:tentative="1">
      <w:start w:val="1"/>
      <w:numFmt w:val="bullet"/>
      <w:lvlText w:val=""/>
      <w:lvlJc w:val="left"/>
      <w:pPr>
        <w:tabs>
          <w:tab w:val="num" w:pos="5040"/>
        </w:tabs>
        <w:ind w:left="5040" w:hanging="360"/>
      </w:pPr>
      <w:rPr>
        <w:rFonts w:ascii="Symbol" w:hAnsi="Symbol" w:hint="default"/>
      </w:rPr>
    </w:lvl>
    <w:lvl w:ilvl="7" w:tplc="94C61BC4" w:tentative="1">
      <w:start w:val="1"/>
      <w:numFmt w:val="bullet"/>
      <w:lvlText w:val="o"/>
      <w:lvlJc w:val="left"/>
      <w:pPr>
        <w:tabs>
          <w:tab w:val="num" w:pos="5760"/>
        </w:tabs>
        <w:ind w:left="5760" w:hanging="360"/>
      </w:pPr>
      <w:rPr>
        <w:rFonts w:ascii="Courier New" w:hAnsi="Courier New" w:cs="Courier New" w:hint="default"/>
      </w:rPr>
    </w:lvl>
    <w:lvl w:ilvl="8" w:tplc="A2A053F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441075"/>
    <w:multiLevelType w:val="hybridMultilevel"/>
    <w:tmpl w:val="408CC6B0"/>
    <w:lvl w:ilvl="0" w:tplc="520C006C">
      <w:start w:val="1"/>
      <w:numFmt w:val="decimal"/>
      <w:lvlText w:val="%1-"/>
      <w:lvlJc w:val="left"/>
      <w:pPr>
        <w:tabs>
          <w:tab w:val="num" w:pos="425"/>
        </w:tabs>
        <w:ind w:left="425" w:hanging="360"/>
      </w:pPr>
      <w:rPr>
        <w:rFonts w:hint="default"/>
      </w:rPr>
    </w:lvl>
    <w:lvl w:ilvl="1" w:tplc="04090003" w:tentative="1">
      <w:start w:val="1"/>
      <w:numFmt w:val="lowerLetter"/>
      <w:lvlText w:val="%2."/>
      <w:lvlJc w:val="left"/>
      <w:pPr>
        <w:tabs>
          <w:tab w:val="num" w:pos="1145"/>
        </w:tabs>
        <w:ind w:left="1145" w:hanging="360"/>
      </w:pPr>
    </w:lvl>
    <w:lvl w:ilvl="2" w:tplc="04090005" w:tentative="1">
      <w:start w:val="1"/>
      <w:numFmt w:val="lowerRoman"/>
      <w:lvlText w:val="%3."/>
      <w:lvlJc w:val="right"/>
      <w:pPr>
        <w:tabs>
          <w:tab w:val="num" w:pos="1865"/>
        </w:tabs>
        <w:ind w:left="1865" w:hanging="180"/>
      </w:pPr>
    </w:lvl>
    <w:lvl w:ilvl="3" w:tplc="04090001" w:tentative="1">
      <w:start w:val="1"/>
      <w:numFmt w:val="decimal"/>
      <w:lvlText w:val="%4."/>
      <w:lvlJc w:val="left"/>
      <w:pPr>
        <w:tabs>
          <w:tab w:val="num" w:pos="2585"/>
        </w:tabs>
        <w:ind w:left="2585" w:hanging="360"/>
      </w:pPr>
    </w:lvl>
    <w:lvl w:ilvl="4" w:tplc="04090003" w:tentative="1">
      <w:start w:val="1"/>
      <w:numFmt w:val="lowerLetter"/>
      <w:lvlText w:val="%5."/>
      <w:lvlJc w:val="left"/>
      <w:pPr>
        <w:tabs>
          <w:tab w:val="num" w:pos="3305"/>
        </w:tabs>
        <w:ind w:left="3305" w:hanging="360"/>
      </w:pPr>
    </w:lvl>
    <w:lvl w:ilvl="5" w:tplc="04090005" w:tentative="1">
      <w:start w:val="1"/>
      <w:numFmt w:val="lowerRoman"/>
      <w:lvlText w:val="%6."/>
      <w:lvlJc w:val="right"/>
      <w:pPr>
        <w:tabs>
          <w:tab w:val="num" w:pos="4025"/>
        </w:tabs>
        <w:ind w:left="4025" w:hanging="180"/>
      </w:pPr>
    </w:lvl>
    <w:lvl w:ilvl="6" w:tplc="04090001" w:tentative="1">
      <w:start w:val="1"/>
      <w:numFmt w:val="decimal"/>
      <w:lvlText w:val="%7."/>
      <w:lvlJc w:val="left"/>
      <w:pPr>
        <w:tabs>
          <w:tab w:val="num" w:pos="4745"/>
        </w:tabs>
        <w:ind w:left="4745" w:hanging="360"/>
      </w:pPr>
    </w:lvl>
    <w:lvl w:ilvl="7" w:tplc="04090003" w:tentative="1">
      <w:start w:val="1"/>
      <w:numFmt w:val="lowerLetter"/>
      <w:lvlText w:val="%8."/>
      <w:lvlJc w:val="left"/>
      <w:pPr>
        <w:tabs>
          <w:tab w:val="num" w:pos="5465"/>
        </w:tabs>
        <w:ind w:left="5465" w:hanging="360"/>
      </w:pPr>
    </w:lvl>
    <w:lvl w:ilvl="8" w:tplc="04090005" w:tentative="1">
      <w:start w:val="1"/>
      <w:numFmt w:val="lowerRoman"/>
      <w:lvlText w:val="%9."/>
      <w:lvlJc w:val="right"/>
      <w:pPr>
        <w:tabs>
          <w:tab w:val="num" w:pos="6185"/>
        </w:tabs>
        <w:ind w:left="6185" w:hanging="180"/>
      </w:pPr>
    </w:lvl>
  </w:abstractNum>
  <w:abstractNum w:abstractNumId="22" w15:restartNumberingAfterBreak="0">
    <w:nsid w:val="509C46C2"/>
    <w:multiLevelType w:val="hybridMultilevel"/>
    <w:tmpl w:val="A10859F8"/>
    <w:lvl w:ilvl="0" w:tplc="DDC0B6A4">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3B03E8E"/>
    <w:multiLevelType w:val="multilevel"/>
    <w:tmpl w:val="3816F4A6"/>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FBA2DE6"/>
    <w:multiLevelType w:val="multilevel"/>
    <w:tmpl w:val="131A1114"/>
    <w:lvl w:ilvl="0">
      <w:start w:val="15"/>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1A23F9A"/>
    <w:multiLevelType w:val="multilevel"/>
    <w:tmpl w:val="06CC115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256D75"/>
    <w:multiLevelType w:val="multilevel"/>
    <w:tmpl w:val="C0809C3C"/>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6B3925A9"/>
    <w:multiLevelType w:val="hybridMultilevel"/>
    <w:tmpl w:val="8BA0F428"/>
    <w:lvl w:ilvl="0" w:tplc="C128B902">
      <w:start w:val="1"/>
      <w:numFmt w:val="decimal"/>
      <w:lvlText w:val="%1-"/>
      <w:lvlJc w:val="left"/>
      <w:pPr>
        <w:tabs>
          <w:tab w:val="num" w:pos="720"/>
        </w:tabs>
        <w:ind w:left="720" w:hanging="360"/>
      </w:pPr>
      <w:rPr>
        <w:rFonts w:hint="default"/>
      </w:rPr>
    </w:lvl>
    <w:lvl w:ilvl="1" w:tplc="2E885CA8" w:tentative="1">
      <w:start w:val="1"/>
      <w:numFmt w:val="lowerLetter"/>
      <w:lvlText w:val="%2."/>
      <w:lvlJc w:val="left"/>
      <w:pPr>
        <w:tabs>
          <w:tab w:val="num" w:pos="1440"/>
        </w:tabs>
        <w:ind w:left="1440" w:hanging="360"/>
      </w:pPr>
    </w:lvl>
    <w:lvl w:ilvl="2" w:tplc="2EF61FF0" w:tentative="1">
      <w:start w:val="1"/>
      <w:numFmt w:val="lowerRoman"/>
      <w:lvlText w:val="%3."/>
      <w:lvlJc w:val="right"/>
      <w:pPr>
        <w:tabs>
          <w:tab w:val="num" w:pos="2160"/>
        </w:tabs>
        <w:ind w:left="2160" w:hanging="180"/>
      </w:pPr>
    </w:lvl>
    <w:lvl w:ilvl="3" w:tplc="C55E50EA" w:tentative="1">
      <w:start w:val="1"/>
      <w:numFmt w:val="decimal"/>
      <w:lvlText w:val="%4."/>
      <w:lvlJc w:val="left"/>
      <w:pPr>
        <w:tabs>
          <w:tab w:val="num" w:pos="2880"/>
        </w:tabs>
        <w:ind w:left="2880" w:hanging="360"/>
      </w:pPr>
    </w:lvl>
    <w:lvl w:ilvl="4" w:tplc="B1022496" w:tentative="1">
      <w:start w:val="1"/>
      <w:numFmt w:val="lowerLetter"/>
      <w:lvlText w:val="%5."/>
      <w:lvlJc w:val="left"/>
      <w:pPr>
        <w:tabs>
          <w:tab w:val="num" w:pos="3600"/>
        </w:tabs>
        <w:ind w:left="3600" w:hanging="360"/>
      </w:pPr>
    </w:lvl>
    <w:lvl w:ilvl="5" w:tplc="F89AE7E2" w:tentative="1">
      <w:start w:val="1"/>
      <w:numFmt w:val="lowerRoman"/>
      <w:lvlText w:val="%6."/>
      <w:lvlJc w:val="right"/>
      <w:pPr>
        <w:tabs>
          <w:tab w:val="num" w:pos="4320"/>
        </w:tabs>
        <w:ind w:left="4320" w:hanging="180"/>
      </w:pPr>
    </w:lvl>
    <w:lvl w:ilvl="6" w:tplc="6AB4DB34" w:tentative="1">
      <w:start w:val="1"/>
      <w:numFmt w:val="decimal"/>
      <w:lvlText w:val="%7."/>
      <w:lvlJc w:val="left"/>
      <w:pPr>
        <w:tabs>
          <w:tab w:val="num" w:pos="5040"/>
        </w:tabs>
        <w:ind w:left="5040" w:hanging="360"/>
      </w:pPr>
    </w:lvl>
    <w:lvl w:ilvl="7" w:tplc="0178D930" w:tentative="1">
      <w:start w:val="1"/>
      <w:numFmt w:val="lowerLetter"/>
      <w:lvlText w:val="%8."/>
      <w:lvlJc w:val="left"/>
      <w:pPr>
        <w:tabs>
          <w:tab w:val="num" w:pos="5760"/>
        </w:tabs>
        <w:ind w:left="5760" w:hanging="360"/>
      </w:pPr>
    </w:lvl>
    <w:lvl w:ilvl="8" w:tplc="AE209330" w:tentative="1">
      <w:start w:val="1"/>
      <w:numFmt w:val="lowerRoman"/>
      <w:lvlText w:val="%9."/>
      <w:lvlJc w:val="right"/>
      <w:pPr>
        <w:tabs>
          <w:tab w:val="num" w:pos="6480"/>
        </w:tabs>
        <w:ind w:left="6480" w:hanging="180"/>
      </w:pPr>
    </w:lvl>
  </w:abstractNum>
  <w:abstractNum w:abstractNumId="28" w15:restartNumberingAfterBreak="0">
    <w:nsid w:val="75E81EB9"/>
    <w:multiLevelType w:val="multilevel"/>
    <w:tmpl w:val="47CCED7C"/>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9C55D66"/>
    <w:multiLevelType w:val="multilevel"/>
    <w:tmpl w:val="C898FAD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8"/>
  </w:num>
  <w:num w:numId="2">
    <w:abstractNumId w:val="23"/>
  </w:num>
  <w:num w:numId="3">
    <w:abstractNumId w:val="10"/>
  </w:num>
  <w:num w:numId="4">
    <w:abstractNumId w:val="3"/>
  </w:num>
  <w:num w:numId="5">
    <w:abstractNumId w:val="25"/>
  </w:num>
  <w:num w:numId="6">
    <w:abstractNumId w:val="6"/>
  </w:num>
  <w:num w:numId="7">
    <w:abstractNumId w:val="7"/>
  </w:num>
  <w:num w:numId="8">
    <w:abstractNumId w:val="29"/>
  </w:num>
  <w:num w:numId="9">
    <w:abstractNumId w:val="1"/>
  </w:num>
  <w:num w:numId="10">
    <w:abstractNumId w:val="28"/>
  </w:num>
  <w:num w:numId="11">
    <w:abstractNumId w:val="13"/>
  </w:num>
  <w:num w:numId="12">
    <w:abstractNumId w:val="17"/>
  </w:num>
  <w:num w:numId="13">
    <w:abstractNumId w:val="26"/>
  </w:num>
  <w:num w:numId="14">
    <w:abstractNumId w:val="19"/>
  </w:num>
  <w:num w:numId="15">
    <w:abstractNumId w:val="18"/>
  </w:num>
  <w:num w:numId="16">
    <w:abstractNumId w:val="5"/>
  </w:num>
  <w:num w:numId="17">
    <w:abstractNumId w:val="2"/>
  </w:num>
  <w:num w:numId="18">
    <w:abstractNumId w:val="24"/>
  </w:num>
  <w:num w:numId="19">
    <w:abstractNumId w:val="11"/>
  </w:num>
  <w:num w:numId="20">
    <w:abstractNumId w:val="16"/>
  </w:num>
  <w:num w:numId="21">
    <w:abstractNumId w:val="21"/>
  </w:num>
  <w:num w:numId="22">
    <w:abstractNumId w:val="27"/>
  </w:num>
  <w:num w:numId="23">
    <w:abstractNumId w:val="12"/>
  </w:num>
  <w:num w:numId="24">
    <w:abstractNumId w:val="9"/>
  </w:num>
  <w:num w:numId="25">
    <w:abstractNumId w:val="15"/>
  </w:num>
  <w:num w:numId="26">
    <w:abstractNumId w:val="0"/>
  </w:num>
  <w:num w:numId="27">
    <w:abstractNumId w:val="22"/>
  </w:num>
  <w:num w:numId="28">
    <w:abstractNumId w:val="14"/>
  </w:num>
  <w:num w:numId="29">
    <w:abstractNumId w:val="20"/>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276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jAwMTQCYWNLJR2l4NTi4sz8PJACw1oATRT5SCwAAAA="/>
  </w:docVars>
  <w:rsids>
    <w:rsidRoot w:val="006372CB"/>
    <w:rsid w:val="00000539"/>
    <w:rsid w:val="00010B96"/>
    <w:rsid w:val="00023EA1"/>
    <w:rsid w:val="00032FDB"/>
    <w:rsid w:val="0004008E"/>
    <w:rsid w:val="000535EC"/>
    <w:rsid w:val="00060578"/>
    <w:rsid w:val="000618B4"/>
    <w:rsid w:val="000659DA"/>
    <w:rsid w:val="00073811"/>
    <w:rsid w:val="00080026"/>
    <w:rsid w:val="000800B3"/>
    <w:rsid w:val="000828A5"/>
    <w:rsid w:val="00083539"/>
    <w:rsid w:val="00083673"/>
    <w:rsid w:val="00090B9D"/>
    <w:rsid w:val="000943FC"/>
    <w:rsid w:val="00094BFF"/>
    <w:rsid w:val="000A3304"/>
    <w:rsid w:val="000A51EE"/>
    <w:rsid w:val="000C0844"/>
    <w:rsid w:val="000D2D73"/>
    <w:rsid w:val="000D53A1"/>
    <w:rsid w:val="000D5EE0"/>
    <w:rsid w:val="000D61F4"/>
    <w:rsid w:val="000D6D34"/>
    <w:rsid w:val="000E2257"/>
    <w:rsid w:val="000E7E39"/>
    <w:rsid w:val="000F3941"/>
    <w:rsid w:val="000F7372"/>
    <w:rsid w:val="000F737D"/>
    <w:rsid w:val="000F7BD7"/>
    <w:rsid w:val="0010171F"/>
    <w:rsid w:val="0010759E"/>
    <w:rsid w:val="00111DD5"/>
    <w:rsid w:val="00122D39"/>
    <w:rsid w:val="00124277"/>
    <w:rsid w:val="00127028"/>
    <w:rsid w:val="001335A1"/>
    <w:rsid w:val="00134E20"/>
    <w:rsid w:val="00137901"/>
    <w:rsid w:val="00150703"/>
    <w:rsid w:val="0017290B"/>
    <w:rsid w:val="00176727"/>
    <w:rsid w:val="00181089"/>
    <w:rsid w:val="001819A6"/>
    <w:rsid w:val="0018261D"/>
    <w:rsid w:val="00187B64"/>
    <w:rsid w:val="00187BDC"/>
    <w:rsid w:val="00190EA0"/>
    <w:rsid w:val="0019278D"/>
    <w:rsid w:val="0019742F"/>
    <w:rsid w:val="001A09A0"/>
    <w:rsid w:val="001A3C3D"/>
    <w:rsid w:val="001A519A"/>
    <w:rsid w:val="001A56C1"/>
    <w:rsid w:val="001B0B2E"/>
    <w:rsid w:val="001B2AB6"/>
    <w:rsid w:val="001B2E7F"/>
    <w:rsid w:val="001C3FFB"/>
    <w:rsid w:val="001C5EB8"/>
    <w:rsid w:val="001C6412"/>
    <w:rsid w:val="001C79B3"/>
    <w:rsid w:val="001D1F26"/>
    <w:rsid w:val="001D7813"/>
    <w:rsid w:val="001E06DB"/>
    <w:rsid w:val="001E3003"/>
    <w:rsid w:val="001E6D97"/>
    <w:rsid w:val="001F3B33"/>
    <w:rsid w:val="00201620"/>
    <w:rsid w:val="0020434B"/>
    <w:rsid w:val="00206CC9"/>
    <w:rsid w:val="0021359C"/>
    <w:rsid w:val="00215396"/>
    <w:rsid w:val="00216830"/>
    <w:rsid w:val="00216EE0"/>
    <w:rsid w:val="002268E0"/>
    <w:rsid w:val="0022717D"/>
    <w:rsid w:val="00231D51"/>
    <w:rsid w:val="002325E3"/>
    <w:rsid w:val="002536E5"/>
    <w:rsid w:val="00256818"/>
    <w:rsid w:val="00257F80"/>
    <w:rsid w:val="00261611"/>
    <w:rsid w:val="00263C07"/>
    <w:rsid w:val="00266339"/>
    <w:rsid w:val="00276F86"/>
    <w:rsid w:val="002841E2"/>
    <w:rsid w:val="0028578C"/>
    <w:rsid w:val="002B50DF"/>
    <w:rsid w:val="002C1455"/>
    <w:rsid w:val="002C2B16"/>
    <w:rsid w:val="002C2D31"/>
    <w:rsid w:val="002D4E80"/>
    <w:rsid w:val="002D648C"/>
    <w:rsid w:val="002E0EBE"/>
    <w:rsid w:val="002E1D5D"/>
    <w:rsid w:val="002E2654"/>
    <w:rsid w:val="002F0C25"/>
    <w:rsid w:val="002F2854"/>
    <w:rsid w:val="002F6E64"/>
    <w:rsid w:val="002F7AEA"/>
    <w:rsid w:val="00302AEC"/>
    <w:rsid w:val="00304528"/>
    <w:rsid w:val="003072EC"/>
    <w:rsid w:val="00310C55"/>
    <w:rsid w:val="00316116"/>
    <w:rsid w:val="00317B42"/>
    <w:rsid w:val="003221E3"/>
    <w:rsid w:val="00330AE6"/>
    <w:rsid w:val="003404FB"/>
    <w:rsid w:val="003454D7"/>
    <w:rsid w:val="00351D96"/>
    <w:rsid w:val="00351EE5"/>
    <w:rsid w:val="0035217D"/>
    <w:rsid w:val="00353D0B"/>
    <w:rsid w:val="00360027"/>
    <w:rsid w:val="0036049C"/>
    <w:rsid w:val="003604B8"/>
    <w:rsid w:val="00363B3A"/>
    <w:rsid w:val="0036765E"/>
    <w:rsid w:val="003A14FB"/>
    <w:rsid w:val="003A1E9B"/>
    <w:rsid w:val="003A2294"/>
    <w:rsid w:val="003A3D50"/>
    <w:rsid w:val="003A58DC"/>
    <w:rsid w:val="003D1B19"/>
    <w:rsid w:val="003D1E0B"/>
    <w:rsid w:val="003E416F"/>
    <w:rsid w:val="003F2499"/>
    <w:rsid w:val="003F2A00"/>
    <w:rsid w:val="003F38A0"/>
    <w:rsid w:val="004024F0"/>
    <w:rsid w:val="0040627B"/>
    <w:rsid w:val="004079DC"/>
    <w:rsid w:val="00407B1F"/>
    <w:rsid w:val="004129EA"/>
    <w:rsid w:val="00413566"/>
    <w:rsid w:val="0043463A"/>
    <w:rsid w:val="004376A9"/>
    <w:rsid w:val="004414A7"/>
    <w:rsid w:val="00442008"/>
    <w:rsid w:val="004522E5"/>
    <w:rsid w:val="0046085A"/>
    <w:rsid w:val="004624C4"/>
    <w:rsid w:val="0047073E"/>
    <w:rsid w:val="00480BAB"/>
    <w:rsid w:val="00486494"/>
    <w:rsid w:val="00490519"/>
    <w:rsid w:val="004969A2"/>
    <w:rsid w:val="004A7F32"/>
    <w:rsid w:val="004B0FAB"/>
    <w:rsid w:val="004B22A6"/>
    <w:rsid w:val="004B32CC"/>
    <w:rsid w:val="004C19D0"/>
    <w:rsid w:val="004C4760"/>
    <w:rsid w:val="004C556E"/>
    <w:rsid w:val="004D02DD"/>
    <w:rsid w:val="004D0AA4"/>
    <w:rsid w:val="004D2025"/>
    <w:rsid w:val="004D2035"/>
    <w:rsid w:val="004D24C6"/>
    <w:rsid w:val="004D3D1B"/>
    <w:rsid w:val="004D4A3D"/>
    <w:rsid w:val="004E17FB"/>
    <w:rsid w:val="004E1A13"/>
    <w:rsid w:val="004E6784"/>
    <w:rsid w:val="004E7661"/>
    <w:rsid w:val="004F2925"/>
    <w:rsid w:val="004F5CD1"/>
    <w:rsid w:val="004F6E2D"/>
    <w:rsid w:val="00501DDF"/>
    <w:rsid w:val="00507D93"/>
    <w:rsid w:val="005201B4"/>
    <w:rsid w:val="00524A2C"/>
    <w:rsid w:val="00526DF0"/>
    <w:rsid w:val="0053339A"/>
    <w:rsid w:val="005333FC"/>
    <w:rsid w:val="00542BFC"/>
    <w:rsid w:val="005443EC"/>
    <w:rsid w:val="00546A86"/>
    <w:rsid w:val="005512AF"/>
    <w:rsid w:val="00551E14"/>
    <w:rsid w:val="00552832"/>
    <w:rsid w:val="0055463D"/>
    <w:rsid w:val="00555F07"/>
    <w:rsid w:val="0056187D"/>
    <w:rsid w:val="00570A7D"/>
    <w:rsid w:val="0057112E"/>
    <w:rsid w:val="0057381F"/>
    <w:rsid w:val="00575A9E"/>
    <w:rsid w:val="00580A97"/>
    <w:rsid w:val="0058189C"/>
    <w:rsid w:val="005926D0"/>
    <w:rsid w:val="005A0D79"/>
    <w:rsid w:val="005A0EC3"/>
    <w:rsid w:val="005A14B2"/>
    <w:rsid w:val="005A6D30"/>
    <w:rsid w:val="005B3EB1"/>
    <w:rsid w:val="005B4898"/>
    <w:rsid w:val="005C12F5"/>
    <w:rsid w:val="005C1FD6"/>
    <w:rsid w:val="005C33B0"/>
    <w:rsid w:val="005C3B0C"/>
    <w:rsid w:val="005C4E64"/>
    <w:rsid w:val="005C6E9C"/>
    <w:rsid w:val="005F1FEE"/>
    <w:rsid w:val="005F59DE"/>
    <w:rsid w:val="00604241"/>
    <w:rsid w:val="00606C73"/>
    <w:rsid w:val="00607A5E"/>
    <w:rsid w:val="0061150B"/>
    <w:rsid w:val="00615F4E"/>
    <w:rsid w:val="00616941"/>
    <w:rsid w:val="006228A3"/>
    <w:rsid w:val="0062310E"/>
    <w:rsid w:val="00623C34"/>
    <w:rsid w:val="00624847"/>
    <w:rsid w:val="0062641F"/>
    <w:rsid w:val="006276B5"/>
    <w:rsid w:val="006372CB"/>
    <w:rsid w:val="00645AD3"/>
    <w:rsid w:val="00650F62"/>
    <w:rsid w:val="00655824"/>
    <w:rsid w:val="006622C3"/>
    <w:rsid w:val="00664A97"/>
    <w:rsid w:val="00671422"/>
    <w:rsid w:val="00675809"/>
    <w:rsid w:val="00680ECB"/>
    <w:rsid w:val="00684F4D"/>
    <w:rsid w:val="006876A3"/>
    <w:rsid w:val="006A2996"/>
    <w:rsid w:val="006A30B7"/>
    <w:rsid w:val="006B162C"/>
    <w:rsid w:val="006B5E31"/>
    <w:rsid w:val="006B5E8A"/>
    <w:rsid w:val="006B5FAC"/>
    <w:rsid w:val="006B6871"/>
    <w:rsid w:val="006C1556"/>
    <w:rsid w:val="006D0E16"/>
    <w:rsid w:val="006D465B"/>
    <w:rsid w:val="006E542B"/>
    <w:rsid w:val="006F59E5"/>
    <w:rsid w:val="0072083B"/>
    <w:rsid w:val="0072794F"/>
    <w:rsid w:val="007328FA"/>
    <w:rsid w:val="00735E12"/>
    <w:rsid w:val="00740FB2"/>
    <w:rsid w:val="00745968"/>
    <w:rsid w:val="00746747"/>
    <w:rsid w:val="007656A3"/>
    <w:rsid w:val="007660E6"/>
    <w:rsid w:val="007739F5"/>
    <w:rsid w:val="007824CB"/>
    <w:rsid w:val="007902D2"/>
    <w:rsid w:val="00795AD1"/>
    <w:rsid w:val="00796042"/>
    <w:rsid w:val="0079607B"/>
    <w:rsid w:val="007A023E"/>
    <w:rsid w:val="007A6C74"/>
    <w:rsid w:val="007A716E"/>
    <w:rsid w:val="007B07D7"/>
    <w:rsid w:val="007D06F6"/>
    <w:rsid w:val="007D500C"/>
    <w:rsid w:val="007D61E0"/>
    <w:rsid w:val="007E46ED"/>
    <w:rsid w:val="007F1B11"/>
    <w:rsid w:val="007F31B5"/>
    <w:rsid w:val="007F43CB"/>
    <w:rsid w:val="007F5372"/>
    <w:rsid w:val="007F7D7A"/>
    <w:rsid w:val="00805ED7"/>
    <w:rsid w:val="00817940"/>
    <w:rsid w:val="00820B8C"/>
    <w:rsid w:val="00824B7F"/>
    <w:rsid w:val="00827837"/>
    <w:rsid w:val="00844101"/>
    <w:rsid w:val="0084474D"/>
    <w:rsid w:val="00844F03"/>
    <w:rsid w:val="0084529F"/>
    <w:rsid w:val="008456C5"/>
    <w:rsid w:val="00850693"/>
    <w:rsid w:val="0085149E"/>
    <w:rsid w:val="008819DB"/>
    <w:rsid w:val="00882AF4"/>
    <w:rsid w:val="008901DD"/>
    <w:rsid w:val="00895068"/>
    <w:rsid w:val="00895E4D"/>
    <w:rsid w:val="008A3114"/>
    <w:rsid w:val="008B50DC"/>
    <w:rsid w:val="008C1972"/>
    <w:rsid w:val="008C1B53"/>
    <w:rsid w:val="008C37AB"/>
    <w:rsid w:val="008C3DD6"/>
    <w:rsid w:val="008C720A"/>
    <w:rsid w:val="008C75DA"/>
    <w:rsid w:val="008C7E56"/>
    <w:rsid w:val="008D079C"/>
    <w:rsid w:val="008E04C5"/>
    <w:rsid w:val="008E373D"/>
    <w:rsid w:val="008F05DF"/>
    <w:rsid w:val="008F2CE3"/>
    <w:rsid w:val="008F75E6"/>
    <w:rsid w:val="00903367"/>
    <w:rsid w:val="0090337B"/>
    <w:rsid w:val="0090680B"/>
    <w:rsid w:val="00911B46"/>
    <w:rsid w:val="00917736"/>
    <w:rsid w:val="009211DE"/>
    <w:rsid w:val="0092436E"/>
    <w:rsid w:val="009326D1"/>
    <w:rsid w:val="00932E4A"/>
    <w:rsid w:val="00934A1D"/>
    <w:rsid w:val="00937319"/>
    <w:rsid w:val="00937E53"/>
    <w:rsid w:val="00941C55"/>
    <w:rsid w:val="009455DF"/>
    <w:rsid w:val="00950807"/>
    <w:rsid w:val="00951CFA"/>
    <w:rsid w:val="00963BF1"/>
    <w:rsid w:val="00966FB6"/>
    <w:rsid w:val="00967E83"/>
    <w:rsid w:val="00973600"/>
    <w:rsid w:val="00977C0F"/>
    <w:rsid w:val="00993D97"/>
    <w:rsid w:val="009A2353"/>
    <w:rsid w:val="009A6102"/>
    <w:rsid w:val="009B22E3"/>
    <w:rsid w:val="009B4B04"/>
    <w:rsid w:val="009B541B"/>
    <w:rsid w:val="009B7CFF"/>
    <w:rsid w:val="009C07EE"/>
    <w:rsid w:val="009C1F9C"/>
    <w:rsid w:val="009C2AD4"/>
    <w:rsid w:val="009C2ED4"/>
    <w:rsid w:val="009D0F43"/>
    <w:rsid w:val="009E10EA"/>
    <w:rsid w:val="009E4B50"/>
    <w:rsid w:val="009E7B9A"/>
    <w:rsid w:val="009E7BDC"/>
    <w:rsid w:val="009F05A8"/>
    <w:rsid w:val="009F154E"/>
    <w:rsid w:val="009F3276"/>
    <w:rsid w:val="009F3902"/>
    <w:rsid w:val="009F3B86"/>
    <w:rsid w:val="009F5E32"/>
    <w:rsid w:val="00A02577"/>
    <w:rsid w:val="00A02CB6"/>
    <w:rsid w:val="00A02EA3"/>
    <w:rsid w:val="00A06D9F"/>
    <w:rsid w:val="00A1036F"/>
    <w:rsid w:val="00A14DE7"/>
    <w:rsid w:val="00A20178"/>
    <w:rsid w:val="00A22B96"/>
    <w:rsid w:val="00A237E9"/>
    <w:rsid w:val="00A30B92"/>
    <w:rsid w:val="00A329F6"/>
    <w:rsid w:val="00A35AB1"/>
    <w:rsid w:val="00A40A36"/>
    <w:rsid w:val="00A46800"/>
    <w:rsid w:val="00A67A27"/>
    <w:rsid w:val="00A71602"/>
    <w:rsid w:val="00A71811"/>
    <w:rsid w:val="00A76BB2"/>
    <w:rsid w:val="00A806F5"/>
    <w:rsid w:val="00A851A5"/>
    <w:rsid w:val="00A85E09"/>
    <w:rsid w:val="00A96343"/>
    <w:rsid w:val="00AA1B88"/>
    <w:rsid w:val="00AA49A4"/>
    <w:rsid w:val="00AA700D"/>
    <w:rsid w:val="00AB0747"/>
    <w:rsid w:val="00AB1D3C"/>
    <w:rsid w:val="00AB52F0"/>
    <w:rsid w:val="00AB750C"/>
    <w:rsid w:val="00AD23BE"/>
    <w:rsid w:val="00AD254B"/>
    <w:rsid w:val="00AD779D"/>
    <w:rsid w:val="00AD77FF"/>
    <w:rsid w:val="00AE1501"/>
    <w:rsid w:val="00AE2C59"/>
    <w:rsid w:val="00AE3ED1"/>
    <w:rsid w:val="00AE57ED"/>
    <w:rsid w:val="00AF1711"/>
    <w:rsid w:val="00AF2BD5"/>
    <w:rsid w:val="00AF3F8A"/>
    <w:rsid w:val="00AF6B36"/>
    <w:rsid w:val="00B01824"/>
    <w:rsid w:val="00B0272C"/>
    <w:rsid w:val="00B12E84"/>
    <w:rsid w:val="00B12EEA"/>
    <w:rsid w:val="00B154B8"/>
    <w:rsid w:val="00B1656B"/>
    <w:rsid w:val="00B22DB6"/>
    <w:rsid w:val="00B323FA"/>
    <w:rsid w:val="00B500EB"/>
    <w:rsid w:val="00B635F6"/>
    <w:rsid w:val="00B63BAC"/>
    <w:rsid w:val="00B63F9C"/>
    <w:rsid w:val="00B65160"/>
    <w:rsid w:val="00B67106"/>
    <w:rsid w:val="00B73014"/>
    <w:rsid w:val="00B86EE5"/>
    <w:rsid w:val="00B902FF"/>
    <w:rsid w:val="00B91C8F"/>
    <w:rsid w:val="00B956C3"/>
    <w:rsid w:val="00BA5F92"/>
    <w:rsid w:val="00BB1FA0"/>
    <w:rsid w:val="00BC32F8"/>
    <w:rsid w:val="00BC4684"/>
    <w:rsid w:val="00BD09FF"/>
    <w:rsid w:val="00BE2DDA"/>
    <w:rsid w:val="00BE324C"/>
    <w:rsid w:val="00BE656C"/>
    <w:rsid w:val="00BE7607"/>
    <w:rsid w:val="00BF7A6F"/>
    <w:rsid w:val="00C00B72"/>
    <w:rsid w:val="00C0224C"/>
    <w:rsid w:val="00C040BC"/>
    <w:rsid w:val="00C21FAD"/>
    <w:rsid w:val="00C229BD"/>
    <w:rsid w:val="00C2420A"/>
    <w:rsid w:val="00C4094D"/>
    <w:rsid w:val="00C41875"/>
    <w:rsid w:val="00C42C97"/>
    <w:rsid w:val="00C51F23"/>
    <w:rsid w:val="00C525A9"/>
    <w:rsid w:val="00C533F8"/>
    <w:rsid w:val="00C56F82"/>
    <w:rsid w:val="00C62891"/>
    <w:rsid w:val="00C634F0"/>
    <w:rsid w:val="00C65B76"/>
    <w:rsid w:val="00C715E5"/>
    <w:rsid w:val="00C72426"/>
    <w:rsid w:val="00C74C82"/>
    <w:rsid w:val="00C83BC9"/>
    <w:rsid w:val="00C868C7"/>
    <w:rsid w:val="00C905AF"/>
    <w:rsid w:val="00CA2CBE"/>
    <w:rsid w:val="00CB440C"/>
    <w:rsid w:val="00CB4C93"/>
    <w:rsid w:val="00CB52A6"/>
    <w:rsid w:val="00CB6F91"/>
    <w:rsid w:val="00CC3A73"/>
    <w:rsid w:val="00CD5F0B"/>
    <w:rsid w:val="00CE3441"/>
    <w:rsid w:val="00CE724C"/>
    <w:rsid w:val="00CF69EB"/>
    <w:rsid w:val="00CF6E0D"/>
    <w:rsid w:val="00D0306C"/>
    <w:rsid w:val="00D105EB"/>
    <w:rsid w:val="00D116F5"/>
    <w:rsid w:val="00D17E94"/>
    <w:rsid w:val="00D20136"/>
    <w:rsid w:val="00D22103"/>
    <w:rsid w:val="00D23A02"/>
    <w:rsid w:val="00D32AAA"/>
    <w:rsid w:val="00D37CF3"/>
    <w:rsid w:val="00D43765"/>
    <w:rsid w:val="00D444C0"/>
    <w:rsid w:val="00D530CA"/>
    <w:rsid w:val="00D55575"/>
    <w:rsid w:val="00D55B8C"/>
    <w:rsid w:val="00D5686B"/>
    <w:rsid w:val="00D63152"/>
    <w:rsid w:val="00D64411"/>
    <w:rsid w:val="00D67A27"/>
    <w:rsid w:val="00D7218C"/>
    <w:rsid w:val="00D74879"/>
    <w:rsid w:val="00D831B4"/>
    <w:rsid w:val="00D8368E"/>
    <w:rsid w:val="00D9391E"/>
    <w:rsid w:val="00DA1892"/>
    <w:rsid w:val="00DA779B"/>
    <w:rsid w:val="00DB5487"/>
    <w:rsid w:val="00DC5239"/>
    <w:rsid w:val="00DC5EC2"/>
    <w:rsid w:val="00DD3A7C"/>
    <w:rsid w:val="00DD7909"/>
    <w:rsid w:val="00DD7E82"/>
    <w:rsid w:val="00DE12C0"/>
    <w:rsid w:val="00DE1B21"/>
    <w:rsid w:val="00DE3143"/>
    <w:rsid w:val="00DE40A4"/>
    <w:rsid w:val="00DE73B4"/>
    <w:rsid w:val="00DF0902"/>
    <w:rsid w:val="00DF643D"/>
    <w:rsid w:val="00DF6B31"/>
    <w:rsid w:val="00DF7801"/>
    <w:rsid w:val="00E02AD9"/>
    <w:rsid w:val="00E107DD"/>
    <w:rsid w:val="00E10CC9"/>
    <w:rsid w:val="00E116CB"/>
    <w:rsid w:val="00E1193C"/>
    <w:rsid w:val="00E163EA"/>
    <w:rsid w:val="00E166EA"/>
    <w:rsid w:val="00E20908"/>
    <w:rsid w:val="00E21402"/>
    <w:rsid w:val="00E222D8"/>
    <w:rsid w:val="00E22C32"/>
    <w:rsid w:val="00E232CA"/>
    <w:rsid w:val="00E25FF1"/>
    <w:rsid w:val="00E263E7"/>
    <w:rsid w:val="00E37D14"/>
    <w:rsid w:val="00E415E9"/>
    <w:rsid w:val="00E46E6C"/>
    <w:rsid w:val="00E562EC"/>
    <w:rsid w:val="00E56E36"/>
    <w:rsid w:val="00E62ADF"/>
    <w:rsid w:val="00E641AC"/>
    <w:rsid w:val="00E644C2"/>
    <w:rsid w:val="00E65047"/>
    <w:rsid w:val="00E6750A"/>
    <w:rsid w:val="00E73A49"/>
    <w:rsid w:val="00E85880"/>
    <w:rsid w:val="00E87CD8"/>
    <w:rsid w:val="00E953DE"/>
    <w:rsid w:val="00EA5CB3"/>
    <w:rsid w:val="00EB1B44"/>
    <w:rsid w:val="00EB44CE"/>
    <w:rsid w:val="00EB4933"/>
    <w:rsid w:val="00ED0CEC"/>
    <w:rsid w:val="00ED45E9"/>
    <w:rsid w:val="00ED6BCE"/>
    <w:rsid w:val="00EE43CB"/>
    <w:rsid w:val="00EE4F1D"/>
    <w:rsid w:val="00EF2C17"/>
    <w:rsid w:val="00F0140A"/>
    <w:rsid w:val="00F01442"/>
    <w:rsid w:val="00F01D32"/>
    <w:rsid w:val="00F027C0"/>
    <w:rsid w:val="00F06A1D"/>
    <w:rsid w:val="00F07B70"/>
    <w:rsid w:val="00F12C81"/>
    <w:rsid w:val="00F36D94"/>
    <w:rsid w:val="00F44B13"/>
    <w:rsid w:val="00F44BD7"/>
    <w:rsid w:val="00F50C96"/>
    <w:rsid w:val="00F53F5C"/>
    <w:rsid w:val="00F54C29"/>
    <w:rsid w:val="00F55A4E"/>
    <w:rsid w:val="00F6317B"/>
    <w:rsid w:val="00F63BCD"/>
    <w:rsid w:val="00F70819"/>
    <w:rsid w:val="00F70999"/>
    <w:rsid w:val="00F709B9"/>
    <w:rsid w:val="00F80B3B"/>
    <w:rsid w:val="00F81533"/>
    <w:rsid w:val="00F831E0"/>
    <w:rsid w:val="00F8326B"/>
    <w:rsid w:val="00F84DA0"/>
    <w:rsid w:val="00F85417"/>
    <w:rsid w:val="00F86280"/>
    <w:rsid w:val="00F90492"/>
    <w:rsid w:val="00F9298B"/>
    <w:rsid w:val="00F97EC4"/>
    <w:rsid w:val="00FA0698"/>
    <w:rsid w:val="00FA17B5"/>
    <w:rsid w:val="00FA7C69"/>
    <w:rsid w:val="00FB0517"/>
    <w:rsid w:val="00FB405C"/>
    <w:rsid w:val="00FC4F88"/>
    <w:rsid w:val="00FD0D44"/>
    <w:rsid w:val="00FD48AD"/>
    <w:rsid w:val="00FD5A0B"/>
    <w:rsid w:val="00FE110D"/>
    <w:rsid w:val="00FE7FB6"/>
    <w:rsid w:val="00FF1F09"/>
    <w:rsid w:val="00FF36B6"/>
    <w:rsid w:val="00FF5687"/>
    <w:rsid w:val="00FF690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7FEEA4B9"/>
  <w15:docId w15:val="{C8B69599-E8D1-4B9B-814E-1EFC68454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69EB"/>
    <w:rPr>
      <w:sz w:val="24"/>
      <w:szCs w:val="24"/>
      <w:lang w:val="en-GB" w:eastAsia="zh-CN"/>
    </w:rPr>
  </w:style>
  <w:style w:type="paragraph" w:styleId="Heading2">
    <w:name w:val="heading 2"/>
    <w:basedOn w:val="Normal"/>
    <w:next w:val="Normal"/>
    <w:link w:val="Heading2Char"/>
    <w:qFormat/>
    <w:rsid w:val="000F3941"/>
    <w:pPr>
      <w:keepNext/>
      <w:numPr>
        <w:ilvl w:val="2"/>
      </w:numPr>
      <w:tabs>
        <w:tab w:val="left" w:pos="204"/>
        <w:tab w:val="num" w:pos="900"/>
      </w:tabs>
      <w:bidi/>
      <w:spacing w:before="120" w:after="120" w:line="240" w:lineRule="atLeast"/>
      <w:ind w:left="720" w:hanging="720"/>
      <w:contextualSpacing/>
      <w:jc w:val="both"/>
      <w:outlineLvl w:val="1"/>
    </w:pPr>
    <w:rPr>
      <w:rFonts w:ascii="Times" w:eastAsia="Times New Roman" w:hAnsi="Times" w:cs="A_Reethi"/>
      <w:i/>
      <w:sz w:val="28"/>
      <w:szCs w:val="20"/>
      <w:lang w:eastAsia="en-US" w:bidi="dv-MV"/>
    </w:rPr>
  </w:style>
  <w:style w:type="paragraph" w:styleId="Heading3">
    <w:name w:val="heading 3"/>
    <w:basedOn w:val="Normal"/>
    <w:next w:val="Normal"/>
    <w:link w:val="Heading3Char"/>
    <w:qFormat/>
    <w:rsid w:val="000F3941"/>
    <w:pPr>
      <w:keepNext/>
      <w:numPr>
        <w:ilvl w:val="2"/>
      </w:numPr>
      <w:tabs>
        <w:tab w:val="num" w:pos="900"/>
        <w:tab w:val="left" w:pos="2790"/>
      </w:tabs>
      <w:bidi/>
      <w:spacing w:before="120" w:after="120" w:line="240" w:lineRule="atLeast"/>
      <w:ind w:left="540" w:hanging="540"/>
      <w:contextualSpacing/>
      <w:jc w:val="center"/>
      <w:outlineLvl w:val="2"/>
    </w:pPr>
    <w:rPr>
      <w:rFonts w:ascii="Times" w:eastAsia="Times New Roman" w:hAnsi="Times" w:cs="A_Reethi"/>
      <w:b/>
      <w:sz w:val="28"/>
      <w:szCs w:val="20"/>
      <w:lang w:eastAsia="en-US" w:bidi="dv-M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F69EB"/>
    <w:pPr>
      <w:tabs>
        <w:tab w:val="center" w:pos="4320"/>
        <w:tab w:val="right" w:pos="8640"/>
      </w:tabs>
    </w:pPr>
  </w:style>
  <w:style w:type="character" w:styleId="PageNumber">
    <w:name w:val="page number"/>
    <w:basedOn w:val="DefaultParagraphFont"/>
    <w:rsid w:val="00CF69EB"/>
  </w:style>
  <w:style w:type="paragraph" w:styleId="Footer">
    <w:name w:val="footer"/>
    <w:basedOn w:val="Normal"/>
    <w:link w:val="FooterChar"/>
    <w:uiPriority w:val="99"/>
    <w:rsid w:val="00CF69EB"/>
    <w:pPr>
      <w:tabs>
        <w:tab w:val="center" w:pos="4320"/>
        <w:tab w:val="right" w:pos="8640"/>
      </w:tabs>
    </w:pPr>
  </w:style>
  <w:style w:type="table" w:styleId="TableGrid">
    <w:name w:val="Table Grid"/>
    <w:basedOn w:val="TableNormal"/>
    <w:uiPriority w:val="59"/>
    <w:rsid w:val="00CF69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28FA"/>
    <w:rPr>
      <w:rFonts w:ascii="Tahoma" w:hAnsi="Tahoma" w:cs="Tahoma"/>
      <w:sz w:val="16"/>
      <w:szCs w:val="16"/>
    </w:rPr>
  </w:style>
  <w:style w:type="numbering" w:styleId="111111">
    <w:name w:val="Outline List 2"/>
    <w:basedOn w:val="NoList"/>
    <w:rsid w:val="00CF69EB"/>
    <w:pPr>
      <w:numPr>
        <w:numId w:val="6"/>
      </w:numPr>
    </w:pPr>
  </w:style>
  <w:style w:type="character" w:customStyle="1" w:styleId="BalloonTextChar">
    <w:name w:val="Balloon Text Char"/>
    <w:basedOn w:val="DefaultParagraphFont"/>
    <w:link w:val="BalloonText"/>
    <w:rsid w:val="007328FA"/>
    <w:rPr>
      <w:rFonts w:ascii="Tahoma" w:hAnsi="Tahoma" w:cs="Tahoma"/>
      <w:sz w:val="16"/>
      <w:szCs w:val="16"/>
      <w:lang w:val="en-GB" w:eastAsia="zh-CN"/>
    </w:rPr>
  </w:style>
  <w:style w:type="character" w:customStyle="1" w:styleId="Heading2Char">
    <w:name w:val="Heading 2 Char"/>
    <w:basedOn w:val="DefaultParagraphFont"/>
    <w:link w:val="Heading2"/>
    <w:rsid w:val="000F3941"/>
    <w:rPr>
      <w:rFonts w:ascii="Times" w:eastAsia="Times New Roman" w:hAnsi="Times" w:cs="A_Reethi"/>
      <w:i/>
      <w:sz w:val="28"/>
      <w:lang w:val="en-GB" w:bidi="dv-MV"/>
    </w:rPr>
  </w:style>
  <w:style w:type="character" w:customStyle="1" w:styleId="Heading3Char">
    <w:name w:val="Heading 3 Char"/>
    <w:basedOn w:val="DefaultParagraphFont"/>
    <w:link w:val="Heading3"/>
    <w:rsid w:val="000F3941"/>
    <w:rPr>
      <w:rFonts w:ascii="Times" w:eastAsia="Times New Roman" w:hAnsi="Times" w:cs="A_Reethi"/>
      <w:b/>
      <w:sz w:val="28"/>
      <w:lang w:val="en-GB" w:bidi="dv-MV"/>
    </w:rPr>
  </w:style>
  <w:style w:type="paragraph" w:customStyle="1" w:styleId="parhead">
    <w:name w:val="par head"/>
    <w:basedOn w:val="Normal"/>
    <w:rsid w:val="000F3941"/>
    <w:pPr>
      <w:numPr>
        <w:ilvl w:val="2"/>
      </w:numPr>
      <w:tabs>
        <w:tab w:val="num" w:pos="900"/>
      </w:tabs>
      <w:bidi/>
      <w:spacing w:before="360" w:after="120"/>
      <w:ind w:left="720" w:hanging="720"/>
      <w:contextualSpacing/>
      <w:jc w:val="both"/>
    </w:pPr>
    <w:rPr>
      <w:rFonts w:ascii="Times" w:eastAsia="Times New Roman" w:hAnsi="Times" w:cs="A_Reethi"/>
      <w:b/>
      <w:caps/>
      <w:sz w:val="28"/>
      <w:szCs w:val="20"/>
      <w:lang w:eastAsia="en-US" w:bidi="dv-MV"/>
    </w:rPr>
  </w:style>
  <w:style w:type="paragraph" w:styleId="Title">
    <w:name w:val="Title"/>
    <w:basedOn w:val="Normal"/>
    <w:link w:val="TitleChar"/>
    <w:qFormat/>
    <w:rsid w:val="000F3941"/>
    <w:pPr>
      <w:numPr>
        <w:ilvl w:val="2"/>
      </w:numPr>
      <w:tabs>
        <w:tab w:val="num" w:pos="900"/>
      </w:tabs>
      <w:bidi/>
      <w:spacing w:before="120" w:after="120"/>
      <w:ind w:left="720" w:hanging="720"/>
      <w:contextualSpacing/>
      <w:jc w:val="center"/>
    </w:pPr>
    <w:rPr>
      <w:rFonts w:ascii="Times" w:eastAsia="Times New Roman" w:hAnsi="Times" w:cs="A_Reethi"/>
      <w:b/>
      <w:sz w:val="28"/>
      <w:szCs w:val="20"/>
      <w:u w:val="single"/>
      <w:lang w:eastAsia="en-US" w:bidi="dv-MV"/>
    </w:rPr>
  </w:style>
  <w:style w:type="character" w:customStyle="1" w:styleId="TitleChar">
    <w:name w:val="Title Char"/>
    <w:basedOn w:val="DefaultParagraphFont"/>
    <w:link w:val="Title"/>
    <w:rsid w:val="000F3941"/>
    <w:rPr>
      <w:rFonts w:ascii="Times" w:eastAsia="Times New Roman" w:hAnsi="Times" w:cs="A_Reethi"/>
      <w:b/>
      <w:sz w:val="28"/>
      <w:u w:val="single"/>
      <w:lang w:val="en-GB" w:bidi="dv-MV"/>
    </w:rPr>
  </w:style>
  <w:style w:type="paragraph" w:styleId="BodyText">
    <w:name w:val="Body Text"/>
    <w:basedOn w:val="Normal"/>
    <w:link w:val="BodyTextChar"/>
    <w:rsid w:val="000F3941"/>
    <w:pPr>
      <w:numPr>
        <w:ilvl w:val="2"/>
      </w:numPr>
      <w:tabs>
        <w:tab w:val="num" w:pos="900"/>
      </w:tabs>
      <w:bidi/>
      <w:spacing w:before="120" w:after="120" w:line="240" w:lineRule="atLeast"/>
      <w:ind w:left="540" w:hanging="540"/>
      <w:contextualSpacing/>
      <w:jc w:val="both"/>
    </w:pPr>
    <w:rPr>
      <w:rFonts w:ascii="Times" w:eastAsia="Times New Roman" w:hAnsi="Times" w:cs="A_Reethi"/>
      <w:i/>
      <w:sz w:val="28"/>
      <w:szCs w:val="20"/>
      <w:lang w:eastAsia="en-US" w:bidi="dv-MV"/>
    </w:rPr>
  </w:style>
  <w:style w:type="character" w:customStyle="1" w:styleId="BodyTextChar">
    <w:name w:val="Body Text Char"/>
    <w:basedOn w:val="DefaultParagraphFont"/>
    <w:link w:val="BodyText"/>
    <w:rsid w:val="000F3941"/>
    <w:rPr>
      <w:rFonts w:ascii="Times" w:eastAsia="Times New Roman" w:hAnsi="Times" w:cs="A_Reethi"/>
      <w:i/>
      <w:sz w:val="28"/>
      <w:lang w:val="en-GB" w:bidi="dv-MV"/>
    </w:rPr>
  </w:style>
  <w:style w:type="paragraph" w:styleId="Subtitle">
    <w:name w:val="Subtitle"/>
    <w:basedOn w:val="Normal"/>
    <w:link w:val="SubtitleChar"/>
    <w:qFormat/>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i/>
      <w:sz w:val="28"/>
      <w:szCs w:val="20"/>
      <w:u w:val="single"/>
      <w:lang w:eastAsia="en-US" w:bidi="dv-MV"/>
    </w:rPr>
  </w:style>
  <w:style w:type="character" w:customStyle="1" w:styleId="SubtitleChar">
    <w:name w:val="Subtitle Char"/>
    <w:basedOn w:val="DefaultParagraphFont"/>
    <w:link w:val="Subtitle"/>
    <w:rsid w:val="000F3941"/>
    <w:rPr>
      <w:rFonts w:ascii="Times" w:eastAsia="Times New Roman" w:hAnsi="Times" w:cs="A_Reethi"/>
      <w:i/>
      <w:sz w:val="28"/>
      <w:u w:val="single"/>
      <w:lang w:val="en-GB" w:bidi="dv-MV"/>
    </w:rPr>
  </w:style>
  <w:style w:type="paragraph" w:styleId="BodyText3">
    <w:name w:val="Body Text 3"/>
    <w:basedOn w:val="Normal"/>
    <w:link w:val="BodyText3Char"/>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sz w:val="28"/>
      <w:szCs w:val="20"/>
      <w:lang w:eastAsia="en-US" w:bidi="dv-MV"/>
    </w:rPr>
  </w:style>
  <w:style w:type="character" w:customStyle="1" w:styleId="BodyText3Char">
    <w:name w:val="Body Text 3 Char"/>
    <w:basedOn w:val="DefaultParagraphFont"/>
    <w:link w:val="BodyText3"/>
    <w:rsid w:val="000F3941"/>
    <w:rPr>
      <w:rFonts w:ascii="Times" w:eastAsia="Times New Roman" w:hAnsi="Times" w:cs="A_Reethi"/>
      <w:sz w:val="28"/>
      <w:lang w:val="en-GB" w:bidi="dv-MV"/>
    </w:rPr>
  </w:style>
  <w:style w:type="paragraph" w:styleId="ListParagraph">
    <w:name w:val="List Paragraph"/>
    <w:basedOn w:val="Normal"/>
    <w:uiPriority w:val="34"/>
    <w:qFormat/>
    <w:rsid w:val="000F3941"/>
    <w:pPr>
      <w:spacing w:after="200" w:line="276" w:lineRule="auto"/>
      <w:ind w:left="720"/>
      <w:contextualSpacing/>
    </w:pPr>
    <w:rPr>
      <w:rFonts w:ascii="Calibri" w:eastAsia="Times New Roman" w:hAnsi="Calibri" w:cs="Arial"/>
      <w:sz w:val="22"/>
      <w:szCs w:val="22"/>
      <w:lang w:val="en-US" w:eastAsia="en-US"/>
    </w:rPr>
  </w:style>
  <w:style w:type="character" w:customStyle="1" w:styleId="FooterChar">
    <w:name w:val="Footer Char"/>
    <w:basedOn w:val="DefaultParagraphFont"/>
    <w:link w:val="Footer"/>
    <w:uiPriority w:val="99"/>
    <w:rsid w:val="004C556E"/>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82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DA8F6-FBE9-4887-B062-68F62D77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Pages>
  <Words>310</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7</cp:revision>
  <cp:lastPrinted>2021-04-18T08:26:00Z</cp:lastPrinted>
  <dcterms:created xsi:type="dcterms:W3CDTF">2021-04-29T06:49:00Z</dcterms:created>
  <dcterms:modified xsi:type="dcterms:W3CDTF">2022-01-10T05:59:00Z</dcterms:modified>
</cp:coreProperties>
</file>